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66C2A" w14:textId="59CD188F" w:rsidR="00EA1089" w:rsidRDefault="00E81E06" w:rsidP="49FCB884">
      <w:pPr>
        <w:pStyle w:val="Title"/>
        <w:jc w:val="center"/>
        <w:rPr>
          <w:sz w:val="36"/>
          <w:szCs w:val="36"/>
        </w:rPr>
      </w:pPr>
      <w:r w:rsidRPr="49FCB884">
        <w:rPr>
          <w:sz w:val="36"/>
          <w:szCs w:val="36"/>
        </w:rPr>
        <w:t xml:space="preserve">Affordable Materials </w:t>
      </w:r>
      <w:r w:rsidR="003C350B" w:rsidRPr="49FCB884">
        <w:rPr>
          <w:sz w:val="36"/>
          <w:szCs w:val="36"/>
        </w:rPr>
        <w:t xml:space="preserve">Grants, Round </w:t>
      </w:r>
      <w:r w:rsidR="0074065D">
        <w:rPr>
          <w:sz w:val="36"/>
          <w:szCs w:val="36"/>
        </w:rPr>
        <w:t>19</w:t>
      </w:r>
      <w:r w:rsidRPr="49FCB884">
        <w:rPr>
          <w:sz w:val="36"/>
          <w:szCs w:val="36"/>
        </w:rPr>
        <w:t>:</w:t>
      </w:r>
    </w:p>
    <w:p w14:paraId="3D1F7ED2" w14:textId="70514756" w:rsidR="00EA1089" w:rsidRDefault="00E81E06" w:rsidP="49FCB884">
      <w:pPr>
        <w:pStyle w:val="Title"/>
        <w:jc w:val="center"/>
        <w:rPr>
          <w:sz w:val="36"/>
          <w:szCs w:val="36"/>
        </w:rPr>
      </w:pPr>
      <w:r w:rsidRPr="49FCB884">
        <w:rPr>
          <w:sz w:val="36"/>
          <w:szCs w:val="36"/>
        </w:rPr>
        <w:t>Transformation Grants</w:t>
      </w:r>
    </w:p>
    <w:p w14:paraId="7C510BB0" w14:textId="68E434B3" w:rsidR="003C350B" w:rsidRPr="00FD120E" w:rsidRDefault="003C350B" w:rsidP="003C350B">
      <w:pPr>
        <w:pStyle w:val="Title"/>
        <w:jc w:val="center"/>
        <w:rPr>
          <w:sz w:val="36"/>
        </w:rPr>
      </w:pPr>
      <w:r w:rsidRPr="00FD120E">
        <w:rPr>
          <w:sz w:val="36"/>
        </w:rPr>
        <w:t>(</w:t>
      </w:r>
      <w:r w:rsidR="0074065D">
        <w:rPr>
          <w:sz w:val="36"/>
        </w:rPr>
        <w:t xml:space="preserve">Spring </w:t>
      </w:r>
      <w:r w:rsidR="005C30D8">
        <w:rPr>
          <w:sz w:val="36"/>
        </w:rPr>
        <w:t>2021</w:t>
      </w:r>
      <w:r w:rsidR="0074065D">
        <w:rPr>
          <w:sz w:val="36"/>
        </w:rPr>
        <w:t>-Spring 2022</w:t>
      </w:r>
      <w:r w:rsidRPr="00FD120E">
        <w:rPr>
          <w:sz w:val="36"/>
        </w:rPr>
        <w:t>)</w:t>
      </w:r>
    </w:p>
    <w:p w14:paraId="4C3A5121" w14:textId="77777777" w:rsidR="003C350B" w:rsidRPr="00FD120E" w:rsidRDefault="003C350B" w:rsidP="003C350B">
      <w:pPr>
        <w:pStyle w:val="Subtitle"/>
        <w:jc w:val="center"/>
        <w:rPr>
          <w:color w:val="auto"/>
          <w:sz w:val="28"/>
        </w:rPr>
      </w:pPr>
      <w:r w:rsidRPr="00FD120E">
        <w:rPr>
          <w:color w:val="auto"/>
          <w:sz w:val="28"/>
        </w:rPr>
        <w:t>Proposal Form and Narrative</w:t>
      </w:r>
    </w:p>
    <w:p w14:paraId="744731EE" w14:textId="77777777" w:rsidR="003C350B" w:rsidRDefault="003C350B" w:rsidP="00725343">
      <w:pPr>
        <w:pStyle w:val="Heading1"/>
        <w:jc w:val="left"/>
      </w:pPr>
      <w:r>
        <w:t>Notes</w:t>
      </w:r>
    </w:p>
    <w:p w14:paraId="6A537A95" w14:textId="107DCDB6" w:rsidR="003C350B" w:rsidRDefault="003C350B" w:rsidP="00725343">
      <w:pPr>
        <w:pStyle w:val="ListParagraph"/>
        <w:numPr>
          <w:ilvl w:val="0"/>
          <w:numId w:val="2"/>
        </w:numPr>
        <w:jc w:val="left"/>
      </w:pPr>
      <w:r>
        <w:t>The proposal form and narrative .docx file is for offline drafting and</w:t>
      </w:r>
      <w:r w:rsidR="7024E22D">
        <w:t xml:space="preserve"> </w:t>
      </w:r>
      <w:r w:rsidR="008A3EE7">
        <w:t>for our review processes.</w:t>
      </w:r>
      <w:r>
        <w:t xml:space="preserve"> Submitters must use the online</w:t>
      </w:r>
      <w:r w:rsidR="007055EC">
        <w:t xml:space="preserve"> Google</w:t>
      </w:r>
      <w:r>
        <w:t xml:space="preserve"> </w:t>
      </w:r>
      <w:r w:rsidR="007055EC">
        <w:t>F</w:t>
      </w:r>
      <w:r>
        <w:t>orm for proposal submission.</w:t>
      </w:r>
    </w:p>
    <w:p w14:paraId="1F92A18A" w14:textId="7F69ECF0" w:rsidR="003C350B" w:rsidRDefault="003C350B" w:rsidP="00725343">
      <w:pPr>
        <w:pStyle w:val="ListParagraph"/>
        <w:numPr>
          <w:ilvl w:val="0"/>
          <w:numId w:val="2"/>
        </w:numPr>
        <w:jc w:val="left"/>
      </w:pPr>
      <w:r>
        <w:t xml:space="preserve">The only way to submit the official proposal is through the online </w:t>
      </w:r>
      <w:r w:rsidR="00416F20">
        <w:t>Google Form</w:t>
      </w:r>
      <w:r w:rsidR="00114F13">
        <w:t>. The l</w:t>
      </w:r>
      <w:r w:rsidR="0063108D">
        <w:t>in</w:t>
      </w:r>
      <w:r w:rsidR="005C30D8">
        <w:t>k to the online application is on</w:t>
      </w:r>
      <w:r w:rsidR="00114F13">
        <w:t xml:space="preserve"> the </w:t>
      </w:r>
      <w:hyperlink r:id="rId11" w:history="1">
        <w:r w:rsidR="061CE3CC" w:rsidRPr="007C6039">
          <w:rPr>
            <w:rStyle w:val="Hyperlink"/>
          </w:rPr>
          <w:t>Round 1</w:t>
        </w:r>
        <w:r w:rsidR="0074065D">
          <w:rPr>
            <w:rStyle w:val="Hyperlink"/>
          </w:rPr>
          <w:t>9</w:t>
        </w:r>
        <w:r w:rsidR="061CE3CC" w:rsidRPr="007C6039">
          <w:rPr>
            <w:rStyle w:val="Hyperlink"/>
          </w:rPr>
          <w:t xml:space="preserve"> RFP Page</w:t>
        </w:r>
      </w:hyperlink>
      <w:r w:rsidR="005C30D8">
        <w:t>.</w:t>
      </w:r>
    </w:p>
    <w:p w14:paraId="574BE4D4" w14:textId="2456873B" w:rsidR="0055284A" w:rsidRDefault="0055284A" w:rsidP="00725343">
      <w:pPr>
        <w:pStyle w:val="ListParagraph"/>
        <w:numPr>
          <w:ilvl w:val="0"/>
          <w:numId w:val="2"/>
        </w:numPr>
        <w:jc w:val="left"/>
      </w:pPr>
      <w:r>
        <w:t xml:space="preserve">The italic text </w:t>
      </w:r>
      <w:r w:rsidR="0063108D">
        <w:t>provided below</w:t>
      </w:r>
      <w:r>
        <w:t xml:space="preserve"> is meant for clarifications and can be deleted. </w:t>
      </w:r>
    </w:p>
    <w:p w14:paraId="542C45E6" w14:textId="07A3B385" w:rsidR="005F4CEE" w:rsidRDefault="005F4CEE" w:rsidP="005F4CEE">
      <w:pPr>
        <w:jc w:val="left"/>
      </w:pPr>
      <w:r w:rsidRPr="005F4CEE">
        <w:t xml:space="preserve">The Round 18 Kickoff will include an asynchronous training module, required for all team members to complete, followed by the synchronous Kickoff Meeting on </w:t>
      </w:r>
      <w:r w:rsidR="0074065D">
        <w:t>March 26, 2021</w:t>
      </w:r>
      <w:r w:rsidRPr="005F4CEE">
        <w:t xml:space="preserve"> from 1pm-4pm. At least two team members from each awarded team (unless the award is for one individual) are required to attend the synchronous Kickoff Meeting.</w:t>
      </w:r>
    </w:p>
    <w:p w14:paraId="15966D9D" w14:textId="0808FAF7" w:rsidR="003C350B" w:rsidRDefault="00F56A94" w:rsidP="00725343">
      <w:pPr>
        <w:pStyle w:val="Heading1"/>
        <w:jc w:val="left"/>
      </w:pPr>
      <w:r>
        <w:t>Applicant</w:t>
      </w:r>
      <w:r w:rsidR="00044629">
        <w:t xml:space="preserve"> and Team</w:t>
      </w:r>
      <w:r w:rsidR="003C350B">
        <w:t xml:space="preserve"> Information</w:t>
      </w:r>
    </w:p>
    <w:p w14:paraId="46F7D648" w14:textId="39E711CF" w:rsidR="00725343" w:rsidRPr="0063108D" w:rsidRDefault="00725343" w:rsidP="00725343">
      <w:pPr>
        <w:jc w:val="left"/>
        <w:rPr>
          <w:i/>
        </w:rPr>
      </w:pPr>
      <w:r w:rsidRPr="0063108D">
        <w:rPr>
          <w:i/>
        </w:rPr>
        <w:t xml:space="preserve">The </w:t>
      </w:r>
      <w:r w:rsidRPr="0063108D">
        <w:rPr>
          <w:b/>
          <w:i/>
        </w:rPr>
        <w:t>applicant</w:t>
      </w:r>
      <w:r w:rsidRPr="0063108D">
        <w:rPr>
          <w:i/>
        </w:rPr>
        <w:t xml:space="preserve"> is the proposed Project Lead for the grant project. The </w:t>
      </w:r>
      <w:r w:rsidRPr="0063108D">
        <w:rPr>
          <w:b/>
          <w:i/>
        </w:rPr>
        <w:t>submitter</w:t>
      </w:r>
      <w:r w:rsidRPr="0063108D">
        <w:rPr>
          <w:i/>
        </w:rPr>
        <w:t xml:space="preserve"> is the person submitting the application (which may be a Grants Officer or Administrator). The submitter will often be the applicant</w:t>
      </w:r>
      <w:r w:rsidR="002D5497">
        <w:rPr>
          <w:i/>
        </w:rPr>
        <w:t>—</w:t>
      </w:r>
      <w:r w:rsidRPr="0063108D">
        <w:rPr>
          <w:i/>
        </w:rPr>
        <w:t xml:space="preserve">if so, </w:t>
      </w:r>
      <w:r w:rsidR="003B4B4A">
        <w:rPr>
          <w:i/>
        </w:rPr>
        <w:t xml:space="preserve">just list </w:t>
      </w:r>
      <w:r w:rsidR="00087903">
        <w:rPr>
          <w:i/>
        </w:rPr>
        <w:t>leave the submitter blank</w:t>
      </w:r>
      <w:r w:rsidRPr="0063108D">
        <w:rPr>
          <w:i/>
        </w:rPr>
        <w:t xml:space="preserve">. </w:t>
      </w:r>
    </w:p>
    <w:tbl>
      <w:tblPr>
        <w:tblStyle w:val="PlainTable1"/>
        <w:tblW w:w="9535" w:type="dxa"/>
        <w:tblLook w:val="04A0" w:firstRow="1" w:lastRow="0" w:firstColumn="1" w:lastColumn="0" w:noHBand="0" w:noVBand="1"/>
        <w:tblCaption w:val="Applicant form field"/>
        <w:tblDescription w:val="Table for entering applicant information"/>
      </w:tblPr>
      <w:tblGrid>
        <w:gridCol w:w="3415"/>
        <w:gridCol w:w="6120"/>
      </w:tblGrid>
      <w:tr w:rsidR="002D5497" w14:paraId="28A64FAF" w14:textId="77777777" w:rsidTr="00A244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22182148" w14:textId="7937CF9D" w:rsidR="002D5497" w:rsidRDefault="002D5497" w:rsidP="00725343">
            <w:pPr>
              <w:jc w:val="left"/>
            </w:pPr>
            <w:r>
              <w:t>Requested information</w:t>
            </w:r>
          </w:p>
        </w:tc>
        <w:tc>
          <w:tcPr>
            <w:tcW w:w="6120" w:type="dxa"/>
          </w:tcPr>
          <w:p w14:paraId="12C19CBA" w14:textId="63B591DA" w:rsidR="002D5497" w:rsidRDefault="002D5497" w:rsidP="00725343">
            <w:pPr>
              <w:jc w:val="left"/>
              <w:cnfStyle w:val="100000000000" w:firstRow="1" w:lastRow="0" w:firstColumn="0" w:lastColumn="0" w:oddVBand="0" w:evenVBand="0" w:oddHBand="0" w:evenHBand="0" w:firstRowFirstColumn="0" w:firstRowLastColumn="0" w:lastRowFirstColumn="0" w:lastRowLastColumn="0"/>
            </w:pPr>
            <w:r>
              <w:t>Answer</w:t>
            </w:r>
          </w:p>
        </w:tc>
      </w:tr>
      <w:tr w:rsidR="00725343" w14:paraId="49434CA9"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CE4757A" w14:textId="77777777" w:rsidR="00725343" w:rsidRDefault="00725343" w:rsidP="00725343">
            <w:pPr>
              <w:jc w:val="left"/>
            </w:pPr>
            <w:r>
              <w:t>Institution(s)</w:t>
            </w:r>
          </w:p>
        </w:tc>
        <w:tc>
          <w:tcPr>
            <w:tcW w:w="6120" w:type="dxa"/>
          </w:tcPr>
          <w:p w14:paraId="537BA3AF" w14:textId="0586F873" w:rsidR="00725343" w:rsidRDefault="007B323F" w:rsidP="00725343">
            <w:pPr>
              <w:jc w:val="left"/>
              <w:cnfStyle w:val="000000100000" w:firstRow="0" w:lastRow="0" w:firstColumn="0" w:lastColumn="0" w:oddVBand="0" w:evenVBand="0" w:oddHBand="1" w:evenHBand="0" w:firstRowFirstColumn="0" w:firstRowLastColumn="0" w:lastRowFirstColumn="0" w:lastRowLastColumn="0"/>
            </w:pPr>
            <w:r>
              <w:t>University of West Georgia</w:t>
            </w:r>
          </w:p>
        </w:tc>
      </w:tr>
      <w:tr w:rsidR="00725343" w14:paraId="06EFE5C2"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35E0D24D" w14:textId="7F37BBF2" w:rsidR="00725343" w:rsidRDefault="00725343" w:rsidP="00725343">
            <w:pPr>
              <w:jc w:val="left"/>
            </w:pPr>
            <w:r>
              <w:t xml:space="preserve">Applicant </w:t>
            </w:r>
            <w:r w:rsidR="002D5497">
              <w:t>n</w:t>
            </w:r>
            <w:r>
              <w:t>ame</w:t>
            </w:r>
          </w:p>
        </w:tc>
        <w:tc>
          <w:tcPr>
            <w:tcW w:w="6120" w:type="dxa"/>
          </w:tcPr>
          <w:p w14:paraId="0CF0A4D3" w14:textId="67F42032" w:rsidR="00725343" w:rsidRDefault="00E3764B" w:rsidP="00725343">
            <w:pPr>
              <w:jc w:val="left"/>
              <w:cnfStyle w:val="000000000000" w:firstRow="0" w:lastRow="0" w:firstColumn="0" w:lastColumn="0" w:oddVBand="0" w:evenVBand="0" w:oddHBand="0" w:evenHBand="0" w:firstRowFirstColumn="0" w:firstRowLastColumn="0" w:lastRowFirstColumn="0" w:lastRowLastColumn="0"/>
            </w:pPr>
            <w:r>
              <w:t>Mary Morse</w:t>
            </w:r>
          </w:p>
        </w:tc>
      </w:tr>
      <w:tr w:rsidR="00725343" w14:paraId="0D5BF13C"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C4DF24F" w14:textId="18323ECF" w:rsidR="00725343" w:rsidRDefault="00725343" w:rsidP="00725343">
            <w:pPr>
              <w:jc w:val="left"/>
            </w:pPr>
            <w:r>
              <w:t xml:space="preserve">Applicant </w:t>
            </w:r>
            <w:r w:rsidR="002D5497">
              <w:t>e</w:t>
            </w:r>
            <w:r>
              <w:t xml:space="preserve">mail </w:t>
            </w:r>
          </w:p>
        </w:tc>
        <w:tc>
          <w:tcPr>
            <w:tcW w:w="6120" w:type="dxa"/>
          </w:tcPr>
          <w:p w14:paraId="15558855" w14:textId="4CEC3CCE" w:rsidR="00725343" w:rsidRDefault="00BC59C3" w:rsidP="00725343">
            <w:pPr>
              <w:jc w:val="left"/>
              <w:cnfStyle w:val="000000100000" w:firstRow="0" w:lastRow="0" w:firstColumn="0" w:lastColumn="0" w:oddVBand="0" w:evenVBand="0" w:oddHBand="1" w:evenHBand="0" w:firstRowFirstColumn="0" w:firstRowLastColumn="0" w:lastRowFirstColumn="0" w:lastRowLastColumn="0"/>
            </w:pPr>
            <w:hyperlink r:id="rId12" w:history="1">
              <w:r w:rsidR="00E3764B" w:rsidRPr="001B0E25">
                <w:rPr>
                  <w:rStyle w:val="Hyperlink"/>
                </w:rPr>
                <w:t>mmorse@westga.edu</w:t>
              </w:r>
            </w:hyperlink>
          </w:p>
        </w:tc>
      </w:tr>
      <w:tr w:rsidR="00725343" w14:paraId="23C54C6A"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5D3DC7F" w14:textId="0198F4B6" w:rsidR="00725343" w:rsidRDefault="00725343" w:rsidP="00725343">
            <w:pPr>
              <w:jc w:val="left"/>
            </w:pPr>
            <w:r>
              <w:t xml:space="preserve">Applicant </w:t>
            </w:r>
            <w:r w:rsidR="002D5497">
              <w:t>p</w:t>
            </w:r>
            <w:r>
              <w:t>osition/</w:t>
            </w:r>
            <w:r w:rsidR="002D5497">
              <w:t>t</w:t>
            </w:r>
            <w:r>
              <w:t>itle</w:t>
            </w:r>
          </w:p>
        </w:tc>
        <w:tc>
          <w:tcPr>
            <w:tcW w:w="6120" w:type="dxa"/>
          </w:tcPr>
          <w:p w14:paraId="3BBEDA31" w14:textId="70B4E4E2" w:rsidR="00725343" w:rsidRDefault="00E3764B" w:rsidP="00725343">
            <w:pPr>
              <w:jc w:val="left"/>
              <w:cnfStyle w:val="000000000000" w:firstRow="0" w:lastRow="0" w:firstColumn="0" w:lastColumn="0" w:oddVBand="0" w:evenVBand="0" w:oddHBand="0" w:evenHBand="0" w:firstRowFirstColumn="0" w:firstRowLastColumn="0" w:lastRowFirstColumn="0" w:lastRowLastColumn="0"/>
            </w:pPr>
            <w:r>
              <w:t>Assistant Professor of Educational Research</w:t>
            </w:r>
          </w:p>
        </w:tc>
      </w:tr>
      <w:tr w:rsidR="00725343" w14:paraId="10A32EF3"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3114457" w14:textId="63F0A9F4" w:rsidR="00725343" w:rsidRDefault="00725343" w:rsidP="00F56A94">
            <w:pPr>
              <w:jc w:val="left"/>
            </w:pPr>
            <w:r>
              <w:t xml:space="preserve">Submitter </w:t>
            </w:r>
            <w:r w:rsidR="002D5497">
              <w:t>n</w:t>
            </w:r>
            <w:r>
              <w:t xml:space="preserve">ame </w:t>
            </w:r>
          </w:p>
        </w:tc>
        <w:tc>
          <w:tcPr>
            <w:tcW w:w="6120" w:type="dxa"/>
          </w:tcPr>
          <w:p w14:paraId="2877A289" w14:textId="77777777" w:rsidR="00725343" w:rsidRDefault="00725343" w:rsidP="00725343">
            <w:pPr>
              <w:jc w:val="left"/>
              <w:cnfStyle w:val="000000100000" w:firstRow="0" w:lastRow="0" w:firstColumn="0" w:lastColumn="0" w:oddVBand="0" w:evenVBand="0" w:oddHBand="1" w:evenHBand="0" w:firstRowFirstColumn="0" w:firstRowLastColumn="0" w:lastRowFirstColumn="0" w:lastRowLastColumn="0"/>
            </w:pPr>
          </w:p>
        </w:tc>
      </w:tr>
      <w:tr w:rsidR="00725343" w14:paraId="74225360"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F4CD733" w14:textId="22B4EC8E" w:rsidR="00725343" w:rsidRDefault="00725343" w:rsidP="00F56A94">
            <w:pPr>
              <w:jc w:val="left"/>
            </w:pPr>
            <w:r>
              <w:t xml:space="preserve">Submitter </w:t>
            </w:r>
            <w:r w:rsidR="002D5497">
              <w:t>e</w:t>
            </w:r>
            <w:r>
              <w:t xml:space="preserve">mail </w:t>
            </w:r>
          </w:p>
        </w:tc>
        <w:tc>
          <w:tcPr>
            <w:tcW w:w="6120" w:type="dxa"/>
          </w:tcPr>
          <w:p w14:paraId="21E89ED7" w14:textId="77777777" w:rsidR="00725343" w:rsidRDefault="00725343" w:rsidP="00725343">
            <w:pPr>
              <w:jc w:val="left"/>
              <w:cnfStyle w:val="000000000000" w:firstRow="0" w:lastRow="0" w:firstColumn="0" w:lastColumn="0" w:oddVBand="0" w:evenVBand="0" w:oddHBand="0" w:evenHBand="0" w:firstRowFirstColumn="0" w:firstRowLastColumn="0" w:lastRowFirstColumn="0" w:lastRowLastColumn="0"/>
            </w:pPr>
          </w:p>
        </w:tc>
      </w:tr>
      <w:tr w:rsidR="00725343" w14:paraId="77A275E4"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FECE121" w14:textId="70AB5D1A" w:rsidR="00725343" w:rsidRDefault="00725343" w:rsidP="00F56A94">
            <w:pPr>
              <w:jc w:val="left"/>
            </w:pPr>
            <w:r>
              <w:t xml:space="preserve">Submitter </w:t>
            </w:r>
            <w:r w:rsidR="002D5497">
              <w:t>p</w:t>
            </w:r>
            <w:r>
              <w:t>osition</w:t>
            </w:r>
            <w:r w:rsidR="00574B8C">
              <w:t>/title</w:t>
            </w:r>
          </w:p>
        </w:tc>
        <w:tc>
          <w:tcPr>
            <w:tcW w:w="6120" w:type="dxa"/>
          </w:tcPr>
          <w:p w14:paraId="2D858DED" w14:textId="77777777" w:rsidR="00725343" w:rsidRDefault="00725343" w:rsidP="00725343">
            <w:pPr>
              <w:jc w:val="left"/>
              <w:cnfStyle w:val="000000100000" w:firstRow="0" w:lastRow="0" w:firstColumn="0" w:lastColumn="0" w:oddVBand="0" w:evenVBand="0" w:oddHBand="1" w:evenHBand="0" w:firstRowFirstColumn="0" w:firstRowLastColumn="0" w:lastRowFirstColumn="0" w:lastRowLastColumn="0"/>
            </w:pPr>
          </w:p>
        </w:tc>
      </w:tr>
    </w:tbl>
    <w:p w14:paraId="2E919FE5" w14:textId="77777777" w:rsidR="00725343" w:rsidRDefault="00725343" w:rsidP="00725343">
      <w:pPr>
        <w:jc w:val="left"/>
      </w:pPr>
      <w:r>
        <w:br/>
        <w:t>Please provide the first/last names and email addresses of all team members within the</w:t>
      </w:r>
      <w:r w:rsidR="00F56A94">
        <w:t xml:space="preserve"> proposed</w:t>
      </w:r>
      <w:r>
        <w:t xml:space="preserve"> project. </w:t>
      </w:r>
      <w:r w:rsidR="00F56A94">
        <w:t xml:space="preserve">Include the applicant (Project Lead) in this list. </w:t>
      </w:r>
      <w:r>
        <w:t>Do not include prefixes or suffixes such as Ms., Dr., Ph.D., etc.</w:t>
      </w:r>
      <w:r w:rsidR="00F56A94">
        <w:t xml:space="preserve"> </w:t>
      </w:r>
    </w:p>
    <w:tbl>
      <w:tblPr>
        <w:tblStyle w:val="PlainTable1"/>
        <w:tblW w:w="9535" w:type="dxa"/>
        <w:tblLayout w:type="fixed"/>
        <w:tblLook w:val="04A0" w:firstRow="1" w:lastRow="0" w:firstColumn="1" w:lastColumn="0" w:noHBand="0" w:noVBand="1"/>
        <w:tblCaption w:val="Team Member Form"/>
        <w:tblDescription w:val="Table for entering team member information"/>
      </w:tblPr>
      <w:tblGrid>
        <w:gridCol w:w="1885"/>
        <w:gridCol w:w="2430"/>
        <w:gridCol w:w="5220"/>
      </w:tblGrid>
      <w:tr w:rsidR="00725343" w14:paraId="57FCFFA7" w14:textId="77777777" w:rsidTr="119C7E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tcPr>
          <w:p w14:paraId="23AFD59B" w14:textId="617C0EDE" w:rsidR="00725343" w:rsidRDefault="002D5497" w:rsidP="00725343">
            <w:pPr>
              <w:jc w:val="left"/>
            </w:pPr>
            <w:r>
              <w:lastRenderedPageBreak/>
              <w:t>Team member</w:t>
            </w:r>
          </w:p>
        </w:tc>
        <w:tc>
          <w:tcPr>
            <w:tcW w:w="2430" w:type="dxa"/>
          </w:tcPr>
          <w:p w14:paraId="2BA264BD" w14:textId="77777777"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Name</w:t>
            </w:r>
          </w:p>
        </w:tc>
        <w:tc>
          <w:tcPr>
            <w:tcW w:w="5220" w:type="dxa"/>
          </w:tcPr>
          <w:p w14:paraId="0FFF80CD" w14:textId="4031BD59"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 xml:space="preserve">Email </w:t>
            </w:r>
            <w:r w:rsidR="002D5497">
              <w:t>a</w:t>
            </w:r>
            <w:r>
              <w:t>ddress</w:t>
            </w:r>
          </w:p>
        </w:tc>
      </w:tr>
      <w:tr w:rsidR="00725343" w14:paraId="47DCF721"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FE898F0" w14:textId="4F39CBAF" w:rsidR="00725343" w:rsidRDefault="00725343" w:rsidP="00725343">
            <w:pPr>
              <w:jc w:val="left"/>
            </w:pPr>
            <w:r>
              <w:t xml:space="preserve">Team </w:t>
            </w:r>
            <w:r w:rsidR="002D5497">
              <w:t>m</w:t>
            </w:r>
            <w:r>
              <w:t>ember 1</w:t>
            </w:r>
          </w:p>
        </w:tc>
        <w:tc>
          <w:tcPr>
            <w:tcW w:w="2430" w:type="dxa"/>
          </w:tcPr>
          <w:p w14:paraId="393FFEE9" w14:textId="20F2663C" w:rsidR="00725343" w:rsidRDefault="00E3764B" w:rsidP="00725343">
            <w:pPr>
              <w:jc w:val="left"/>
              <w:cnfStyle w:val="000000100000" w:firstRow="0" w:lastRow="0" w:firstColumn="0" w:lastColumn="0" w:oddVBand="0" w:evenVBand="0" w:oddHBand="1" w:evenHBand="0" w:firstRowFirstColumn="0" w:firstRowLastColumn="0" w:lastRowFirstColumn="0" w:lastRowLastColumn="0"/>
            </w:pPr>
            <w:r>
              <w:t>Mary Morse</w:t>
            </w:r>
          </w:p>
        </w:tc>
        <w:tc>
          <w:tcPr>
            <w:tcW w:w="5220" w:type="dxa"/>
          </w:tcPr>
          <w:p w14:paraId="672314AC" w14:textId="1CBD56EA" w:rsidR="00725343" w:rsidRDefault="00BC59C3" w:rsidP="00725343">
            <w:pPr>
              <w:jc w:val="left"/>
              <w:cnfStyle w:val="000000100000" w:firstRow="0" w:lastRow="0" w:firstColumn="0" w:lastColumn="0" w:oddVBand="0" w:evenVBand="0" w:oddHBand="1" w:evenHBand="0" w:firstRowFirstColumn="0" w:firstRowLastColumn="0" w:lastRowFirstColumn="0" w:lastRowLastColumn="0"/>
            </w:pPr>
            <w:hyperlink r:id="rId13" w:history="1">
              <w:r w:rsidR="00E3764B" w:rsidRPr="001B0E25">
                <w:rPr>
                  <w:rStyle w:val="Hyperlink"/>
                </w:rPr>
                <w:t>mmorse@westga.edu</w:t>
              </w:r>
            </w:hyperlink>
          </w:p>
        </w:tc>
      </w:tr>
      <w:tr w:rsidR="00725343" w14:paraId="271B5C15"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0301955E" w14:textId="7747D5EF" w:rsidR="00725343" w:rsidRDefault="00725343" w:rsidP="00725343">
            <w:pPr>
              <w:jc w:val="left"/>
            </w:pPr>
            <w:r>
              <w:t xml:space="preserve">Team </w:t>
            </w:r>
            <w:r w:rsidR="002D5497">
              <w:t>m</w:t>
            </w:r>
            <w:r>
              <w:t>ember 2</w:t>
            </w:r>
          </w:p>
        </w:tc>
        <w:tc>
          <w:tcPr>
            <w:tcW w:w="2430" w:type="dxa"/>
          </w:tcPr>
          <w:p w14:paraId="6ECBEB99" w14:textId="37A2E56D" w:rsidR="00725343" w:rsidRDefault="00E3764B" w:rsidP="00725343">
            <w:pPr>
              <w:jc w:val="left"/>
              <w:cnfStyle w:val="000000000000" w:firstRow="0" w:lastRow="0" w:firstColumn="0" w:lastColumn="0" w:oddVBand="0" w:evenVBand="0" w:oddHBand="0" w:evenHBand="0" w:firstRowFirstColumn="0" w:firstRowLastColumn="0" w:lastRowFirstColumn="0" w:lastRowLastColumn="0"/>
            </w:pPr>
            <w:r>
              <w:t>Mary Alice Varga</w:t>
            </w:r>
          </w:p>
        </w:tc>
        <w:tc>
          <w:tcPr>
            <w:tcW w:w="5220" w:type="dxa"/>
          </w:tcPr>
          <w:p w14:paraId="201A2C1F" w14:textId="6603A64C" w:rsidR="00725343" w:rsidRDefault="00BC59C3" w:rsidP="00725343">
            <w:pPr>
              <w:jc w:val="left"/>
              <w:cnfStyle w:val="000000000000" w:firstRow="0" w:lastRow="0" w:firstColumn="0" w:lastColumn="0" w:oddVBand="0" w:evenVBand="0" w:oddHBand="0" w:evenHBand="0" w:firstRowFirstColumn="0" w:firstRowLastColumn="0" w:lastRowFirstColumn="0" w:lastRowLastColumn="0"/>
            </w:pPr>
            <w:hyperlink r:id="rId14" w:history="1">
              <w:r w:rsidR="00E3764B" w:rsidRPr="001B0E25">
                <w:rPr>
                  <w:rStyle w:val="Hyperlink"/>
                </w:rPr>
                <w:t>maryv@westga.edu</w:t>
              </w:r>
            </w:hyperlink>
          </w:p>
        </w:tc>
      </w:tr>
      <w:tr w:rsidR="00725343" w14:paraId="446EFA29"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FA85BA8" w14:textId="19E7181B" w:rsidR="00725343" w:rsidRDefault="00725343" w:rsidP="00725343">
            <w:pPr>
              <w:jc w:val="left"/>
            </w:pPr>
            <w:r>
              <w:t xml:space="preserve">Team </w:t>
            </w:r>
            <w:r w:rsidR="002D5497">
              <w:t>m</w:t>
            </w:r>
            <w:r>
              <w:t>ember 3</w:t>
            </w:r>
          </w:p>
        </w:tc>
        <w:tc>
          <w:tcPr>
            <w:tcW w:w="2430" w:type="dxa"/>
          </w:tcPr>
          <w:p w14:paraId="58D1278D" w14:textId="212CBF92" w:rsidR="00725343" w:rsidRDefault="00E3764B" w:rsidP="00725343">
            <w:pPr>
              <w:jc w:val="left"/>
              <w:cnfStyle w:val="000000100000" w:firstRow="0" w:lastRow="0" w:firstColumn="0" w:lastColumn="0" w:oddVBand="0" w:evenVBand="0" w:oddHBand="1" w:evenHBand="0" w:firstRowFirstColumn="0" w:firstRowLastColumn="0" w:lastRowFirstColumn="0" w:lastRowLastColumn="0"/>
            </w:pPr>
            <w:r>
              <w:t xml:space="preserve">Diana </w:t>
            </w:r>
            <w:proofErr w:type="spellStart"/>
            <w:r>
              <w:t>Mindrila</w:t>
            </w:r>
            <w:proofErr w:type="spellEnd"/>
          </w:p>
        </w:tc>
        <w:tc>
          <w:tcPr>
            <w:tcW w:w="5220" w:type="dxa"/>
          </w:tcPr>
          <w:p w14:paraId="6AE73F29" w14:textId="0EE1B71E" w:rsidR="00725343" w:rsidRDefault="00BC59C3" w:rsidP="00725343">
            <w:pPr>
              <w:jc w:val="left"/>
              <w:cnfStyle w:val="000000100000" w:firstRow="0" w:lastRow="0" w:firstColumn="0" w:lastColumn="0" w:oddVBand="0" w:evenVBand="0" w:oddHBand="1" w:evenHBand="0" w:firstRowFirstColumn="0" w:firstRowLastColumn="0" w:lastRowFirstColumn="0" w:lastRowLastColumn="0"/>
            </w:pPr>
            <w:hyperlink r:id="rId15" w:history="1">
              <w:r w:rsidR="00E3764B" w:rsidRPr="001B0E25">
                <w:rPr>
                  <w:rStyle w:val="Hyperlink"/>
                </w:rPr>
                <w:t>dmindril@westga.edu</w:t>
              </w:r>
            </w:hyperlink>
          </w:p>
        </w:tc>
      </w:tr>
      <w:tr w:rsidR="00725343" w14:paraId="454BCFC1"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707FD0E1" w14:textId="51947509" w:rsidR="00725343" w:rsidRDefault="00725343" w:rsidP="00725343">
            <w:pPr>
              <w:jc w:val="left"/>
            </w:pPr>
            <w:r>
              <w:t xml:space="preserve">Team </w:t>
            </w:r>
            <w:r w:rsidR="002D5497">
              <w:t>m</w:t>
            </w:r>
            <w:r>
              <w:t>ember 4</w:t>
            </w:r>
          </w:p>
        </w:tc>
        <w:tc>
          <w:tcPr>
            <w:tcW w:w="2430" w:type="dxa"/>
          </w:tcPr>
          <w:p w14:paraId="727D4DB5" w14:textId="167E5A76" w:rsidR="00725343" w:rsidRDefault="00C1234A" w:rsidP="00725343">
            <w:pPr>
              <w:jc w:val="left"/>
              <w:cnfStyle w:val="000000000000" w:firstRow="0" w:lastRow="0" w:firstColumn="0" w:lastColumn="0" w:oddVBand="0" w:evenVBand="0" w:oddHBand="0" w:evenHBand="0" w:firstRowFirstColumn="0" w:firstRowLastColumn="0" w:lastRowFirstColumn="0" w:lastRowLastColumn="0"/>
            </w:pPr>
            <w:r>
              <w:t>Mandi Campbell</w:t>
            </w:r>
          </w:p>
        </w:tc>
        <w:tc>
          <w:tcPr>
            <w:tcW w:w="5220" w:type="dxa"/>
          </w:tcPr>
          <w:p w14:paraId="4C1B1044" w14:textId="75146C6E" w:rsidR="00DA5DB7" w:rsidRDefault="00BC59C3" w:rsidP="00DA5DB7">
            <w:pPr>
              <w:jc w:val="left"/>
              <w:cnfStyle w:val="000000000000" w:firstRow="0" w:lastRow="0" w:firstColumn="0" w:lastColumn="0" w:oddVBand="0" w:evenVBand="0" w:oddHBand="0" w:evenHBand="0" w:firstRowFirstColumn="0" w:firstRowLastColumn="0" w:lastRowFirstColumn="0" w:lastRowLastColumn="0"/>
            </w:pPr>
            <w:hyperlink r:id="rId16" w:history="1">
              <w:r w:rsidR="00DA5DB7" w:rsidRPr="006D6C33">
                <w:rPr>
                  <w:rStyle w:val="Hyperlink"/>
                </w:rPr>
                <w:t>acampbel@westga.edu</w:t>
              </w:r>
            </w:hyperlink>
          </w:p>
        </w:tc>
      </w:tr>
      <w:tr w:rsidR="119C7E2C" w14:paraId="280EB009"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3004593" w14:textId="6592116A" w:rsidR="47AACEE5" w:rsidRDefault="47AACEE5" w:rsidP="119C7E2C">
            <w:pPr>
              <w:jc w:val="left"/>
            </w:pPr>
            <w:r>
              <w:t>Team member 5</w:t>
            </w:r>
          </w:p>
        </w:tc>
        <w:tc>
          <w:tcPr>
            <w:tcW w:w="2430" w:type="dxa"/>
          </w:tcPr>
          <w:p w14:paraId="0E58E6F1" w14:textId="7E9C8B78" w:rsidR="119C7E2C" w:rsidRDefault="119C7E2C" w:rsidP="119C7E2C">
            <w:pPr>
              <w:jc w:val="left"/>
              <w:cnfStyle w:val="000000100000" w:firstRow="0" w:lastRow="0" w:firstColumn="0" w:lastColumn="0" w:oddVBand="0" w:evenVBand="0" w:oddHBand="1" w:evenHBand="0" w:firstRowFirstColumn="0" w:firstRowLastColumn="0" w:lastRowFirstColumn="0" w:lastRowLastColumn="0"/>
            </w:pPr>
          </w:p>
        </w:tc>
        <w:tc>
          <w:tcPr>
            <w:tcW w:w="5220" w:type="dxa"/>
          </w:tcPr>
          <w:p w14:paraId="7999B4BF" w14:textId="4DFFD7D9" w:rsidR="119C7E2C" w:rsidRDefault="119C7E2C" w:rsidP="119C7E2C">
            <w:pPr>
              <w:jc w:val="left"/>
              <w:cnfStyle w:val="000000100000" w:firstRow="0" w:lastRow="0" w:firstColumn="0" w:lastColumn="0" w:oddVBand="0" w:evenVBand="0" w:oddHBand="1" w:evenHBand="0" w:firstRowFirstColumn="0" w:firstRowLastColumn="0" w:lastRowFirstColumn="0" w:lastRowLastColumn="0"/>
            </w:pPr>
          </w:p>
        </w:tc>
      </w:tr>
      <w:tr w:rsidR="119C7E2C" w14:paraId="10178E82"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2E14E7A4" w14:textId="2BA9E6CA" w:rsidR="47AACEE5" w:rsidRDefault="47AACEE5" w:rsidP="119C7E2C">
            <w:pPr>
              <w:jc w:val="left"/>
            </w:pPr>
            <w:r>
              <w:t>Team member 6</w:t>
            </w:r>
          </w:p>
        </w:tc>
        <w:tc>
          <w:tcPr>
            <w:tcW w:w="2430" w:type="dxa"/>
          </w:tcPr>
          <w:p w14:paraId="6349A685" w14:textId="6EE39D1D" w:rsidR="119C7E2C" w:rsidRDefault="119C7E2C" w:rsidP="119C7E2C">
            <w:pPr>
              <w:jc w:val="left"/>
              <w:cnfStyle w:val="000000000000" w:firstRow="0" w:lastRow="0" w:firstColumn="0" w:lastColumn="0" w:oddVBand="0" w:evenVBand="0" w:oddHBand="0" w:evenHBand="0" w:firstRowFirstColumn="0" w:firstRowLastColumn="0" w:lastRowFirstColumn="0" w:lastRowLastColumn="0"/>
            </w:pPr>
          </w:p>
        </w:tc>
        <w:tc>
          <w:tcPr>
            <w:tcW w:w="5220" w:type="dxa"/>
          </w:tcPr>
          <w:p w14:paraId="366CD920" w14:textId="28E05294" w:rsidR="119C7E2C" w:rsidRDefault="119C7E2C" w:rsidP="119C7E2C">
            <w:pPr>
              <w:jc w:val="left"/>
              <w:cnfStyle w:val="000000000000" w:firstRow="0" w:lastRow="0" w:firstColumn="0" w:lastColumn="0" w:oddVBand="0" w:evenVBand="0" w:oddHBand="0" w:evenHBand="0" w:firstRowFirstColumn="0" w:firstRowLastColumn="0" w:lastRowFirstColumn="0" w:lastRowLastColumn="0"/>
            </w:pPr>
          </w:p>
        </w:tc>
      </w:tr>
    </w:tbl>
    <w:p w14:paraId="6A86B74A" w14:textId="77777777" w:rsidR="00725343" w:rsidRDefault="00F56A94" w:rsidP="00725343">
      <w:pPr>
        <w:jc w:val="left"/>
      </w:pPr>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14:paraId="2519E936" w14:textId="77777777" w:rsidTr="00325785">
        <w:trPr>
          <w:trHeight w:val="1440"/>
        </w:trPr>
        <w:tc>
          <w:tcPr>
            <w:tcW w:w="9350" w:type="dxa"/>
          </w:tcPr>
          <w:p w14:paraId="27CAAB49" w14:textId="77777777" w:rsidR="00F56A94" w:rsidRDefault="00F56A94" w:rsidP="00725343">
            <w:pPr>
              <w:jc w:val="left"/>
            </w:pPr>
          </w:p>
        </w:tc>
      </w:tr>
    </w:tbl>
    <w:p w14:paraId="2F2B88E9" w14:textId="2B174FC5" w:rsidR="00EE40D8" w:rsidRDefault="00EE40D8" w:rsidP="00725343">
      <w:pPr>
        <w:jc w:val="left"/>
      </w:pPr>
    </w:p>
    <w:p w14:paraId="037D3F14" w14:textId="317248B8" w:rsidR="0055284A" w:rsidRPr="0055284A" w:rsidRDefault="00F56A94" w:rsidP="00185DB9">
      <w:pPr>
        <w:pStyle w:val="Heading1"/>
      </w:pPr>
      <w:r>
        <w:t xml:space="preserve">Project Information </w:t>
      </w:r>
    </w:p>
    <w:tbl>
      <w:tblPr>
        <w:tblStyle w:val="PlainTable1"/>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83655" w14:paraId="1158CD5B" w14:textId="77777777" w:rsidTr="49FCB8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3372FD8E" w14:textId="371A015F" w:rsidR="00E83655" w:rsidRPr="00A244B5" w:rsidRDefault="00E83655" w:rsidP="0063108D">
            <w:pPr>
              <w:jc w:val="left"/>
              <w:rPr>
                <w:bCs w:val="0"/>
              </w:rPr>
            </w:pPr>
            <w:r w:rsidRPr="00E83655">
              <w:t>Requested information</w:t>
            </w:r>
          </w:p>
        </w:tc>
        <w:tc>
          <w:tcPr>
            <w:tcW w:w="5310" w:type="dxa"/>
          </w:tcPr>
          <w:p w14:paraId="5D75F585" w14:textId="2967F1CB" w:rsidR="00E83655" w:rsidRPr="00A244B5" w:rsidRDefault="00E83655" w:rsidP="0063108D">
            <w:pPr>
              <w:jc w:val="left"/>
              <w:cnfStyle w:val="100000000000" w:firstRow="1" w:lastRow="0" w:firstColumn="0" w:lastColumn="0" w:oddVBand="0" w:evenVBand="0" w:oddHBand="0" w:evenHBand="0" w:firstRowFirstColumn="0" w:firstRowLastColumn="0" w:lastRowFirstColumn="0" w:lastRowLastColumn="0"/>
              <w:rPr>
                <w:iCs/>
              </w:rPr>
            </w:pPr>
            <w:r w:rsidRPr="00A244B5">
              <w:rPr>
                <w:iCs/>
              </w:rPr>
              <w:t>Answer</w:t>
            </w:r>
          </w:p>
        </w:tc>
      </w:tr>
      <w:tr w:rsidR="0055284A" w14:paraId="1FD9FA8B"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02D263BC" w14:textId="77777777" w:rsidR="0055284A" w:rsidRDefault="0063108D" w:rsidP="0063108D">
            <w:pPr>
              <w:jc w:val="left"/>
              <w:rPr>
                <w:b w:val="0"/>
                <w:bCs w:val="0"/>
              </w:rPr>
            </w:pPr>
            <w:r>
              <w:t>Priority Category / Categories</w:t>
            </w:r>
          </w:p>
          <w:p w14:paraId="1EDE5A4E" w14:textId="5F4CCB11" w:rsidR="00465D2C" w:rsidRPr="00465D2C" w:rsidRDefault="00465D2C" w:rsidP="0063108D">
            <w:pPr>
              <w:jc w:val="left"/>
              <w:rPr>
                <w:b w:val="0"/>
                <w:i/>
                <w:iCs/>
              </w:rPr>
            </w:pPr>
            <w:r w:rsidRPr="00465D2C">
              <w:rPr>
                <w:b w:val="0"/>
                <w:i/>
                <w:iCs/>
              </w:rPr>
              <w:t>Projects in the</w:t>
            </w:r>
            <w:r>
              <w:rPr>
                <w:b w:val="0"/>
                <w:i/>
                <w:iCs/>
              </w:rPr>
              <w:t xml:space="preserve">se </w:t>
            </w:r>
            <w:r w:rsidRPr="00465D2C">
              <w:rPr>
                <w:b w:val="0"/>
                <w:i/>
                <w:iCs/>
              </w:rPr>
              <w:t>categories will receive three extra points in the final score for fitting a priority of these particular rounds of Transformation Grants. The type of funding for the project is determined by the funding categories criteria above. As of Round 18, projects can be a part of more than one category. Note that the below categories only indicate priority, not which applications qualify for a grant. Select all that apply.</w:t>
            </w:r>
          </w:p>
        </w:tc>
        <w:tc>
          <w:tcPr>
            <w:tcW w:w="5310" w:type="dxa"/>
          </w:tcPr>
          <w:p w14:paraId="377786DD" w14:textId="7F7D9A59" w:rsidR="001D4CF2" w:rsidRPr="00982938" w:rsidRDefault="0063108D" w:rsidP="0063108D">
            <w:pPr>
              <w:jc w:val="left"/>
              <w:cnfStyle w:val="000000100000" w:firstRow="0" w:lastRow="0" w:firstColumn="0" w:lastColumn="0" w:oddVBand="0" w:evenVBand="0" w:oddHBand="1" w:evenHBand="0" w:firstRowFirstColumn="0" w:firstRowLastColumn="0" w:lastRowFirstColumn="0" w:lastRowLastColumn="0"/>
              <w:rPr>
                <w:i/>
              </w:rPr>
            </w:pPr>
            <w:r w:rsidRPr="00982938">
              <w:rPr>
                <w:i/>
              </w:rPr>
              <w:t xml:space="preserve">Priority categories: </w:t>
            </w:r>
          </w:p>
          <w:p w14:paraId="10974398" w14:textId="6365C043" w:rsidR="001D4CF2" w:rsidRPr="00982938" w:rsidRDefault="001D4CF2" w:rsidP="00DA5DB7">
            <w:pPr>
              <w:ind w:left="360"/>
              <w:jc w:val="left"/>
              <w:cnfStyle w:val="000000100000" w:firstRow="0" w:lastRow="0" w:firstColumn="0" w:lastColumn="0" w:oddVBand="0" w:evenVBand="0" w:oddHBand="1" w:evenHBand="0" w:firstRowFirstColumn="0" w:firstRowLastColumn="0" w:lastRowFirstColumn="0" w:lastRowLastColumn="0"/>
              <w:rPr>
                <w:b/>
                <w:bCs/>
                <w:i/>
              </w:rPr>
            </w:pPr>
            <w:r w:rsidRPr="00982938">
              <w:rPr>
                <w:b/>
                <w:bCs/>
                <w:i/>
              </w:rPr>
              <w:t>Collaborative Projects with Professional Support</w:t>
            </w:r>
            <w:r w:rsidR="00C1234A" w:rsidRPr="00982938">
              <w:rPr>
                <w:b/>
                <w:bCs/>
                <w:i/>
              </w:rPr>
              <w:t xml:space="preserve"> </w:t>
            </w:r>
          </w:p>
          <w:p w14:paraId="24DA9115" w14:textId="77777777" w:rsidR="00517CCF" w:rsidRPr="00982938" w:rsidRDefault="00517CCF" w:rsidP="00DA5DB7">
            <w:pPr>
              <w:ind w:left="360"/>
              <w:jc w:val="left"/>
              <w:cnfStyle w:val="000000100000" w:firstRow="0" w:lastRow="0" w:firstColumn="0" w:lastColumn="0" w:oddVBand="0" w:evenVBand="0" w:oddHBand="1" w:evenHBand="0" w:firstRowFirstColumn="0" w:firstRowLastColumn="0" w:lastRowFirstColumn="0" w:lastRowLastColumn="0"/>
              <w:rPr>
                <w:sz w:val="22"/>
                <w:szCs w:val="22"/>
              </w:rPr>
            </w:pPr>
            <w:r w:rsidRPr="00982938">
              <w:rPr>
                <w:sz w:val="22"/>
                <w:szCs w:val="22"/>
              </w:rPr>
              <w:t>Our team of faculty instructors is partnering with a Learning Specialist from the UWG Center for Teaching &amp; Learning</w:t>
            </w:r>
          </w:p>
          <w:p w14:paraId="71847C6F" w14:textId="08F7C8AF" w:rsidR="001D4CF2" w:rsidRPr="00982938" w:rsidRDefault="001D4CF2" w:rsidP="00DA5DB7">
            <w:pPr>
              <w:ind w:left="360"/>
              <w:jc w:val="left"/>
              <w:cnfStyle w:val="000000100000" w:firstRow="0" w:lastRow="0" w:firstColumn="0" w:lastColumn="0" w:oddVBand="0" w:evenVBand="0" w:oddHBand="1" w:evenHBand="0" w:firstRowFirstColumn="0" w:firstRowLastColumn="0" w:lastRowFirstColumn="0" w:lastRowLastColumn="0"/>
              <w:rPr>
                <w:b/>
                <w:bCs/>
                <w:i/>
              </w:rPr>
            </w:pPr>
            <w:r w:rsidRPr="00982938">
              <w:rPr>
                <w:b/>
                <w:bCs/>
                <w:i/>
              </w:rPr>
              <w:t>Student Participation in Materials Evaluation and/or Development</w:t>
            </w:r>
          </w:p>
          <w:p w14:paraId="14E07EF9" w14:textId="4C188541" w:rsidR="00DA5DB7" w:rsidRPr="00982938" w:rsidRDefault="00DA5DB7" w:rsidP="00DA5DB7">
            <w:pPr>
              <w:ind w:left="360"/>
              <w:jc w:val="left"/>
              <w:cnfStyle w:val="000000100000" w:firstRow="0" w:lastRow="0" w:firstColumn="0" w:lastColumn="0" w:oddVBand="0" w:evenVBand="0" w:oddHBand="1" w:evenHBand="0" w:firstRowFirstColumn="0" w:firstRowLastColumn="0" w:lastRowFirstColumn="0" w:lastRowLastColumn="0"/>
              <w:rPr>
                <w:iCs/>
              </w:rPr>
            </w:pPr>
            <w:r w:rsidRPr="00982938">
              <w:rPr>
                <w:iCs/>
              </w:rPr>
              <w:t>Students will be actively involved with the development and evaluation of OER materials created for this project</w:t>
            </w:r>
          </w:p>
          <w:p w14:paraId="0F79C87C" w14:textId="63BCE8C0" w:rsidR="001D4CF2" w:rsidRPr="00982938" w:rsidRDefault="001D4CF2" w:rsidP="00DA5DB7">
            <w:pPr>
              <w:ind w:left="360"/>
              <w:jc w:val="left"/>
              <w:cnfStyle w:val="000000100000" w:firstRow="0" w:lastRow="0" w:firstColumn="0" w:lastColumn="0" w:oddVBand="0" w:evenVBand="0" w:oddHBand="1" w:evenHBand="0" w:firstRowFirstColumn="0" w:firstRowLastColumn="0" w:lastRowFirstColumn="0" w:lastRowLastColumn="0"/>
              <w:rPr>
                <w:b/>
                <w:bCs/>
                <w:i/>
              </w:rPr>
            </w:pPr>
            <w:r w:rsidRPr="00982938">
              <w:rPr>
                <w:b/>
                <w:bCs/>
                <w:i/>
              </w:rPr>
              <w:t>Departmental Scaling Projects</w:t>
            </w:r>
          </w:p>
          <w:p w14:paraId="6139FB4B" w14:textId="1774D462" w:rsidR="00DA5DB7" w:rsidRPr="00982938" w:rsidRDefault="00DA5DB7" w:rsidP="00DA5DB7">
            <w:pPr>
              <w:ind w:left="360"/>
              <w:jc w:val="left"/>
              <w:cnfStyle w:val="000000100000" w:firstRow="0" w:lastRow="0" w:firstColumn="0" w:lastColumn="0" w:oddVBand="0" w:evenVBand="0" w:oddHBand="1" w:evenHBand="0" w:firstRowFirstColumn="0" w:firstRowLastColumn="0" w:lastRowFirstColumn="0" w:lastRowLastColumn="0"/>
              <w:rPr>
                <w:iCs/>
              </w:rPr>
            </w:pPr>
            <w:r w:rsidRPr="00982938">
              <w:rPr>
                <w:iCs/>
              </w:rPr>
              <w:t xml:space="preserve">We have a departmental commitment to use the OER materials created through this project </w:t>
            </w:r>
            <w:r w:rsidRPr="00982938">
              <w:rPr>
                <w:iCs/>
              </w:rPr>
              <w:lastRenderedPageBreak/>
              <w:t>in all sections of the courses supported by these materials.</w:t>
            </w:r>
          </w:p>
          <w:p w14:paraId="533B2A7E" w14:textId="79DC4A39" w:rsidR="0055284A" w:rsidRPr="0055284A" w:rsidRDefault="0055284A" w:rsidP="00DA5DB7">
            <w:pPr>
              <w:pStyle w:val="ListParagraph"/>
              <w:jc w:val="left"/>
              <w:cnfStyle w:val="000000100000" w:firstRow="0" w:lastRow="0" w:firstColumn="0" w:lastColumn="0" w:oddVBand="0" w:evenVBand="0" w:oddHBand="1" w:evenHBand="0" w:firstRowFirstColumn="0" w:firstRowLastColumn="0" w:lastRowFirstColumn="0" w:lastRowLastColumn="0"/>
              <w:rPr>
                <w:i/>
              </w:rPr>
            </w:pPr>
          </w:p>
        </w:tc>
      </w:tr>
      <w:tr w:rsidR="007F6B0C" w14:paraId="20BFFF5B"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6C4093A7" w14:textId="52673310" w:rsidR="007F6B0C" w:rsidRDefault="007F6B0C" w:rsidP="0055284A">
            <w:pPr>
              <w:jc w:val="left"/>
              <w:rPr>
                <w:b w:val="0"/>
                <w:bCs w:val="0"/>
              </w:rPr>
            </w:pPr>
            <w:r>
              <w:lastRenderedPageBreak/>
              <w:t xml:space="preserve">Requested </w:t>
            </w:r>
            <w:r w:rsidR="088FA25C">
              <w:t xml:space="preserve">Total </w:t>
            </w:r>
            <w:r>
              <w:t>Amount of Funding</w:t>
            </w:r>
          </w:p>
          <w:p w14:paraId="086D6703" w14:textId="1665DC45" w:rsidR="009C4B23" w:rsidRDefault="66D8A0C5" w:rsidP="49FCB884">
            <w:pPr>
              <w:jc w:val="left"/>
              <w:rPr>
                <w:b w:val="0"/>
                <w:bCs w:val="0"/>
                <w:i/>
                <w:iCs/>
              </w:rPr>
            </w:pPr>
            <w:r w:rsidRPr="49FCB884">
              <w:rPr>
                <w:b w:val="0"/>
                <w:bCs w:val="0"/>
                <w:i/>
                <w:iCs/>
              </w:rPr>
              <w:t>$30,000 maximum total award per grant</w:t>
            </w:r>
          </w:p>
        </w:tc>
        <w:tc>
          <w:tcPr>
            <w:tcW w:w="5310" w:type="dxa"/>
          </w:tcPr>
          <w:p w14:paraId="6815A0A0" w14:textId="690EDA5E" w:rsidR="007F6B0C" w:rsidRPr="00982938" w:rsidRDefault="00C1234A" w:rsidP="49FCB884">
            <w:pPr>
              <w:jc w:val="left"/>
              <w:cnfStyle w:val="000000000000" w:firstRow="0" w:lastRow="0" w:firstColumn="0" w:lastColumn="0" w:oddVBand="0" w:evenVBand="0" w:oddHBand="0" w:evenHBand="0" w:firstRowFirstColumn="0" w:firstRowLastColumn="0" w:lastRowFirstColumn="0" w:lastRowLastColumn="0"/>
            </w:pPr>
            <w:r w:rsidRPr="00982938">
              <w:t>$20,000</w:t>
            </w:r>
          </w:p>
        </w:tc>
      </w:tr>
      <w:tr w:rsidR="0055284A" w14:paraId="1BA82110"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2A12C7F1" w14:textId="77777777" w:rsidR="0055284A" w:rsidRPr="0055284A" w:rsidRDefault="0055284A" w:rsidP="0055284A">
            <w:pPr>
              <w:jc w:val="left"/>
              <w:rPr>
                <w:b w:val="0"/>
              </w:rPr>
            </w:pPr>
            <w:r w:rsidRPr="0055284A">
              <w:t>Final Semester of Project</w:t>
            </w:r>
          </w:p>
        </w:tc>
        <w:tc>
          <w:tcPr>
            <w:tcW w:w="5310" w:type="dxa"/>
          </w:tcPr>
          <w:p w14:paraId="2D8D2A9A" w14:textId="220D2DEC" w:rsidR="0055284A" w:rsidRPr="00982938" w:rsidRDefault="0074065D" w:rsidP="004C6D54">
            <w:pPr>
              <w:jc w:val="left"/>
              <w:cnfStyle w:val="000000100000" w:firstRow="0" w:lastRow="0" w:firstColumn="0" w:lastColumn="0" w:oddVBand="0" w:evenVBand="0" w:oddHBand="1" w:evenHBand="0" w:firstRowFirstColumn="0" w:firstRowLastColumn="0" w:lastRowFirstColumn="0" w:lastRowLastColumn="0"/>
              <w:rPr>
                <w:iCs/>
              </w:rPr>
            </w:pPr>
            <w:r w:rsidRPr="00982938">
              <w:rPr>
                <w:iCs/>
              </w:rPr>
              <w:t xml:space="preserve">Spring </w:t>
            </w:r>
            <w:r w:rsidR="00B72091" w:rsidRPr="00982938">
              <w:rPr>
                <w:iCs/>
              </w:rPr>
              <w:t>202</w:t>
            </w:r>
            <w:r w:rsidRPr="00982938">
              <w:rPr>
                <w:iCs/>
              </w:rPr>
              <w:t>2</w:t>
            </w:r>
          </w:p>
        </w:tc>
      </w:tr>
      <w:tr w:rsidR="008414ED" w14:paraId="40CDB122"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7C0E198C" w14:textId="77777777" w:rsidR="00AA3F5C" w:rsidRPr="00185DB9" w:rsidRDefault="008414ED" w:rsidP="0055284A">
            <w:pPr>
              <w:jc w:val="left"/>
              <w:rPr>
                <w:bCs w:val="0"/>
                <w:i/>
              </w:rPr>
            </w:pPr>
            <w:r w:rsidRPr="00185DB9">
              <w:rPr>
                <w:bCs w:val="0"/>
              </w:rPr>
              <w:t>Using OpenStax Textbook?</w:t>
            </w:r>
            <w:r w:rsidR="00AA3F5C" w:rsidRPr="00185DB9">
              <w:rPr>
                <w:bCs w:val="0"/>
                <w:i/>
              </w:rPr>
              <w:t xml:space="preserve"> </w:t>
            </w:r>
          </w:p>
          <w:p w14:paraId="2229D888" w14:textId="78FC246B" w:rsidR="008414ED" w:rsidRPr="009C4B23" w:rsidRDefault="00AA3F5C" w:rsidP="0055284A">
            <w:pPr>
              <w:jc w:val="left"/>
              <w:rPr>
                <w:b w:val="0"/>
                <w:bCs w:val="0"/>
                <w:i/>
              </w:rPr>
            </w:pPr>
            <w:r w:rsidRPr="009C4B23">
              <w:rPr>
                <w:b w:val="0"/>
                <w:bCs w:val="0"/>
                <w:i/>
              </w:rPr>
              <w:t>This is to indicate to OpenStax that they can provide additional support and resources to your team during the adoption process.</w:t>
            </w:r>
          </w:p>
        </w:tc>
        <w:tc>
          <w:tcPr>
            <w:tcW w:w="5310" w:type="dxa"/>
          </w:tcPr>
          <w:p w14:paraId="3A649C51" w14:textId="776D19CC" w:rsidR="008414ED" w:rsidRPr="00982938" w:rsidDel="00B72091" w:rsidRDefault="00C1234A" w:rsidP="004C6D54">
            <w:pPr>
              <w:jc w:val="left"/>
              <w:cnfStyle w:val="000000000000" w:firstRow="0" w:lastRow="0" w:firstColumn="0" w:lastColumn="0" w:oddVBand="0" w:evenVBand="0" w:oddHBand="0" w:evenHBand="0" w:firstRowFirstColumn="0" w:firstRowLastColumn="0" w:lastRowFirstColumn="0" w:lastRowLastColumn="0"/>
              <w:rPr>
                <w:iCs/>
              </w:rPr>
            </w:pPr>
            <w:r w:rsidRPr="00982938">
              <w:rPr>
                <w:iCs/>
              </w:rPr>
              <w:t>No</w:t>
            </w:r>
          </w:p>
        </w:tc>
      </w:tr>
    </w:tbl>
    <w:p w14:paraId="0CEF59D1" w14:textId="6FD4F33C" w:rsidR="002C7439" w:rsidRDefault="002C7439" w:rsidP="002C7439">
      <w:pPr>
        <w:pStyle w:val="Heading1"/>
      </w:pPr>
      <w:r>
        <w:t>Impact Data</w:t>
      </w:r>
    </w:p>
    <w:p w14:paraId="77554F16" w14:textId="2059871A" w:rsidR="008414ED" w:rsidRDefault="00ED46D7" w:rsidP="002C7439">
      <w:r>
        <w:t xml:space="preserve">Please fill in the </w:t>
      </w:r>
      <w:r w:rsidR="00C4485A">
        <w:t>data</w:t>
      </w:r>
      <w:r>
        <w:t xml:space="preserve"> below with impact data</w:t>
      </w:r>
      <w:r w:rsidR="000741CA">
        <w:t xml:space="preserve"> in below with</w:t>
      </w:r>
      <w:r>
        <w:t xml:space="preserve"> </w:t>
      </w:r>
      <w:r w:rsidR="000741CA">
        <w:rPr>
          <w:i/>
          <w:iCs/>
        </w:rPr>
        <w:t>one course taught by one instructor</w:t>
      </w:r>
      <w:r>
        <w:t xml:space="preserve"> </w:t>
      </w:r>
      <w:r w:rsidR="000741CA">
        <w:t xml:space="preserve">in each </w:t>
      </w:r>
      <w:r w:rsidR="00E162E1">
        <w:t>table, and only include courses and instructors that are specifically part of the scope of this grant proposal</w:t>
      </w:r>
      <w:r w:rsidR="000741CA">
        <w:t>.</w:t>
      </w:r>
      <w:r w:rsidR="000C1BF5">
        <w:t xml:space="preserve"> Add or remove tables as needed.</w:t>
      </w:r>
      <w:r w:rsidR="00F07800">
        <w:t xml:space="preserve"> </w:t>
      </w:r>
      <w:r w:rsidR="00774B5E" w:rsidRPr="00D8245A">
        <w:rPr>
          <w:b/>
          <w:bCs/>
        </w:rPr>
        <w:t xml:space="preserve">Please only put a single averaged or totaled (as </w:t>
      </w:r>
      <w:r w:rsidR="00D8245A" w:rsidRPr="00D8245A">
        <w:rPr>
          <w:b/>
          <w:bCs/>
        </w:rPr>
        <w:t>appropriate) number in each box. Do not put ranges or mathematical equations in any of these boxes.</w:t>
      </w:r>
    </w:p>
    <w:p w14:paraId="2454CBB0" w14:textId="5AF4E506" w:rsidR="00AD5740" w:rsidRDefault="00F07800" w:rsidP="00AD5740">
      <w:pPr>
        <w:rPr>
          <w:i/>
        </w:rPr>
      </w:pPr>
      <w:r w:rsidRPr="00185DB9">
        <w:rPr>
          <w:iCs/>
        </w:rPr>
        <w:t xml:space="preserve">For a multi-course project, if a significant </w:t>
      </w:r>
      <w:proofErr w:type="gramStart"/>
      <w:r w:rsidRPr="00185DB9">
        <w:rPr>
          <w:iCs/>
        </w:rPr>
        <w:t>amount</w:t>
      </w:r>
      <w:proofErr w:type="gramEnd"/>
      <w:r w:rsidRPr="00185DB9">
        <w:rPr>
          <w:iCs/>
        </w:rPr>
        <w:t xml:space="preserve"> of students are assumed to take courses in a sequence and only one textbook is used for these courses, please take this into account in your total</w:t>
      </w:r>
      <w:r w:rsidR="006D1F3E">
        <w:rPr>
          <w:i/>
        </w:rPr>
        <w:t xml:space="preserve"> (</w:t>
      </w:r>
      <w:r w:rsidR="008414ED">
        <w:rPr>
          <w:i/>
        </w:rPr>
        <w:t xml:space="preserve">i.e. </w:t>
      </w:r>
      <w:r w:rsidR="006D1F3E">
        <w:rPr>
          <w:i/>
        </w:rPr>
        <w:t xml:space="preserve">only include that book </w:t>
      </w:r>
      <w:r w:rsidR="000338D2">
        <w:rPr>
          <w:i/>
        </w:rPr>
        <w:t>in the first course they would purchase it for OR adjust the number of students affected. Please explain</w:t>
      </w:r>
      <w:r w:rsidR="008414ED">
        <w:rPr>
          <w:i/>
        </w:rPr>
        <w:t xml:space="preserve"> in the notes section if making such adjustments)</w:t>
      </w:r>
      <w:r w:rsidRPr="002C7439">
        <w:rPr>
          <w:i/>
        </w:rPr>
        <w:t>.</w:t>
      </w:r>
    </w:p>
    <w:p w14:paraId="0002EACE" w14:textId="6763956F" w:rsidR="003611AE" w:rsidRPr="00325785" w:rsidRDefault="003611AE" w:rsidP="00325785">
      <w:pPr>
        <w:pStyle w:val="Heading2"/>
      </w:pPr>
      <w:r>
        <w:t>Course 1</w:t>
      </w:r>
    </w:p>
    <w:tbl>
      <w:tblPr>
        <w:tblStyle w:val="PlainTable1"/>
        <w:tblW w:w="0" w:type="auto"/>
        <w:tblLook w:val="04A0" w:firstRow="1" w:lastRow="0" w:firstColumn="1" w:lastColumn="0" w:noHBand="0" w:noVBand="1"/>
      </w:tblPr>
      <w:tblGrid>
        <w:gridCol w:w="836"/>
        <w:gridCol w:w="3725"/>
        <w:gridCol w:w="4789"/>
      </w:tblGrid>
      <w:tr w:rsidR="009F1455" w14:paraId="32F12F7F" w14:textId="77777777" w:rsidTr="009F14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76F744D7" w14:textId="36499839" w:rsidR="009F1455" w:rsidRDefault="009F1455" w:rsidP="009F1455">
            <w:r w:rsidRPr="00EE40D8">
              <w:t>Row #</w:t>
            </w:r>
          </w:p>
        </w:tc>
        <w:tc>
          <w:tcPr>
            <w:tcW w:w="4500" w:type="dxa"/>
          </w:tcPr>
          <w:p w14:paraId="0718E172" w14:textId="7A720788"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3955" w:type="dxa"/>
          </w:tcPr>
          <w:p w14:paraId="608D9746" w14:textId="733252E3"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Answer</w:t>
            </w:r>
          </w:p>
        </w:tc>
      </w:tr>
      <w:tr w:rsidR="00AD5740" w14:paraId="230FBA36"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11888D7" w14:textId="23D22692" w:rsidR="00AD5740" w:rsidRPr="00EE40D8" w:rsidRDefault="00E162E1" w:rsidP="009F1455">
            <w:r>
              <w:t>N/A</w:t>
            </w:r>
          </w:p>
        </w:tc>
        <w:tc>
          <w:tcPr>
            <w:tcW w:w="4500" w:type="dxa"/>
          </w:tcPr>
          <w:p w14:paraId="354670C4" w14:textId="51659EBA" w:rsidR="00AD5740" w:rsidRPr="00EE40D8" w:rsidRDefault="00AD5740" w:rsidP="009F1455">
            <w:pPr>
              <w:cnfStyle w:val="000000100000" w:firstRow="0" w:lastRow="0" w:firstColumn="0" w:lastColumn="0" w:oddVBand="0" w:evenVBand="0" w:oddHBand="1" w:evenHBand="0" w:firstRowFirstColumn="0" w:firstRowLastColumn="0" w:lastRowFirstColumn="0" w:lastRowLastColumn="0"/>
            </w:pPr>
            <w:r>
              <w:t>Course title and number</w:t>
            </w:r>
          </w:p>
        </w:tc>
        <w:tc>
          <w:tcPr>
            <w:tcW w:w="3955" w:type="dxa"/>
          </w:tcPr>
          <w:p w14:paraId="6A60EA77" w14:textId="5B8EBCEC" w:rsidR="00AD5740" w:rsidRDefault="00C1234A" w:rsidP="009F1455">
            <w:pPr>
              <w:cnfStyle w:val="000000100000" w:firstRow="0" w:lastRow="0" w:firstColumn="0" w:lastColumn="0" w:oddVBand="0" w:evenVBand="0" w:oddHBand="1" w:evenHBand="0" w:firstRowFirstColumn="0" w:firstRowLastColumn="0" w:lastRowFirstColumn="0" w:lastRowLastColumn="0"/>
            </w:pPr>
            <w:r>
              <w:t>Introduction to Classroom Assessment EDRS 4042</w:t>
            </w:r>
          </w:p>
        </w:tc>
      </w:tr>
      <w:tr w:rsidR="00AD5740" w14:paraId="1ECAB82D" w14:textId="77777777" w:rsidTr="009F1455">
        <w:tc>
          <w:tcPr>
            <w:cnfStyle w:val="001000000000" w:firstRow="0" w:lastRow="0" w:firstColumn="1" w:lastColumn="0" w:oddVBand="0" w:evenVBand="0" w:oddHBand="0" w:evenHBand="0" w:firstRowFirstColumn="0" w:firstRowLastColumn="0" w:lastRowFirstColumn="0" w:lastRowLastColumn="0"/>
            <w:tcW w:w="895" w:type="dxa"/>
          </w:tcPr>
          <w:p w14:paraId="3C37A3EA" w14:textId="3EC23C3D" w:rsidR="00AD5740" w:rsidRPr="00EE40D8" w:rsidRDefault="00E162E1" w:rsidP="009F1455">
            <w:r>
              <w:t>N/A</w:t>
            </w:r>
          </w:p>
        </w:tc>
        <w:tc>
          <w:tcPr>
            <w:tcW w:w="4500" w:type="dxa"/>
          </w:tcPr>
          <w:p w14:paraId="3D981E7A" w14:textId="23DCA6D1" w:rsidR="00AD5740" w:rsidRPr="00EE40D8" w:rsidRDefault="000741CA" w:rsidP="009F1455">
            <w:pPr>
              <w:cnfStyle w:val="000000000000" w:firstRow="0" w:lastRow="0" w:firstColumn="0" w:lastColumn="0" w:oddVBand="0" w:evenVBand="0" w:oddHBand="0" w:evenHBand="0" w:firstRowFirstColumn="0" w:firstRowLastColumn="0" w:lastRowFirstColumn="0" w:lastRowLastColumn="0"/>
            </w:pPr>
            <w:r>
              <w:t>Course instructor</w:t>
            </w:r>
          </w:p>
        </w:tc>
        <w:tc>
          <w:tcPr>
            <w:tcW w:w="3955" w:type="dxa"/>
          </w:tcPr>
          <w:p w14:paraId="0FD5F954" w14:textId="461D1D74" w:rsidR="00AD5740" w:rsidRDefault="00C1234A" w:rsidP="009F1455">
            <w:pPr>
              <w:cnfStyle w:val="000000000000" w:firstRow="0" w:lastRow="0" w:firstColumn="0" w:lastColumn="0" w:oddVBand="0" w:evenVBand="0" w:oddHBand="0" w:evenHBand="0" w:firstRowFirstColumn="0" w:firstRowLastColumn="0" w:lastRowFirstColumn="0" w:lastRowLastColumn="0"/>
            </w:pPr>
            <w:r>
              <w:t>Mary Morse</w:t>
            </w:r>
          </w:p>
        </w:tc>
      </w:tr>
      <w:tr w:rsidR="009F1455" w14:paraId="2307874C"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0E22A0B" w14:textId="39C8CB5C" w:rsidR="009F1455" w:rsidRDefault="009F1455" w:rsidP="009F1455">
            <w:r w:rsidRPr="00EE40D8">
              <w:t>1</w:t>
            </w:r>
          </w:p>
        </w:tc>
        <w:tc>
          <w:tcPr>
            <w:tcW w:w="4500" w:type="dxa"/>
          </w:tcPr>
          <w:p w14:paraId="4BD8F139" w14:textId="76CA950C"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3955" w:type="dxa"/>
          </w:tcPr>
          <w:p w14:paraId="5CAAE45C" w14:textId="0F8CC14A" w:rsidR="009F1455" w:rsidRDefault="00FD10EE" w:rsidP="009F1455">
            <w:pPr>
              <w:cnfStyle w:val="000000100000" w:firstRow="0" w:lastRow="0" w:firstColumn="0" w:lastColumn="0" w:oddVBand="0" w:evenVBand="0" w:oddHBand="1" w:evenHBand="0" w:firstRowFirstColumn="0" w:firstRowLastColumn="0" w:lastRowFirstColumn="0" w:lastRowLastColumn="0"/>
            </w:pPr>
            <w:r>
              <w:t>23</w:t>
            </w:r>
          </w:p>
        </w:tc>
      </w:tr>
      <w:tr w:rsidR="009F1455" w14:paraId="0C82F36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0F7779E8" w14:textId="20874E52" w:rsidR="009F1455" w:rsidRDefault="009F1455" w:rsidP="009F1455">
            <w:r w:rsidRPr="00EE40D8">
              <w:t>2</w:t>
            </w:r>
          </w:p>
        </w:tc>
        <w:tc>
          <w:tcPr>
            <w:tcW w:w="4500" w:type="dxa"/>
          </w:tcPr>
          <w:p w14:paraId="72DE3B55" w14:textId="0FD3F474"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summer semester</w:t>
            </w:r>
          </w:p>
        </w:tc>
        <w:tc>
          <w:tcPr>
            <w:tcW w:w="3955" w:type="dxa"/>
          </w:tcPr>
          <w:p w14:paraId="52972C15" w14:textId="25DFE33D" w:rsidR="009F1455" w:rsidRDefault="00FD10EE" w:rsidP="009F1455">
            <w:pPr>
              <w:cnfStyle w:val="000000000000" w:firstRow="0" w:lastRow="0" w:firstColumn="0" w:lastColumn="0" w:oddVBand="0" w:evenVBand="0" w:oddHBand="0" w:evenHBand="0" w:firstRowFirstColumn="0" w:firstRowLastColumn="0" w:lastRowFirstColumn="0" w:lastRowLastColumn="0"/>
            </w:pPr>
            <w:r>
              <w:t>2</w:t>
            </w:r>
          </w:p>
        </w:tc>
      </w:tr>
      <w:tr w:rsidR="009F1455" w14:paraId="68E80F0B"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66D53B0" w14:textId="257FBABB" w:rsidR="009F1455" w:rsidRDefault="009F1455" w:rsidP="009F1455">
            <w:r w:rsidRPr="00EE40D8">
              <w:lastRenderedPageBreak/>
              <w:t>3</w:t>
            </w:r>
          </w:p>
        </w:tc>
        <w:tc>
          <w:tcPr>
            <w:tcW w:w="4500" w:type="dxa"/>
          </w:tcPr>
          <w:p w14:paraId="16BF8A3C" w14:textId="3251E2B1"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w:t>
            </w:r>
            <w:r w:rsidR="001F17E4">
              <w:t xml:space="preserve">affected </w:t>
            </w:r>
            <w:r w:rsidRPr="00EE40D8">
              <w:t>course sections scheduled in a fall semester</w:t>
            </w:r>
          </w:p>
        </w:tc>
        <w:tc>
          <w:tcPr>
            <w:tcW w:w="3955" w:type="dxa"/>
          </w:tcPr>
          <w:p w14:paraId="4D26E9E7" w14:textId="191D6D36" w:rsidR="009F1455" w:rsidRDefault="00FD10EE" w:rsidP="009F1455">
            <w:pPr>
              <w:cnfStyle w:val="000000100000" w:firstRow="0" w:lastRow="0" w:firstColumn="0" w:lastColumn="0" w:oddVBand="0" w:evenVBand="0" w:oddHBand="1" w:evenHBand="0" w:firstRowFirstColumn="0" w:firstRowLastColumn="0" w:lastRowFirstColumn="0" w:lastRowLastColumn="0"/>
            </w:pPr>
            <w:r>
              <w:t>2</w:t>
            </w:r>
          </w:p>
        </w:tc>
      </w:tr>
      <w:tr w:rsidR="009F1455" w14:paraId="7D2F9806"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7C1095C0" w14:textId="7472BFF7" w:rsidR="009F1455" w:rsidRDefault="009F1455" w:rsidP="009F1455">
            <w:r>
              <w:t>4</w:t>
            </w:r>
          </w:p>
        </w:tc>
        <w:tc>
          <w:tcPr>
            <w:tcW w:w="4500" w:type="dxa"/>
          </w:tcPr>
          <w:p w14:paraId="59454313" w14:textId="2AA8363D" w:rsidR="009F1455" w:rsidRPr="00185DB9" w:rsidRDefault="009F1455" w:rsidP="009F1455">
            <w:pPr>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w:t>
            </w:r>
            <w:r w:rsidR="001F17E4">
              <w:t xml:space="preserve">affected </w:t>
            </w:r>
            <w:r w:rsidRPr="00EE40D8">
              <w:t xml:space="preserve">course sections scheduled in a </w:t>
            </w:r>
            <w:r>
              <w:t>spring</w:t>
            </w:r>
            <w:r w:rsidRPr="00EE40D8">
              <w:t xml:space="preserve"> semester</w:t>
            </w:r>
          </w:p>
        </w:tc>
        <w:tc>
          <w:tcPr>
            <w:tcW w:w="3955" w:type="dxa"/>
          </w:tcPr>
          <w:p w14:paraId="512B1774" w14:textId="18F36020" w:rsidR="009F1455" w:rsidRDefault="00FD10EE" w:rsidP="009F1455">
            <w:pPr>
              <w:cnfStyle w:val="000000000000" w:firstRow="0" w:lastRow="0" w:firstColumn="0" w:lastColumn="0" w:oddVBand="0" w:evenVBand="0" w:oddHBand="0" w:evenHBand="0" w:firstRowFirstColumn="0" w:firstRowLastColumn="0" w:lastRowFirstColumn="0" w:lastRowLastColumn="0"/>
            </w:pPr>
            <w:r>
              <w:t>1</w:t>
            </w:r>
          </w:p>
        </w:tc>
      </w:tr>
      <w:tr w:rsidR="009F1455" w14:paraId="19306E2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AB3CFE6" w14:textId="75E0503F" w:rsidR="009F1455" w:rsidRDefault="009F1455" w:rsidP="009F1455">
            <w:r>
              <w:t>5</w:t>
            </w:r>
          </w:p>
        </w:tc>
        <w:tc>
          <w:tcPr>
            <w:tcW w:w="4500" w:type="dxa"/>
          </w:tcPr>
          <w:p w14:paraId="2045D46E"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0F3BACDC" w14:textId="31F34C17"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3955" w:type="dxa"/>
          </w:tcPr>
          <w:p w14:paraId="7F632286" w14:textId="4BBB653F" w:rsidR="009F1455" w:rsidRDefault="00FD10EE" w:rsidP="009F1455">
            <w:pPr>
              <w:cnfStyle w:val="000000100000" w:firstRow="0" w:lastRow="0" w:firstColumn="0" w:lastColumn="0" w:oddVBand="0" w:evenVBand="0" w:oddHBand="1" w:evenHBand="0" w:firstRowFirstColumn="0" w:firstRowLastColumn="0" w:lastRowFirstColumn="0" w:lastRowLastColumn="0"/>
            </w:pPr>
            <w:r>
              <w:t>5</w:t>
            </w:r>
          </w:p>
        </w:tc>
      </w:tr>
      <w:tr w:rsidR="009F1455" w14:paraId="72349B4B"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345E6383" w14:textId="63CFB5D6" w:rsidR="009F1455" w:rsidRDefault="009F1455" w:rsidP="009F1455">
            <w:r>
              <w:t>6</w:t>
            </w:r>
          </w:p>
        </w:tc>
        <w:tc>
          <w:tcPr>
            <w:tcW w:w="4500" w:type="dxa"/>
          </w:tcPr>
          <w:p w14:paraId="6C48258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241C61F2" w14:textId="26D4CFEA"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3955" w:type="dxa"/>
          </w:tcPr>
          <w:p w14:paraId="6FE65415" w14:textId="5C0217CF" w:rsidR="009F1455" w:rsidRDefault="00FD10EE" w:rsidP="009F1455">
            <w:pPr>
              <w:cnfStyle w:val="000000000000" w:firstRow="0" w:lastRow="0" w:firstColumn="0" w:lastColumn="0" w:oddVBand="0" w:evenVBand="0" w:oddHBand="0" w:evenHBand="0" w:firstRowFirstColumn="0" w:firstRowLastColumn="0" w:lastRowFirstColumn="0" w:lastRowLastColumn="0"/>
            </w:pPr>
            <w:r>
              <w:t>115</w:t>
            </w:r>
          </w:p>
        </w:tc>
      </w:tr>
      <w:tr w:rsidR="009F1455" w14:paraId="32771E22"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02B9F5C" w14:textId="1EEB112B" w:rsidR="009F1455" w:rsidRDefault="009F1455" w:rsidP="009F1455">
            <w:r>
              <w:t>7</w:t>
            </w:r>
          </w:p>
        </w:tc>
        <w:tc>
          <w:tcPr>
            <w:tcW w:w="4500" w:type="dxa"/>
          </w:tcPr>
          <w:p w14:paraId="4AFF0AFA"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248D473E" w14:textId="3554EE2A"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3955" w:type="dxa"/>
          </w:tcPr>
          <w:p w14:paraId="621B3BFA" w14:textId="5FD15C3B" w:rsidR="00FD10EE" w:rsidRDefault="00FD10EE" w:rsidP="009F1455">
            <w:pPr>
              <w:cnfStyle w:val="000000100000" w:firstRow="0" w:lastRow="0" w:firstColumn="0" w:lastColumn="0" w:oddVBand="0" w:evenVBand="0" w:oddHBand="1" w:evenHBand="0" w:firstRowFirstColumn="0" w:firstRowLastColumn="0" w:lastRowFirstColumn="0" w:lastRowLastColumn="0"/>
            </w:pPr>
            <w:r>
              <w:t>Classroom Assessment: Principles &amp; Practice that Enhance Student Learning &amp; Motivation, 7</w:t>
            </w:r>
            <w:r w:rsidRPr="00FD10EE">
              <w:rPr>
                <w:vertAlign w:val="superscript"/>
              </w:rPr>
              <w:t>th</w:t>
            </w:r>
            <w:r>
              <w:t xml:space="preserve"> Edition by James H McMillan</w:t>
            </w:r>
          </w:p>
          <w:p w14:paraId="7DCC3878" w14:textId="56F61384" w:rsidR="00FD10EE" w:rsidRDefault="00FD10EE" w:rsidP="009F1455">
            <w:pPr>
              <w:cnfStyle w:val="000000100000" w:firstRow="0" w:lastRow="0" w:firstColumn="0" w:lastColumn="0" w:oddVBand="0" w:evenVBand="0" w:oddHBand="1" w:evenHBand="0" w:firstRowFirstColumn="0" w:firstRowLastColumn="0" w:lastRowFirstColumn="0" w:lastRowLastColumn="0"/>
            </w:pPr>
            <w:r>
              <w:t>$63.99</w:t>
            </w:r>
          </w:p>
          <w:p w14:paraId="7B01543A" w14:textId="4E3D7641" w:rsidR="009F1455" w:rsidRDefault="00BC59C3" w:rsidP="009F1455">
            <w:pPr>
              <w:cnfStyle w:val="000000100000" w:firstRow="0" w:lastRow="0" w:firstColumn="0" w:lastColumn="0" w:oddVBand="0" w:evenVBand="0" w:oddHBand="1" w:evenHBand="0" w:firstRowFirstColumn="0" w:firstRowLastColumn="0" w:lastRowFirstColumn="0" w:lastRowLastColumn="0"/>
            </w:pPr>
            <w:hyperlink r:id="rId17" w:history="1">
              <w:r w:rsidR="00FD10EE" w:rsidRPr="001B0E25">
                <w:rPr>
                  <w:rStyle w:val="Hyperlink"/>
                </w:rPr>
                <w:t>https://www.pearson.com/store/p/classroom-assessment-principles-and-practice-that-enhance-student-learning-and-motivation-/P100001434302/9780134523309</w:t>
              </w:r>
            </w:hyperlink>
          </w:p>
          <w:p w14:paraId="5AF2DF8E" w14:textId="3D72DFD2" w:rsidR="00FD10EE" w:rsidRDefault="00FD10EE" w:rsidP="009F1455">
            <w:pPr>
              <w:cnfStyle w:val="000000100000" w:firstRow="0" w:lastRow="0" w:firstColumn="0" w:lastColumn="0" w:oddVBand="0" w:evenVBand="0" w:oddHBand="1" w:evenHBand="0" w:firstRowFirstColumn="0" w:firstRowLastColumn="0" w:lastRowFirstColumn="0" w:lastRowLastColumn="0"/>
            </w:pPr>
          </w:p>
        </w:tc>
      </w:tr>
      <w:tr w:rsidR="009F1455" w14:paraId="7599CD60"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551E2E7B" w14:textId="6D44071F" w:rsidR="009F1455" w:rsidRDefault="009F1455" w:rsidP="009F1455">
            <w:r>
              <w:t>8</w:t>
            </w:r>
          </w:p>
        </w:tc>
        <w:tc>
          <w:tcPr>
            <w:tcW w:w="4500" w:type="dxa"/>
          </w:tcPr>
          <w:p w14:paraId="4C3DEF8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01EA0F76" w14:textId="7F1B0912" w:rsidR="009F1455"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3955" w:type="dxa"/>
          </w:tcPr>
          <w:p w14:paraId="0B5FCF21" w14:textId="572EE592" w:rsidR="009F1455" w:rsidRDefault="00FD10EE" w:rsidP="009F1455">
            <w:pPr>
              <w:cnfStyle w:val="000000000000" w:firstRow="0" w:lastRow="0" w:firstColumn="0" w:lastColumn="0" w:oddVBand="0" w:evenVBand="0" w:oddHBand="0" w:evenHBand="0" w:firstRowFirstColumn="0" w:firstRowLastColumn="0" w:lastRowFirstColumn="0" w:lastRowLastColumn="0"/>
            </w:pPr>
            <w:r>
              <w:t>$63.99</w:t>
            </w:r>
          </w:p>
        </w:tc>
      </w:tr>
      <w:tr w:rsidR="009F1455" w14:paraId="364403C6"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21DAC0" w14:textId="3E9DB4F5" w:rsidR="009F1455" w:rsidRDefault="009F1455" w:rsidP="009F1455">
            <w:r>
              <w:t>9</w:t>
            </w:r>
          </w:p>
        </w:tc>
        <w:tc>
          <w:tcPr>
            <w:tcW w:w="4500" w:type="dxa"/>
          </w:tcPr>
          <w:p w14:paraId="58D1AC59" w14:textId="3C72A690"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3955" w:type="dxa"/>
          </w:tcPr>
          <w:p w14:paraId="7ECDBFCC" w14:textId="48405830" w:rsidR="009F1455" w:rsidRDefault="00FD10EE" w:rsidP="009F1455">
            <w:pPr>
              <w:cnfStyle w:val="000000100000" w:firstRow="0" w:lastRow="0" w:firstColumn="0" w:lastColumn="0" w:oddVBand="0" w:evenVBand="0" w:oddHBand="1" w:evenHBand="0" w:firstRowFirstColumn="0" w:firstRowLastColumn="0" w:lastRowFirstColumn="0" w:lastRowLastColumn="0"/>
            </w:pPr>
            <w:r>
              <w:t>$0.00</w:t>
            </w:r>
          </w:p>
        </w:tc>
      </w:tr>
      <w:tr w:rsidR="009F1455" w14:paraId="46B6747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4EC714E7" w14:textId="05CEA91D" w:rsidR="009F1455" w:rsidRDefault="009F1455" w:rsidP="009F1455">
            <w:r>
              <w:t>10</w:t>
            </w:r>
          </w:p>
        </w:tc>
        <w:tc>
          <w:tcPr>
            <w:tcW w:w="4500" w:type="dxa"/>
          </w:tcPr>
          <w:p w14:paraId="3105B227"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4679D442" w14:textId="4290418F" w:rsidR="009F1455" w:rsidRPr="00185DB9" w:rsidRDefault="009F1455" w:rsidP="009F1455">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3955" w:type="dxa"/>
          </w:tcPr>
          <w:p w14:paraId="4AD0C8DC" w14:textId="1FEF2234" w:rsidR="009F1455" w:rsidRDefault="00FD10EE" w:rsidP="009F1455">
            <w:pPr>
              <w:cnfStyle w:val="000000000000" w:firstRow="0" w:lastRow="0" w:firstColumn="0" w:lastColumn="0" w:oddVBand="0" w:evenVBand="0" w:oddHBand="0" w:evenHBand="0" w:firstRowFirstColumn="0" w:firstRowLastColumn="0" w:lastRowFirstColumn="0" w:lastRowLastColumn="0"/>
            </w:pPr>
            <w:r>
              <w:t>$63.99</w:t>
            </w:r>
          </w:p>
        </w:tc>
      </w:tr>
      <w:tr w:rsidR="009F1455" w14:paraId="01970DE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06F4461" w14:textId="332FD80D" w:rsidR="009F1455" w:rsidRDefault="009F1455" w:rsidP="009F1455">
            <w:r w:rsidRPr="00EE40D8">
              <w:t>1</w:t>
            </w:r>
            <w:r>
              <w:t>1</w:t>
            </w:r>
          </w:p>
        </w:tc>
        <w:tc>
          <w:tcPr>
            <w:tcW w:w="4500" w:type="dxa"/>
          </w:tcPr>
          <w:p w14:paraId="4D80410A"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079F07CC" w14:textId="4C4C0010"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rPr>
                <w:i/>
                <w:iCs/>
              </w:rPr>
              <w:lastRenderedPageBreak/>
              <w:t xml:space="preserve">Multiply row </w:t>
            </w:r>
            <w:r>
              <w:rPr>
                <w:i/>
                <w:iCs/>
              </w:rPr>
              <w:t>10</w:t>
            </w:r>
            <w:r w:rsidRPr="00EE40D8">
              <w:rPr>
                <w:i/>
                <w:iCs/>
              </w:rPr>
              <w:t xml:space="preserve"> and row </w:t>
            </w:r>
            <w:r>
              <w:rPr>
                <w:i/>
                <w:iCs/>
              </w:rPr>
              <w:t>6</w:t>
            </w:r>
            <w:r w:rsidRPr="00EE40D8">
              <w:rPr>
                <w:i/>
                <w:iCs/>
              </w:rPr>
              <w:t>.</w:t>
            </w:r>
          </w:p>
        </w:tc>
        <w:tc>
          <w:tcPr>
            <w:tcW w:w="3955" w:type="dxa"/>
          </w:tcPr>
          <w:p w14:paraId="7AFAC651" w14:textId="212C8165" w:rsidR="009F1455" w:rsidRDefault="00FD10EE" w:rsidP="009F1455">
            <w:pPr>
              <w:cnfStyle w:val="000000100000" w:firstRow="0" w:lastRow="0" w:firstColumn="0" w:lastColumn="0" w:oddVBand="0" w:evenVBand="0" w:oddHBand="1" w:evenHBand="0" w:firstRowFirstColumn="0" w:firstRowLastColumn="0" w:lastRowFirstColumn="0" w:lastRowLastColumn="0"/>
            </w:pPr>
            <w:r>
              <w:lastRenderedPageBreak/>
              <w:t>$7,358.85</w:t>
            </w:r>
          </w:p>
        </w:tc>
      </w:tr>
    </w:tbl>
    <w:p w14:paraId="2F5F16AC" w14:textId="201C575F" w:rsidR="00EE40D8" w:rsidRDefault="00EE40D8" w:rsidP="00185DB9">
      <w:pPr>
        <w:pStyle w:val="Caption"/>
      </w:pPr>
    </w:p>
    <w:p w14:paraId="7A509938" w14:textId="4FFFEA95" w:rsidR="003611AE" w:rsidRPr="003611AE" w:rsidRDefault="003611AE" w:rsidP="00325785">
      <w:pPr>
        <w:pStyle w:val="Heading2"/>
      </w:pPr>
      <w:r>
        <w:t>Course 2</w:t>
      </w:r>
    </w:p>
    <w:tbl>
      <w:tblPr>
        <w:tblStyle w:val="PlainTable1"/>
        <w:tblW w:w="9355" w:type="dxa"/>
        <w:tblLook w:val="04A0" w:firstRow="1" w:lastRow="0" w:firstColumn="1" w:lastColumn="0" w:noHBand="0" w:noVBand="1"/>
      </w:tblPr>
      <w:tblGrid>
        <w:gridCol w:w="673"/>
        <w:gridCol w:w="3893"/>
        <w:gridCol w:w="4789"/>
      </w:tblGrid>
      <w:tr w:rsidR="009F1455" w:rsidRPr="00EE40D8" w14:paraId="6E5263BA" w14:textId="77777777" w:rsidTr="009F1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B2A1D2F" w14:textId="73249A1E" w:rsidR="009F1455" w:rsidRPr="00EE40D8" w:rsidRDefault="009F1455" w:rsidP="009F1455">
            <w:pPr>
              <w:spacing w:after="160" w:line="259" w:lineRule="auto"/>
              <w:jc w:val="left"/>
            </w:pPr>
            <w:r w:rsidRPr="00EE40D8">
              <w:t>Row #</w:t>
            </w:r>
          </w:p>
        </w:tc>
        <w:tc>
          <w:tcPr>
            <w:tcW w:w="4616" w:type="dxa"/>
          </w:tcPr>
          <w:p w14:paraId="29AE734F" w14:textId="5DD43742" w:rsidR="009F1455" w:rsidRPr="00EE40D8" w:rsidRDefault="009F1455" w:rsidP="009F1455">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062" w:type="dxa"/>
          </w:tcPr>
          <w:p w14:paraId="248A725F" w14:textId="362C7F47" w:rsidR="009F1455" w:rsidRPr="00EE40D8" w:rsidRDefault="009F1455" w:rsidP="009F1455">
            <w:pPr>
              <w:spacing w:after="160" w:line="259" w:lineRule="auto"/>
              <w:jc w:val="left"/>
              <w:cnfStyle w:val="100000000000" w:firstRow="1" w:lastRow="0" w:firstColumn="0" w:lastColumn="0" w:oddVBand="0" w:evenVBand="0" w:oddHBand="0" w:evenHBand="0" w:firstRowFirstColumn="0" w:firstRowLastColumn="0" w:lastRowFirstColumn="0" w:lastRowLastColumn="0"/>
            </w:pPr>
            <w:r w:rsidRPr="00EE40D8">
              <w:t>Answer</w:t>
            </w:r>
          </w:p>
        </w:tc>
      </w:tr>
      <w:tr w:rsidR="00E162E1" w:rsidRPr="00EE40D8" w14:paraId="409DABA2"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3E8B007F" w14:textId="0F4B98AD" w:rsidR="00E162E1" w:rsidRPr="00EE40D8" w:rsidRDefault="00E162E1" w:rsidP="00E162E1">
            <w:pPr>
              <w:spacing w:after="160" w:line="259" w:lineRule="auto"/>
              <w:jc w:val="left"/>
            </w:pPr>
            <w:r>
              <w:t>N/A</w:t>
            </w:r>
          </w:p>
        </w:tc>
        <w:tc>
          <w:tcPr>
            <w:tcW w:w="4616" w:type="dxa"/>
          </w:tcPr>
          <w:p w14:paraId="759EE93E" w14:textId="622CD1E1"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t>Course title and number</w:t>
            </w:r>
          </w:p>
        </w:tc>
        <w:tc>
          <w:tcPr>
            <w:tcW w:w="4062" w:type="dxa"/>
          </w:tcPr>
          <w:p w14:paraId="6C66D8F2" w14:textId="7789E5F2" w:rsidR="00E162E1" w:rsidRPr="00EE40D8" w:rsidRDefault="00FD10EE"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t>School &amp; Classroom Assessment    EDRS 6342</w:t>
            </w:r>
          </w:p>
        </w:tc>
      </w:tr>
      <w:tr w:rsidR="00E162E1" w:rsidRPr="00EE40D8" w14:paraId="73681A65"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522B3DC8" w14:textId="6C7C84F2" w:rsidR="00E162E1" w:rsidRPr="00EE40D8" w:rsidRDefault="00E162E1" w:rsidP="00E162E1">
            <w:pPr>
              <w:spacing w:after="160" w:line="259" w:lineRule="auto"/>
              <w:jc w:val="left"/>
            </w:pPr>
            <w:r>
              <w:t>N/A</w:t>
            </w:r>
          </w:p>
        </w:tc>
        <w:tc>
          <w:tcPr>
            <w:tcW w:w="4616" w:type="dxa"/>
          </w:tcPr>
          <w:p w14:paraId="5FEDF367" w14:textId="00051A73"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t>Course instructor</w:t>
            </w:r>
          </w:p>
        </w:tc>
        <w:tc>
          <w:tcPr>
            <w:tcW w:w="4062" w:type="dxa"/>
          </w:tcPr>
          <w:p w14:paraId="469F96C7" w14:textId="25BD11B0" w:rsidR="00E162E1" w:rsidRPr="00EE40D8" w:rsidRDefault="00FD10EE"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t>Mary Morse</w:t>
            </w:r>
          </w:p>
        </w:tc>
      </w:tr>
      <w:tr w:rsidR="00E162E1" w:rsidRPr="00EE40D8" w14:paraId="2791EF38"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69C8BFC4" w14:textId="0FD7BC17" w:rsidR="00E162E1" w:rsidRPr="00EE40D8" w:rsidRDefault="00E162E1" w:rsidP="00E162E1">
            <w:pPr>
              <w:spacing w:after="160" w:line="259" w:lineRule="auto"/>
              <w:jc w:val="left"/>
            </w:pPr>
            <w:r w:rsidRPr="00EE40D8">
              <w:t>1</w:t>
            </w:r>
          </w:p>
        </w:tc>
        <w:tc>
          <w:tcPr>
            <w:tcW w:w="4616" w:type="dxa"/>
          </w:tcPr>
          <w:p w14:paraId="5571C34E" w14:textId="52C1C701"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4062" w:type="dxa"/>
          </w:tcPr>
          <w:p w14:paraId="085E5FE8" w14:textId="146A2F12" w:rsidR="00E162E1" w:rsidRPr="00EE40D8" w:rsidRDefault="00536FE9"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t>15</w:t>
            </w:r>
          </w:p>
        </w:tc>
      </w:tr>
      <w:tr w:rsidR="00E162E1" w:rsidRPr="00EE40D8" w14:paraId="16E48642"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24930A11" w14:textId="5F28C3B5" w:rsidR="00E162E1" w:rsidRPr="00EE40D8" w:rsidRDefault="00E162E1" w:rsidP="00E162E1">
            <w:pPr>
              <w:spacing w:after="160" w:line="259" w:lineRule="auto"/>
              <w:jc w:val="left"/>
            </w:pPr>
            <w:r w:rsidRPr="00EE40D8">
              <w:t>2</w:t>
            </w:r>
          </w:p>
        </w:tc>
        <w:tc>
          <w:tcPr>
            <w:tcW w:w="4616" w:type="dxa"/>
          </w:tcPr>
          <w:p w14:paraId="37F5F608" w14:textId="37F276B7"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EE40D8">
              <w:t>Average number of course sections scheduled in a summer semester</w:t>
            </w:r>
          </w:p>
        </w:tc>
        <w:tc>
          <w:tcPr>
            <w:tcW w:w="4062" w:type="dxa"/>
          </w:tcPr>
          <w:p w14:paraId="71EC7229" w14:textId="489C75DE" w:rsidR="00E162E1" w:rsidRPr="00EE40D8" w:rsidRDefault="00536FE9"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t>0</w:t>
            </w:r>
          </w:p>
        </w:tc>
      </w:tr>
      <w:tr w:rsidR="00E162E1" w:rsidRPr="00EE40D8" w14:paraId="03493BD9"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7FF5317" w14:textId="67A19D3D" w:rsidR="00E162E1" w:rsidRPr="00EE40D8" w:rsidRDefault="00E162E1" w:rsidP="00E162E1">
            <w:pPr>
              <w:spacing w:after="160" w:line="259" w:lineRule="auto"/>
              <w:jc w:val="left"/>
            </w:pPr>
            <w:r w:rsidRPr="00EE40D8">
              <w:t>3</w:t>
            </w:r>
          </w:p>
        </w:tc>
        <w:tc>
          <w:tcPr>
            <w:tcW w:w="4616" w:type="dxa"/>
          </w:tcPr>
          <w:p w14:paraId="79236D46" w14:textId="0D62196D"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EE40D8">
              <w:t>Average number of course sections scheduled in a fall semester</w:t>
            </w:r>
          </w:p>
        </w:tc>
        <w:tc>
          <w:tcPr>
            <w:tcW w:w="4062" w:type="dxa"/>
          </w:tcPr>
          <w:p w14:paraId="5F24010D" w14:textId="3562A58F" w:rsidR="00E162E1" w:rsidRPr="00EE40D8" w:rsidRDefault="00536FE9"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t>0</w:t>
            </w:r>
          </w:p>
        </w:tc>
      </w:tr>
      <w:tr w:rsidR="00E162E1" w:rsidRPr="00EE40D8" w14:paraId="3265F0EC"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2B89AB6E" w14:textId="5A2A480A" w:rsidR="00E162E1" w:rsidRPr="00EE40D8" w:rsidRDefault="00E162E1" w:rsidP="00E162E1">
            <w:pPr>
              <w:spacing w:after="160" w:line="259" w:lineRule="auto"/>
              <w:jc w:val="left"/>
            </w:pPr>
            <w:r>
              <w:t>4</w:t>
            </w:r>
          </w:p>
        </w:tc>
        <w:tc>
          <w:tcPr>
            <w:tcW w:w="4616" w:type="dxa"/>
          </w:tcPr>
          <w:p w14:paraId="358013E4" w14:textId="4A50575A"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course sections scheduled in a </w:t>
            </w:r>
            <w:r>
              <w:t>spring</w:t>
            </w:r>
            <w:r w:rsidRPr="00EE40D8">
              <w:t xml:space="preserve"> semester</w:t>
            </w:r>
          </w:p>
        </w:tc>
        <w:tc>
          <w:tcPr>
            <w:tcW w:w="4062" w:type="dxa"/>
          </w:tcPr>
          <w:p w14:paraId="0D87EB98" w14:textId="2476259C" w:rsidR="00E162E1" w:rsidRPr="00EE40D8" w:rsidRDefault="00536FE9"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t>1</w:t>
            </w:r>
          </w:p>
        </w:tc>
      </w:tr>
      <w:tr w:rsidR="00E162E1" w:rsidRPr="00EE40D8" w14:paraId="26563BCB"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0BD86B40" w14:textId="7213006B" w:rsidR="00E162E1" w:rsidRPr="00EE40D8" w:rsidRDefault="00E162E1" w:rsidP="00E162E1">
            <w:pPr>
              <w:spacing w:after="160" w:line="259" w:lineRule="auto"/>
              <w:jc w:val="left"/>
            </w:pPr>
            <w:r>
              <w:t>5</w:t>
            </w:r>
          </w:p>
        </w:tc>
        <w:tc>
          <w:tcPr>
            <w:tcW w:w="4616" w:type="dxa"/>
          </w:tcPr>
          <w:p w14:paraId="587316F7"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285CAAF0" w14:textId="5244D4E6" w:rsidR="00E162E1" w:rsidRPr="00EE40D8" w:rsidRDefault="00E162E1"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4062" w:type="dxa"/>
          </w:tcPr>
          <w:p w14:paraId="06167369" w14:textId="638D9029" w:rsidR="00E162E1" w:rsidRPr="00EE40D8" w:rsidRDefault="00536FE9" w:rsidP="00E162E1">
            <w:pPr>
              <w:spacing w:after="160" w:line="259" w:lineRule="auto"/>
              <w:jc w:val="left"/>
              <w:cnfStyle w:val="000000100000" w:firstRow="0" w:lastRow="0" w:firstColumn="0" w:lastColumn="0" w:oddVBand="0" w:evenVBand="0" w:oddHBand="1" w:evenHBand="0" w:firstRowFirstColumn="0" w:firstRowLastColumn="0" w:lastRowFirstColumn="0" w:lastRowLastColumn="0"/>
            </w:pPr>
            <w:r>
              <w:t>1</w:t>
            </w:r>
          </w:p>
        </w:tc>
      </w:tr>
      <w:tr w:rsidR="00E162E1" w:rsidRPr="00EE40D8" w14:paraId="2DEB52C0"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55409A82" w14:textId="1972EC3E" w:rsidR="00E162E1" w:rsidRPr="00EE40D8" w:rsidRDefault="00E162E1" w:rsidP="00E162E1">
            <w:pPr>
              <w:spacing w:after="160" w:line="259" w:lineRule="auto"/>
              <w:jc w:val="left"/>
            </w:pPr>
            <w:r>
              <w:t>6</w:t>
            </w:r>
          </w:p>
        </w:tc>
        <w:tc>
          <w:tcPr>
            <w:tcW w:w="4616" w:type="dxa"/>
          </w:tcPr>
          <w:p w14:paraId="1C386F0E"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4D2722B2" w14:textId="3C09307F" w:rsidR="00E162E1" w:rsidRPr="00EE40D8" w:rsidRDefault="00E162E1"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4062" w:type="dxa"/>
          </w:tcPr>
          <w:p w14:paraId="716AEBF7" w14:textId="6307F3A3" w:rsidR="00E162E1" w:rsidRPr="00EE40D8" w:rsidRDefault="00536FE9" w:rsidP="00E162E1">
            <w:pPr>
              <w:spacing w:after="160" w:line="259" w:lineRule="auto"/>
              <w:jc w:val="left"/>
              <w:cnfStyle w:val="000000000000" w:firstRow="0" w:lastRow="0" w:firstColumn="0" w:lastColumn="0" w:oddVBand="0" w:evenVBand="0" w:oddHBand="0" w:evenHBand="0" w:firstRowFirstColumn="0" w:firstRowLastColumn="0" w:lastRowFirstColumn="0" w:lastRowLastColumn="0"/>
            </w:pPr>
            <w:r>
              <w:t>15</w:t>
            </w:r>
          </w:p>
        </w:tc>
      </w:tr>
      <w:tr w:rsidR="00536FE9" w:rsidRPr="00EE40D8" w14:paraId="1AB873D9"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37D25882" w14:textId="6BE52039" w:rsidR="00536FE9" w:rsidRPr="00EE40D8" w:rsidRDefault="00536FE9" w:rsidP="00536FE9">
            <w:pPr>
              <w:spacing w:after="160" w:line="259" w:lineRule="auto"/>
              <w:jc w:val="left"/>
            </w:pPr>
            <w:r>
              <w:t>7</w:t>
            </w:r>
          </w:p>
        </w:tc>
        <w:tc>
          <w:tcPr>
            <w:tcW w:w="4616" w:type="dxa"/>
          </w:tcPr>
          <w:p w14:paraId="637824CD"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05F0A05D" w14:textId="1328BDEB" w:rsidR="00536FE9" w:rsidRPr="00EE40D8" w:rsidRDefault="00536FE9" w:rsidP="00536FE9">
            <w:pPr>
              <w:spacing w:after="160" w:line="259" w:lineRule="auto"/>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4062" w:type="dxa"/>
          </w:tcPr>
          <w:p w14:paraId="3F101D2B" w14:textId="77777777" w:rsidR="00536FE9" w:rsidRDefault="00536FE9" w:rsidP="00536FE9">
            <w:pPr>
              <w:cnfStyle w:val="000000100000" w:firstRow="0" w:lastRow="0" w:firstColumn="0" w:lastColumn="0" w:oddVBand="0" w:evenVBand="0" w:oddHBand="1" w:evenHBand="0" w:firstRowFirstColumn="0" w:firstRowLastColumn="0" w:lastRowFirstColumn="0" w:lastRowLastColumn="0"/>
            </w:pPr>
            <w:r>
              <w:t>Classroom Assessment: Principles &amp; Practice that Enhance Student Learning &amp; Motivation, 7</w:t>
            </w:r>
            <w:r w:rsidRPr="00FD10EE">
              <w:rPr>
                <w:vertAlign w:val="superscript"/>
              </w:rPr>
              <w:t>th</w:t>
            </w:r>
            <w:r>
              <w:t xml:space="preserve"> Edition by James H McMillan</w:t>
            </w:r>
          </w:p>
          <w:p w14:paraId="683BD369" w14:textId="77777777" w:rsidR="00536FE9" w:rsidRDefault="00536FE9" w:rsidP="00536FE9">
            <w:pPr>
              <w:cnfStyle w:val="000000100000" w:firstRow="0" w:lastRow="0" w:firstColumn="0" w:lastColumn="0" w:oddVBand="0" w:evenVBand="0" w:oddHBand="1" w:evenHBand="0" w:firstRowFirstColumn="0" w:firstRowLastColumn="0" w:lastRowFirstColumn="0" w:lastRowLastColumn="0"/>
            </w:pPr>
            <w:r>
              <w:t>$63.99</w:t>
            </w:r>
          </w:p>
          <w:p w14:paraId="5A2A4659" w14:textId="77777777" w:rsidR="00536FE9" w:rsidRDefault="00BC59C3" w:rsidP="00536FE9">
            <w:pPr>
              <w:cnfStyle w:val="000000100000" w:firstRow="0" w:lastRow="0" w:firstColumn="0" w:lastColumn="0" w:oddVBand="0" w:evenVBand="0" w:oddHBand="1" w:evenHBand="0" w:firstRowFirstColumn="0" w:firstRowLastColumn="0" w:lastRowFirstColumn="0" w:lastRowLastColumn="0"/>
            </w:pPr>
            <w:hyperlink r:id="rId18" w:history="1">
              <w:r w:rsidR="00536FE9" w:rsidRPr="001B0E25">
                <w:rPr>
                  <w:rStyle w:val="Hyperlink"/>
                </w:rPr>
                <w:t>https://www.pearson.com/store/p/classroom-assessment-principles-and-practice-that-enhance-student-learning-and-motivation-/P100001434302/9780134523309</w:t>
              </w:r>
            </w:hyperlink>
          </w:p>
          <w:p w14:paraId="7B44D551" w14:textId="77777777" w:rsidR="00536FE9" w:rsidRPr="00EE40D8" w:rsidRDefault="00536FE9" w:rsidP="00536FE9">
            <w:pPr>
              <w:spacing w:after="160" w:line="259" w:lineRule="auto"/>
              <w:jc w:val="left"/>
              <w:cnfStyle w:val="000000100000" w:firstRow="0" w:lastRow="0" w:firstColumn="0" w:lastColumn="0" w:oddVBand="0" w:evenVBand="0" w:oddHBand="1" w:evenHBand="0" w:firstRowFirstColumn="0" w:firstRowLastColumn="0" w:lastRowFirstColumn="0" w:lastRowLastColumn="0"/>
            </w:pPr>
          </w:p>
        </w:tc>
      </w:tr>
      <w:tr w:rsidR="00536FE9" w:rsidRPr="00EE40D8" w14:paraId="61853AAF"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31410335" w14:textId="39DC7D3F" w:rsidR="00536FE9" w:rsidRPr="00EE40D8" w:rsidRDefault="00536FE9" w:rsidP="00536FE9">
            <w:pPr>
              <w:spacing w:after="160" w:line="259" w:lineRule="auto"/>
              <w:jc w:val="left"/>
            </w:pPr>
            <w:r>
              <w:lastRenderedPageBreak/>
              <w:t>8</w:t>
            </w:r>
          </w:p>
        </w:tc>
        <w:tc>
          <w:tcPr>
            <w:tcW w:w="4616" w:type="dxa"/>
          </w:tcPr>
          <w:p w14:paraId="3957473F" w14:textId="77777777"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2624C4A6" w14:textId="64550098" w:rsidR="00536FE9" w:rsidRPr="00EE40D8" w:rsidRDefault="00536FE9" w:rsidP="00536FE9">
            <w:pPr>
              <w:spacing w:after="160" w:line="259" w:lineRule="auto"/>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4062" w:type="dxa"/>
          </w:tcPr>
          <w:p w14:paraId="6B98D737" w14:textId="4237EF7F" w:rsidR="00536FE9" w:rsidRPr="00EE40D8" w:rsidRDefault="00536FE9" w:rsidP="00536FE9">
            <w:pPr>
              <w:spacing w:after="160" w:line="259" w:lineRule="auto"/>
              <w:jc w:val="left"/>
              <w:cnfStyle w:val="000000000000" w:firstRow="0" w:lastRow="0" w:firstColumn="0" w:lastColumn="0" w:oddVBand="0" w:evenVBand="0" w:oddHBand="0" w:evenHBand="0" w:firstRowFirstColumn="0" w:firstRowLastColumn="0" w:lastRowFirstColumn="0" w:lastRowLastColumn="0"/>
            </w:pPr>
            <w:r>
              <w:t>$63.99</w:t>
            </w:r>
          </w:p>
        </w:tc>
      </w:tr>
      <w:tr w:rsidR="00536FE9" w:rsidRPr="00EE40D8" w14:paraId="05AE8A78"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F294662" w14:textId="4BE248BF" w:rsidR="00536FE9" w:rsidRPr="00EE40D8" w:rsidRDefault="00536FE9" w:rsidP="00536FE9">
            <w:pPr>
              <w:spacing w:after="160" w:line="259" w:lineRule="auto"/>
              <w:jc w:val="left"/>
            </w:pPr>
            <w:r>
              <w:t>9</w:t>
            </w:r>
          </w:p>
        </w:tc>
        <w:tc>
          <w:tcPr>
            <w:tcW w:w="4616" w:type="dxa"/>
          </w:tcPr>
          <w:p w14:paraId="62DE2EFE" w14:textId="7C9BA37D" w:rsidR="00536FE9" w:rsidRPr="00EE40D8" w:rsidRDefault="00536FE9" w:rsidP="00536FE9">
            <w:pPr>
              <w:spacing w:after="160" w:line="259" w:lineRule="auto"/>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4062" w:type="dxa"/>
          </w:tcPr>
          <w:p w14:paraId="00BD9FF7" w14:textId="19447034" w:rsidR="00536FE9" w:rsidRPr="00EE40D8" w:rsidRDefault="00536FE9" w:rsidP="00536FE9">
            <w:pPr>
              <w:spacing w:after="160" w:line="259" w:lineRule="auto"/>
              <w:jc w:val="left"/>
              <w:cnfStyle w:val="000000100000" w:firstRow="0" w:lastRow="0" w:firstColumn="0" w:lastColumn="0" w:oddVBand="0" w:evenVBand="0" w:oddHBand="1" w:evenHBand="0" w:firstRowFirstColumn="0" w:firstRowLastColumn="0" w:lastRowFirstColumn="0" w:lastRowLastColumn="0"/>
            </w:pPr>
            <w:r>
              <w:t>$0.00</w:t>
            </w:r>
          </w:p>
        </w:tc>
      </w:tr>
      <w:tr w:rsidR="00536FE9" w:rsidRPr="00EE40D8" w14:paraId="7E492B77"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1402D8DE" w14:textId="068F9BDB" w:rsidR="00536FE9" w:rsidRPr="00EE40D8" w:rsidRDefault="00536FE9" w:rsidP="00536FE9">
            <w:pPr>
              <w:spacing w:after="160" w:line="259" w:lineRule="auto"/>
              <w:jc w:val="left"/>
            </w:pPr>
            <w:r>
              <w:t>10</w:t>
            </w:r>
          </w:p>
        </w:tc>
        <w:tc>
          <w:tcPr>
            <w:tcW w:w="4616" w:type="dxa"/>
          </w:tcPr>
          <w:p w14:paraId="0F3A1B4A" w14:textId="77777777"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452710CC" w14:textId="43358C52" w:rsidR="00536FE9" w:rsidRPr="00EE40D8" w:rsidRDefault="00536FE9" w:rsidP="00536FE9">
            <w:pPr>
              <w:spacing w:after="160" w:line="259" w:lineRule="auto"/>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4062" w:type="dxa"/>
          </w:tcPr>
          <w:p w14:paraId="06BC3BA7" w14:textId="22D8AA88" w:rsidR="00536FE9" w:rsidRPr="00EE40D8" w:rsidRDefault="00536FE9" w:rsidP="00536FE9">
            <w:pPr>
              <w:spacing w:after="160" w:line="259" w:lineRule="auto"/>
              <w:jc w:val="left"/>
              <w:cnfStyle w:val="000000000000" w:firstRow="0" w:lastRow="0" w:firstColumn="0" w:lastColumn="0" w:oddVBand="0" w:evenVBand="0" w:oddHBand="0" w:evenHBand="0" w:firstRowFirstColumn="0" w:firstRowLastColumn="0" w:lastRowFirstColumn="0" w:lastRowLastColumn="0"/>
            </w:pPr>
            <w:r>
              <w:t>$63.99</w:t>
            </w:r>
          </w:p>
        </w:tc>
      </w:tr>
      <w:tr w:rsidR="00536FE9" w:rsidRPr="00EE40D8" w14:paraId="1E72F1B0"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0443A2A4" w14:textId="78550698" w:rsidR="00536FE9" w:rsidRDefault="00536FE9" w:rsidP="00536FE9">
            <w:pPr>
              <w:spacing w:after="160" w:line="259" w:lineRule="auto"/>
              <w:jc w:val="left"/>
            </w:pPr>
            <w:r w:rsidRPr="00EE40D8">
              <w:t>1</w:t>
            </w:r>
            <w:r>
              <w:t>1</w:t>
            </w:r>
          </w:p>
        </w:tc>
        <w:tc>
          <w:tcPr>
            <w:tcW w:w="4616" w:type="dxa"/>
          </w:tcPr>
          <w:p w14:paraId="70EAE921"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31C3100C" w14:textId="7EFE9730"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4062" w:type="dxa"/>
          </w:tcPr>
          <w:p w14:paraId="234B651E" w14:textId="4F772F47" w:rsidR="00536FE9" w:rsidRPr="00EE40D8" w:rsidRDefault="00536FE9" w:rsidP="00536FE9">
            <w:pPr>
              <w:spacing w:after="160" w:line="259" w:lineRule="auto"/>
              <w:jc w:val="left"/>
              <w:cnfStyle w:val="000000100000" w:firstRow="0" w:lastRow="0" w:firstColumn="0" w:lastColumn="0" w:oddVBand="0" w:evenVBand="0" w:oddHBand="1" w:evenHBand="0" w:firstRowFirstColumn="0" w:firstRowLastColumn="0" w:lastRowFirstColumn="0" w:lastRowLastColumn="0"/>
            </w:pPr>
            <w:r>
              <w:t>$959.85</w:t>
            </w:r>
          </w:p>
        </w:tc>
      </w:tr>
    </w:tbl>
    <w:p w14:paraId="1B30F4D8" w14:textId="27D72960" w:rsidR="00EE40D8" w:rsidRDefault="00EE40D8" w:rsidP="00185DB9">
      <w:pPr>
        <w:pStyle w:val="Caption"/>
      </w:pPr>
    </w:p>
    <w:p w14:paraId="045B1A26" w14:textId="430C20D3" w:rsidR="003611AE" w:rsidRPr="003611AE" w:rsidRDefault="003611AE" w:rsidP="00325785">
      <w:pPr>
        <w:pStyle w:val="Heading2"/>
      </w:pPr>
      <w:r>
        <w:t>Course 3</w:t>
      </w:r>
    </w:p>
    <w:tbl>
      <w:tblPr>
        <w:tblStyle w:val="PlainTable1"/>
        <w:tblW w:w="9355" w:type="dxa"/>
        <w:tblLook w:val="04A0" w:firstRow="1" w:lastRow="0" w:firstColumn="1" w:lastColumn="0" w:noHBand="0" w:noVBand="1"/>
      </w:tblPr>
      <w:tblGrid>
        <w:gridCol w:w="673"/>
        <w:gridCol w:w="3893"/>
        <w:gridCol w:w="4789"/>
      </w:tblGrid>
      <w:tr w:rsidR="009F1455" w:rsidRPr="00EE40D8" w14:paraId="50A40F17" w14:textId="77777777" w:rsidTr="009F1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FBA6035" w14:textId="7B84395F" w:rsidR="009F1455" w:rsidRPr="00EE40D8" w:rsidRDefault="009F1455" w:rsidP="009F1455">
            <w:pPr>
              <w:jc w:val="left"/>
            </w:pPr>
            <w:r w:rsidRPr="00EE40D8">
              <w:t>Row #</w:t>
            </w:r>
          </w:p>
        </w:tc>
        <w:tc>
          <w:tcPr>
            <w:tcW w:w="4616" w:type="dxa"/>
          </w:tcPr>
          <w:p w14:paraId="0C09A819" w14:textId="1F59458A" w:rsidR="009F1455" w:rsidRPr="00EE40D8" w:rsidRDefault="009F1455" w:rsidP="009F1455">
            <w:pPr>
              <w:jc w:val="left"/>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062" w:type="dxa"/>
          </w:tcPr>
          <w:p w14:paraId="69828E90" w14:textId="6D3F1EFC" w:rsidR="009F1455" w:rsidRPr="00EE40D8" w:rsidRDefault="009F1455" w:rsidP="009F1455">
            <w:pPr>
              <w:jc w:val="left"/>
              <w:cnfStyle w:val="100000000000" w:firstRow="1" w:lastRow="0" w:firstColumn="0" w:lastColumn="0" w:oddVBand="0" w:evenVBand="0" w:oddHBand="0" w:evenHBand="0" w:firstRowFirstColumn="0" w:firstRowLastColumn="0" w:lastRowFirstColumn="0" w:lastRowLastColumn="0"/>
            </w:pPr>
            <w:r w:rsidRPr="00EE40D8">
              <w:t>Answer</w:t>
            </w:r>
          </w:p>
        </w:tc>
      </w:tr>
      <w:tr w:rsidR="00E162E1" w:rsidRPr="00EE40D8" w14:paraId="60649015"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24C34CD" w14:textId="6F3643CE" w:rsidR="00E162E1" w:rsidRPr="00EE40D8" w:rsidRDefault="00E162E1" w:rsidP="00E162E1">
            <w:pPr>
              <w:jc w:val="left"/>
            </w:pPr>
            <w:r>
              <w:t>N/A</w:t>
            </w:r>
          </w:p>
        </w:tc>
        <w:tc>
          <w:tcPr>
            <w:tcW w:w="4616" w:type="dxa"/>
          </w:tcPr>
          <w:p w14:paraId="709292C8" w14:textId="0FD434FE"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t>Course title and number</w:t>
            </w:r>
          </w:p>
        </w:tc>
        <w:tc>
          <w:tcPr>
            <w:tcW w:w="4062" w:type="dxa"/>
          </w:tcPr>
          <w:p w14:paraId="4215FBAA" w14:textId="2FD800B6" w:rsidR="00E162E1" w:rsidRPr="00EE40D8" w:rsidRDefault="00536FE9" w:rsidP="00E162E1">
            <w:pPr>
              <w:jc w:val="left"/>
              <w:cnfStyle w:val="000000100000" w:firstRow="0" w:lastRow="0" w:firstColumn="0" w:lastColumn="0" w:oddVBand="0" w:evenVBand="0" w:oddHBand="1" w:evenHBand="0" w:firstRowFirstColumn="0" w:firstRowLastColumn="0" w:lastRowFirstColumn="0" w:lastRowLastColumn="0"/>
            </w:pPr>
            <w:r>
              <w:t>School &amp; Classroom Assessment    EDRS 6342</w:t>
            </w:r>
          </w:p>
        </w:tc>
      </w:tr>
      <w:tr w:rsidR="00E162E1" w:rsidRPr="00EE40D8" w14:paraId="642D6E12"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4B4C1315" w14:textId="5B01B130" w:rsidR="00E162E1" w:rsidRPr="00EE40D8" w:rsidRDefault="00E162E1" w:rsidP="00E162E1">
            <w:pPr>
              <w:jc w:val="left"/>
            </w:pPr>
            <w:r>
              <w:t>N/A</w:t>
            </w:r>
          </w:p>
        </w:tc>
        <w:tc>
          <w:tcPr>
            <w:tcW w:w="4616" w:type="dxa"/>
          </w:tcPr>
          <w:p w14:paraId="4084DC34" w14:textId="6AF77220"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t>Course instructor</w:t>
            </w:r>
          </w:p>
        </w:tc>
        <w:tc>
          <w:tcPr>
            <w:tcW w:w="4062" w:type="dxa"/>
          </w:tcPr>
          <w:p w14:paraId="44008CFC" w14:textId="276F5D82"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t>Mary Alice Varga</w:t>
            </w:r>
          </w:p>
        </w:tc>
      </w:tr>
      <w:tr w:rsidR="00E162E1" w:rsidRPr="00EE40D8" w14:paraId="7C02378F"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0E3CAF5" w14:textId="44F976AD" w:rsidR="00E162E1" w:rsidRPr="00EE40D8" w:rsidRDefault="00E162E1" w:rsidP="00E162E1">
            <w:pPr>
              <w:jc w:val="left"/>
            </w:pPr>
            <w:r w:rsidRPr="00EE40D8">
              <w:t>1</w:t>
            </w:r>
          </w:p>
        </w:tc>
        <w:tc>
          <w:tcPr>
            <w:tcW w:w="4616" w:type="dxa"/>
          </w:tcPr>
          <w:p w14:paraId="7DEDFE87" w14:textId="166EF331"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4062" w:type="dxa"/>
          </w:tcPr>
          <w:p w14:paraId="2E4A85F8" w14:textId="50229AD7" w:rsidR="00E162E1" w:rsidRPr="00EE40D8" w:rsidRDefault="00536FE9" w:rsidP="00E162E1">
            <w:pPr>
              <w:jc w:val="left"/>
              <w:cnfStyle w:val="000000100000" w:firstRow="0" w:lastRow="0" w:firstColumn="0" w:lastColumn="0" w:oddVBand="0" w:evenVBand="0" w:oddHBand="1" w:evenHBand="0" w:firstRowFirstColumn="0" w:firstRowLastColumn="0" w:lastRowFirstColumn="0" w:lastRowLastColumn="0"/>
            </w:pPr>
            <w:r>
              <w:t>31</w:t>
            </w:r>
          </w:p>
        </w:tc>
      </w:tr>
      <w:tr w:rsidR="00E162E1" w:rsidRPr="00EE40D8" w14:paraId="020DB9D4"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7C1A5930" w14:textId="400F0DBF" w:rsidR="00E162E1" w:rsidRPr="00EE40D8" w:rsidRDefault="00E162E1" w:rsidP="00E162E1">
            <w:pPr>
              <w:jc w:val="left"/>
            </w:pPr>
            <w:r w:rsidRPr="00EE40D8">
              <w:t>2</w:t>
            </w:r>
          </w:p>
        </w:tc>
        <w:tc>
          <w:tcPr>
            <w:tcW w:w="4616" w:type="dxa"/>
          </w:tcPr>
          <w:p w14:paraId="19DC8A8A" w14:textId="3E163AC4"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number of course sections scheduled in a summer semester</w:t>
            </w:r>
          </w:p>
        </w:tc>
        <w:tc>
          <w:tcPr>
            <w:tcW w:w="4062" w:type="dxa"/>
          </w:tcPr>
          <w:p w14:paraId="3CBB8C9A" w14:textId="5A9AFF4C"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t>0</w:t>
            </w:r>
          </w:p>
        </w:tc>
      </w:tr>
      <w:tr w:rsidR="00E162E1" w:rsidRPr="00EE40D8" w14:paraId="4F05317F"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639EB13C" w14:textId="2C7412EB" w:rsidR="00E162E1" w:rsidRPr="00EE40D8" w:rsidRDefault="00E162E1" w:rsidP="00E162E1">
            <w:pPr>
              <w:jc w:val="left"/>
            </w:pPr>
            <w:r w:rsidRPr="00EE40D8">
              <w:t>3</w:t>
            </w:r>
          </w:p>
        </w:tc>
        <w:tc>
          <w:tcPr>
            <w:tcW w:w="4616" w:type="dxa"/>
          </w:tcPr>
          <w:p w14:paraId="5A0245FB" w14:textId="23C54091"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course sections scheduled in a fall semester</w:t>
            </w:r>
          </w:p>
        </w:tc>
        <w:tc>
          <w:tcPr>
            <w:tcW w:w="4062" w:type="dxa"/>
          </w:tcPr>
          <w:p w14:paraId="24439057" w14:textId="0740F49C" w:rsidR="00E162E1" w:rsidRPr="00EE40D8" w:rsidRDefault="00536FE9" w:rsidP="00E162E1">
            <w:pPr>
              <w:jc w:val="left"/>
              <w:cnfStyle w:val="000000100000" w:firstRow="0" w:lastRow="0" w:firstColumn="0" w:lastColumn="0" w:oddVBand="0" w:evenVBand="0" w:oddHBand="1" w:evenHBand="0" w:firstRowFirstColumn="0" w:firstRowLastColumn="0" w:lastRowFirstColumn="0" w:lastRowLastColumn="0"/>
            </w:pPr>
            <w:r>
              <w:t>2</w:t>
            </w:r>
          </w:p>
        </w:tc>
      </w:tr>
      <w:tr w:rsidR="00E162E1" w:rsidRPr="00EE40D8" w14:paraId="660D81F9"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1548B174" w14:textId="0E04266C" w:rsidR="00E162E1" w:rsidRPr="00EE40D8" w:rsidRDefault="00E162E1" w:rsidP="00E162E1">
            <w:pPr>
              <w:jc w:val="left"/>
            </w:pPr>
            <w:r>
              <w:t>4</w:t>
            </w:r>
          </w:p>
        </w:tc>
        <w:tc>
          <w:tcPr>
            <w:tcW w:w="4616" w:type="dxa"/>
          </w:tcPr>
          <w:p w14:paraId="5AAE278E" w14:textId="2B313464"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course sections scheduled in a </w:t>
            </w:r>
            <w:r>
              <w:t>spring</w:t>
            </w:r>
            <w:r w:rsidRPr="00EE40D8">
              <w:t xml:space="preserve"> semester</w:t>
            </w:r>
          </w:p>
        </w:tc>
        <w:tc>
          <w:tcPr>
            <w:tcW w:w="4062" w:type="dxa"/>
          </w:tcPr>
          <w:p w14:paraId="66304D2C" w14:textId="61F4AAA9"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t>0</w:t>
            </w:r>
          </w:p>
        </w:tc>
      </w:tr>
      <w:tr w:rsidR="00E162E1" w:rsidRPr="00EE40D8" w14:paraId="4413906F"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2F402A5D" w14:textId="1E41DD92" w:rsidR="00E162E1" w:rsidRPr="00EE40D8" w:rsidRDefault="00E162E1" w:rsidP="00E162E1">
            <w:pPr>
              <w:jc w:val="left"/>
            </w:pPr>
            <w:r>
              <w:t>5</w:t>
            </w:r>
          </w:p>
        </w:tc>
        <w:tc>
          <w:tcPr>
            <w:tcW w:w="4616" w:type="dxa"/>
          </w:tcPr>
          <w:p w14:paraId="627E6976"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3AEAF860" w14:textId="26A0C130"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4062" w:type="dxa"/>
          </w:tcPr>
          <w:p w14:paraId="63475EFA" w14:textId="0243F2C2" w:rsidR="00E162E1" w:rsidRPr="00EE40D8" w:rsidRDefault="00536FE9" w:rsidP="00E162E1">
            <w:pPr>
              <w:jc w:val="left"/>
              <w:cnfStyle w:val="000000100000" w:firstRow="0" w:lastRow="0" w:firstColumn="0" w:lastColumn="0" w:oddVBand="0" w:evenVBand="0" w:oddHBand="1" w:evenHBand="0" w:firstRowFirstColumn="0" w:firstRowLastColumn="0" w:lastRowFirstColumn="0" w:lastRowLastColumn="0"/>
            </w:pPr>
            <w:r>
              <w:t>2</w:t>
            </w:r>
          </w:p>
        </w:tc>
      </w:tr>
      <w:tr w:rsidR="00E162E1" w:rsidRPr="00EE40D8" w14:paraId="07CCD348"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3D98D694" w14:textId="6CCA1C8F" w:rsidR="00E162E1" w:rsidRPr="00EE40D8" w:rsidRDefault="00E162E1" w:rsidP="00E162E1">
            <w:pPr>
              <w:jc w:val="left"/>
            </w:pPr>
            <w:r>
              <w:t>6</w:t>
            </w:r>
          </w:p>
        </w:tc>
        <w:tc>
          <w:tcPr>
            <w:tcW w:w="4616" w:type="dxa"/>
          </w:tcPr>
          <w:p w14:paraId="13E0BCCC"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07195AA8" w14:textId="2FB78C6B"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rPr>
                <w:i/>
                <w:iCs/>
              </w:rPr>
              <w:lastRenderedPageBreak/>
              <w:t xml:space="preserve">Multiply row 1 and row </w:t>
            </w:r>
            <w:r>
              <w:rPr>
                <w:i/>
                <w:iCs/>
              </w:rPr>
              <w:t>5</w:t>
            </w:r>
            <w:r w:rsidRPr="00EE40D8">
              <w:rPr>
                <w:i/>
                <w:iCs/>
              </w:rPr>
              <w:t>.</w:t>
            </w:r>
          </w:p>
        </w:tc>
        <w:tc>
          <w:tcPr>
            <w:tcW w:w="4062" w:type="dxa"/>
          </w:tcPr>
          <w:p w14:paraId="72B7949A" w14:textId="2D7C1FD9"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lastRenderedPageBreak/>
              <w:t>62</w:t>
            </w:r>
          </w:p>
        </w:tc>
      </w:tr>
      <w:tr w:rsidR="00536FE9" w:rsidRPr="00EE40D8" w14:paraId="3FDAAA01"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7D22408" w14:textId="27610F31" w:rsidR="00536FE9" w:rsidRPr="00EE40D8" w:rsidRDefault="00536FE9" w:rsidP="00536FE9">
            <w:pPr>
              <w:jc w:val="left"/>
            </w:pPr>
            <w:r>
              <w:t>7</w:t>
            </w:r>
          </w:p>
        </w:tc>
        <w:tc>
          <w:tcPr>
            <w:tcW w:w="4616" w:type="dxa"/>
          </w:tcPr>
          <w:p w14:paraId="352B77B3"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7B899AF1" w14:textId="5F9BDC53"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4062" w:type="dxa"/>
          </w:tcPr>
          <w:p w14:paraId="06442789" w14:textId="77777777" w:rsidR="00536FE9" w:rsidRDefault="00536FE9" w:rsidP="00536FE9">
            <w:pPr>
              <w:cnfStyle w:val="000000100000" w:firstRow="0" w:lastRow="0" w:firstColumn="0" w:lastColumn="0" w:oddVBand="0" w:evenVBand="0" w:oddHBand="1" w:evenHBand="0" w:firstRowFirstColumn="0" w:firstRowLastColumn="0" w:lastRowFirstColumn="0" w:lastRowLastColumn="0"/>
            </w:pPr>
            <w:r>
              <w:t>Classroom Assessment: Principles &amp; Practice that Enhance Student Learning &amp; Motivation, 7</w:t>
            </w:r>
            <w:r w:rsidRPr="00FD10EE">
              <w:rPr>
                <w:vertAlign w:val="superscript"/>
              </w:rPr>
              <w:t>th</w:t>
            </w:r>
            <w:r>
              <w:t xml:space="preserve"> Edition by James H McMillan</w:t>
            </w:r>
          </w:p>
          <w:p w14:paraId="7FAD72C1" w14:textId="77777777" w:rsidR="00536FE9" w:rsidRDefault="00536FE9" w:rsidP="00536FE9">
            <w:pPr>
              <w:cnfStyle w:val="000000100000" w:firstRow="0" w:lastRow="0" w:firstColumn="0" w:lastColumn="0" w:oddVBand="0" w:evenVBand="0" w:oddHBand="1" w:evenHBand="0" w:firstRowFirstColumn="0" w:firstRowLastColumn="0" w:lastRowFirstColumn="0" w:lastRowLastColumn="0"/>
            </w:pPr>
            <w:r>
              <w:t>$63.99</w:t>
            </w:r>
          </w:p>
          <w:p w14:paraId="3C185AF6" w14:textId="77777777" w:rsidR="00536FE9" w:rsidRDefault="00BC59C3" w:rsidP="00536FE9">
            <w:pPr>
              <w:cnfStyle w:val="000000100000" w:firstRow="0" w:lastRow="0" w:firstColumn="0" w:lastColumn="0" w:oddVBand="0" w:evenVBand="0" w:oddHBand="1" w:evenHBand="0" w:firstRowFirstColumn="0" w:firstRowLastColumn="0" w:lastRowFirstColumn="0" w:lastRowLastColumn="0"/>
            </w:pPr>
            <w:hyperlink r:id="rId19" w:history="1">
              <w:r w:rsidR="00536FE9" w:rsidRPr="001B0E25">
                <w:rPr>
                  <w:rStyle w:val="Hyperlink"/>
                </w:rPr>
                <w:t>https://www.pearson.com/store/p/classroom-assessment-principles-and-practice-that-enhance-student-learning-and-motivation-/P100001434302/9780134523309</w:t>
              </w:r>
            </w:hyperlink>
          </w:p>
          <w:p w14:paraId="690A0124"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p>
        </w:tc>
      </w:tr>
      <w:tr w:rsidR="00536FE9" w:rsidRPr="00EE40D8" w14:paraId="0F874FEE"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42B8BFBB" w14:textId="7FB2CD03" w:rsidR="00536FE9" w:rsidRPr="00EE40D8" w:rsidRDefault="00536FE9" w:rsidP="00536FE9">
            <w:pPr>
              <w:jc w:val="left"/>
            </w:pPr>
            <w:r>
              <w:t>8</w:t>
            </w:r>
          </w:p>
        </w:tc>
        <w:tc>
          <w:tcPr>
            <w:tcW w:w="4616" w:type="dxa"/>
          </w:tcPr>
          <w:p w14:paraId="26E83E10" w14:textId="77777777"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44A03AD5" w14:textId="36A1AFB3"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4062" w:type="dxa"/>
          </w:tcPr>
          <w:p w14:paraId="51FDC54F" w14:textId="52250661"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t>$63.99</w:t>
            </w:r>
          </w:p>
        </w:tc>
      </w:tr>
      <w:tr w:rsidR="00536FE9" w:rsidRPr="00EE40D8" w14:paraId="743327CC"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51203F9" w14:textId="2DC6D608" w:rsidR="00536FE9" w:rsidRPr="00EE40D8" w:rsidRDefault="00536FE9" w:rsidP="00536FE9">
            <w:pPr>
              <w:jc w:val="left"/>
            </w:pPr>
            <w:r>
              <w:t>9</w:t>
            </w:r>
          </w:p>
        </w:tc>
        <w:tc>
          <w:tcPr>
            <w:tcW w:w="4616" w:type="dxa"/>
          </w:tcPr>
          <w:p w14:paraId="44FF7A3A" w14:textId="6B365DEB"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4062" w:type="dxa"/>
          </w:tcPr>
          <w:p w14:paraId="1800DD36" w14:textId="72C0A885"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t>$0.00</w:t>
            </w:r>
          </w:p>
        </w:tc>
      </w:tr>
      <w:tr w:rsidR="00536FE9" w:rsidRPr="00EE40D8" w14:paraId="18123BD3"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698AAC60" w14:textId="573A185F" w:rsidR="00536FE9" w:rsidRPr="00EE40D8" w:rsidRDefault="00536FE9" w:rsidP="00536FE9">
            <w:pPr>
              <w:jc w:val="left"/>
            </w:pPr>
            <w:r>
              <w:t>10</w:t>
            </w:r>
          </w:p>
        </w:tc>
        <w:tc>
          <w:tcPr>
            <w:tcW w:w="4616" w:type="dxa"/>
          </w:tcPr>
          <w:p w14:paraId="448F6194" w14:textId="77777777"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1610A545" w14:textId="4B9F4833"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4062" w:type="dxa"/>
          </w:tcPr>
          <w:p w14:paraId="17A10A3B" w14:textId="7003CAE5"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t>$63.99</w:t>
            </w:r>
          </w:p>
        </w:tc>
      </w:tr>
      <w:tr w:rsidR="00536FE9" w:rsidRPr="00EE40D8" w14:paraId="697648A6"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170EF353" w14:textId="3C66BDB8" w:rsidR="00536FE9" w:rsidRDefault="00536FE9" w:rsidP="00536FE9">
            <w:pPr>
              <w:jc w:val="left"/>
            </w:pPr>
            <w:r w:rsidRPr="00EE40D8">
              <w:t>1</w:t>
            </w:r>
            <w:r>
              <w:t>1</w:t>
            </w:r>
          </w:p>
        </w:tc>
        <w:tc>
          <w:tcPr>
            <w:tcW w:w="4616" w:type="dxa"/>
          </w:tcPr>
          <w:p w14:paraId="4C88FFE1"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33997558" w14:textId="3ECD31E1"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4062" w:type="dxa"/>
          </w:tcPr>
          <w:p w14:paraId="213781AB" w14:textId="0F3F14E4"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t>$3,967.38</w:t>
            </w:r>
          </w:p>
        </w:tc>
      </w:tr>
    </w:tbl>
    <w:p w14:paraId="759905A3" w14:textId="43541738" w:rsidR="00EE40D8" w:rsidRDefault="00EE40D8" w:rsidP="00185DB9">
      <w:pPr>
        <w:pStyle w:val="Caption"/>
      </w:pPr>
    </w:p>
    <w:p w14:paraId="0C0B8DA6" w14:textId="150A861F" w:rsidR="003611AE" w:rsidRPr="003611AE" w:rsidRDefault="003611AE" w:rsidP="00325785">
      <w:pPr>
        <w:pStyle w:val="Heading2"/>
      </w:pPr>
      <w:r>
        <w:t>Course 4</w:t>
      </w:r>
    </w:p>
    <w:tbl>
      <w:tblPr>
        <w:tblStyle w:val="PlainTable1"/>
        <w:tblW w:w="9355" w:type="dxa"/>
        <w:tblLook w:val="04A0" w:firstRow="1" w:lastRow="0" w:firstColumn="1" w:lastColumn="0" w:noHBand="0" w:noVBand="1"/>
      </w:tblPr>
      <w:tblGrid>
        <w:gridCol w:w="673"/>
        <w:gridCol w:w="3893"/>
        <w:gridCol w:w="4789"/>
      </w:tblGrid>
      <w:tr w:rsidR="00EE40D8" w:rsidRPr="00EE40D8" w14:paraId="401EE56C" w14:textId="77777777" w:rsidTr="009F1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1D02EDEB" w14:textId="77777777" w:rsidR="00EE40D8" w:rsidRPr="00EE40D8" w:rsidRDefault="00EE40D8" w:rsidP="00185DB9">
            <w:pPr>
              <w:jc w:val="left"/>
            </w:pPr>
            <w:r w:rsidRPr="00EE40D8">
              <w:t>Row #</w:t>
            </w:r>
          </w:p>
        </w:tc>
        <w:tc>
          <w:tcPr>
            <w:tcW w:w="4616" w:type="dxa"/>
          </w:tcPr>
          <w:p w14:paraId="146E1DC6" w14:textId="77777777" w:rsidR="00EE40D8" w:rsidRPr="00EE40D8" w:rsidRDefault="00EE40D8" w:rsidP="00185DB9">
            <w:pPr>
              <w:jc w:val="left"/>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062" w:type="dxa"/>
          </w:tcPr>
          <w:p w14:paraId="5F7900C1" w14:textId="77777777" w:rsidR="00EE40D8" w:rsidRPr="00EE40D8" w:rsidRDefault="00EE40D8" w:rsidP="00185DB9">
            <w:pPr>
              <w:jc w:val="left"/>
              <w:cnfStyle w:val="100000000000" w:firstRow="1" w:lastRow="0" w:firstColumn="0" w:lastColumn="0" w:oddVBand="0" w:evenVBand="0" w:oddHBand="0" w:evenHBand="0" w:firstRowFirstColumn="0" w:firstRowLastColumn="0" w:lastRowFirstColumn="0" w:lastRowLastColumn="0"/>
            </w:pPr>
            <w:r w:rsidRPr="00EE40D8">
              <w:t>Answer</w:t>
            </w:r>
          </w:p>
        </w:tc>
      </w:tr>
      <w:tr w:rsidR="00E162E1" w:rsidRPr="00EE40D8" w14:paraId="4D333651"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163BD90" w14:textId="2B6E504E" w:rsidR="00E162E1" w:rsidRPr="00EE40D8" w:rsidRDefault="00E162E1" w:rsidP="00E162E1">
            <w:pPr>
              <w:jc w:val="left"/>
            </w:pPr>
            <w:r>
              <w:t>N/A</w:t>
            </w:r>
          </w:p>
        </w:tc>
        <w:tc>
          <w:tcPr>
            <w:tcW w:w="4616" w:type="dxa"/>
          </w:tcPr>
          <w:p w14:paraId="2A6C270A" w14:textId="420B891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t>Course title and number</w:t>
            </w:r>
          </w:p>
        </w:tc>
        <w:tc>
          <w:tcPr>
            <w:tcW w:w="4062" w:type="dxa"/>
          </w:tcPr>
          <w:p w14:paraId="1222696D" w14:textId="717C29F3" w:rsidR="00E162E1" w:rsidRPr="00EE40D8" w:rsidRDefault="00536FE9" w:rsidP="00E162E1">
            <w:pPr>
              <w:jc w:val="left"/>
              <w:cnfStyle w:val="000000100000" w:firstRow="0" w:lastRow="0" w:firstColumn="0" w:lastColumn="0" w:oddVBand="0" w:evenVBand="0" w:oddHBand="1" w:evenHBand="0" w:firstRowFirstColumn="0" w:firstRowLastColumn="0" w:lastRowFirstColumn="0" w:lastRowLastColumn="0"/>
            </w:pPr>
            <w:r>
              <w:t>School &amp; Classroom Assessment    EDRS 6342</w:t>
            </w:r>
          </w:p>
        </w:tc>
      </w:tr>
      <w:tr w:rsidR="00E162E1" w:rsidRPr="00EE40D8" w14:paraId="7B2CD751"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6902126" w14:textId="4F971F81" w:rsidR="00E162E1" w:rsidRPr="00EE40D8" w:rsidRDefault="00E162E1" w:rsidP="00E162E1">
            <w:pPr>
              <w:jc w:val="left"/>
            </w:pPr>
            <w:r>
              <w:t>N/A</w:t>
            </w:r>
          </w:p>
        </w:tc>
        <w:tc>
          <w:tcPr>
            <w:tcW w:w="4616" w:type="dxa"/>
          </w:tcPr>
          <w:p w14:paraId="62545085" w14:textId="73A08422"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t>Course instructor</w:t>
            </w:r>
          </w:p>
        </w:tc>
        <w:tc>
          <w:tcPr>
            <w:tcW w:w="4062" w:type="dxa"/>
          </w:tcPr>
          <w:p w14:paraId="57A1F47A" w14:textId="35FFE0AC"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t xml:space="preserve">Dianna </w:t>
            </w:r>
            <w:proofErr w:type="spellStart"/>
            <w:r>
              <w:t>Mindrilla</w:t>
            </w:r>
            <w:proofErr w:type="spellEnd"/>
          </w:p>
        </w:tc>
      </w:tr>
      <w:tr w:rsidR="00E162E1" w:rsidRPr="00EE40D8" w14:paraId="537D4DC0"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C543CFE" w14:textId="77777777" w:rsidR="00E162E1" w:rsidRPr="00EE40D8" w:rsidRDefault="00E162E1" w:rsidP="00E162E1">
            <w:pPr>
              <w:jc w:val="left"/>
            </w:pPr>
            <w:r w:rsidRPr="00EE40D8">
              <w:t>1</w:t>
            </w:r>
          </w:p>
        </w:tc>
        <w:tc>
          <w:tcPr>
            <w:tcW w:w="4616" w:type="dxa"/>
          </w:tcPr>
          <w:p w14:paraId="46B4D788"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students enrolled per section</w:t>
            </w:r>
          </w:p>
        </w:tc>
        <w:tc>
          <w:tcPr>
            <w:tcW w:w="4062" w:type="dxa"/>
          </w:tcPr>
          <w:p w14:paraId="22BD4E9B" w14:textId="371B6F13" w:rsidR="00E162E1" w:rsidRPr="00EE40D8" w:rsidRDefault="000D73E1" w:rsidP="00E162E1">
            <w:pPr>
              <w:jc w:val="left"/>
              <w:cnfStyle w:val="000000100000" w:firstRow="0" w:lastRow="0" w:firstColumn="0" w:lastColumn="0" w:oddVBand="0" w:evenVBand="0" w:oddHBand="1" w:evenHBand="0" w:firstRowFirstColumn="0" w:firstRowLastColumn="0" w:lastRowFirstColumn="0" w:lastRowLastColumn="0"/>
            </w:pPr>
            <w:r>
              <w:t>27</w:t>
            </w:r>
          </w:p>
        </w:tc>
      </w:tr>
      <w:tr w:rsidR="00E162E1" w:rsidRPr="00EE40D8" w14:paraId="570E68DF"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91C967F" w14:textId="77777777" w:rsidR="00E162E1" w:rsidRPr="00EE40D8" w:rsidRDefault="00E162E1" w:rsidP="00E162E1">
            <w:pPr>
              <w:jc w:val="left"/>
            </w:pPr>
            <w:r w:rsidRPr="00EE40D8">
              <w:lastRenderedPageBreak/>
              <w:t>2</w:t>
            </w:r>
          </w:p>
        </w:tc>
        <w:tc>
          <w:tcPr>
            <w:tcW w:w="4616" w:type="dxa"/>
          </w:tcPr>
          <w:p w14:paraId="28C62E26"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Average number of course sections scheduled in a summer semester</w:t>
            </w:r>
          </w:p>
        </w:tc>
        <w:tc>
          <w:tcPr>
            <w:tcW w:w="4062" w:type="dxa"/>
          </w:tcPr>
          <w:p w14:paraId="55E5417E" w14:textId="5644FBE5"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t>2</w:t>
            </w:r>
          </w:p>
        </w:tc>
      </w:tr>
      <w:tr w:rsidR="00E162E1" w:rsidRPr="00EE40D8" w14:paraId="31286106"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5EDA14A4" w14:textId="77777777" w:rsidR="00E162E1" w:rsidRPr="00EE40D8" w:rsidRDefault="00E162E1" w:rsidP="00E162E1">
            <w:pPr>
              <w:jc w:val="left"/>
            </w:pPr>
            <w:r w:rsidRPr="00EE40D8">
              <w:t>3</w:t>
            </w:r>
          </w:p>
        </w:tc>
        <w:tc>
          <w:tcPr>
            <w:tcW w:w="4616" w:type="dxa"/>
          </w:tcPr>
          <w:p w14:paraId="6F56CB6A"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Average number of course sections scheduled in a fall semester</w:t>
            </w:r>
          </w:p>
        </w:tc>
        <w:tc>
          <w:tcPr>
            <w:tcW w:w="4062" w:type="dxa"/>
          </w:tcPr>
          <w:p w14:paraId="6FC69AAA" w14:textId="2F8061C0" w:rsidR="00E162E1" w:rsidRPr="00EE40D8" w:rsidRDefault="00536FE9" w:rsidP="00E162E1">
            <w:pPr>
              <w:jc w:val="left"/>
              <w:cnfStyle w:val="000000100000" w:firstRow="0" w:lastRow="0" w:firstColumn="0" w:lastColumn="0" w:oddVBand="0" w:evenVBand="0" w:oddHBand="1" w:evenHBand="0" w:firstRowFirstColumn="0" w:firstRowLastColumn="0" w:lastRowFirstColumn="0" w:lastRowLastColumn="0"/>
            </w:pPr>
            <w:r>
              <w:t>0</w:t>
            </w:r>
          </w:p>
        </w:tc>
      </w:tr>
      <w:tr w:rsidR="00E162E1" w:rsidRPr="00EE40D8" w14:paraId="7682D4AA"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50490057" w14:textId="546E747B" w:rsidR="00E162E1" w:rsidRPr="00EE40D8" w:rsidRDefault="00E162E1" w:rsidP="00E162E1">
            <w:pPr>
              <w:jc w:val="left"/>
            </w:pPr>
            <w:r>
              <w:t>4</w:t>
            </w:r>
          </w:p>
        </w:tc>
        <w:tc>
          <w:tcPr>
            <w:tcW w:w="4616" w:type="dxa"/>
          </w:tcPr>
          <w:p w14:paraId="1B9EEACA" w14:textId="5692AFC8"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 xml:space="preserve">Average number of course sections scheduled in a </w:t>
            </w:r>
            <w:r>
              <w:t>spring</w:t>
            </w:r>
            <w:r w:rsidRPr="00EE40D8">
              <w:t xml:space="preserve"> semester</w:t>
            </w:r>
          </w:p>
        </w:tc>
        <w:tc>
          <w:tcPr>
            <w:tcW w:w="4062" w:type="dxa"/>
          </w:tcPr>
          <w:p w14:paraId="3AA2116A" w14:textId="6B32C941" w:rsidR="00E162E1" w:rsidRPr="00EE40D8" w:rsidRDefault="00536FE9" w:rsidP="00E162E1">
            <w:pPr>
              <w:jc w:val="left"/>
              <w:cnfStyle w:val="000000000000" w:firstRow="0" w:lastRow="0" w:firstColumn="0" w:lastColumn="0" w:oddVBand="0" w:evenVBand="0" w:oddHBand="0" w:evenHBand="0" w:firstRowFirstColumn="0" w:firstRowLastColumn="0" w:lastRowFirstColumn="0" w:lastRowLastColumn="0"/>
            </w:pPr>
            <w:r>
              <w:t>1</w:t>
            </w:r>
          </w:p>
        </w:tc>
      </w:tr>
      <w:tr w:rsidR="00E162E1" w:rsidRPr="00EE40D8" w14:paraId="22933EED"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751EE0FE" w14:textId="01591436" w:rsidR="00E162E1" w:rsidRPr="00EE40D8" w:rsidRDefault="00E162E1" w:rsidP="00E162E1">
            <w:pPr>
              <w:jc w:val="left"/>
            </w:pPr>
            <w:r>
              <w:t>5</w:t>
            </w:r>
          </w:p>
        </w:tc>
        <w:tc>
          <w:tcPr>
            <w:tcW w:w="4616" w:type="dxa"/>
          </w:tcPr>
          <w:p w14:paraId="3CAA6ADB" w14:textId="77777777"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70D233B0" w14:textId="654F74F1" w:rsidR="00E162E1" w:rsidRPr="00EE40D8" w:rsidRDefault="00E162E1" w:rsidP="00E162E1">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4062" w:type="dxa"/>
          </w:tcPr>
          <w:p w14:paraId="4B15E8DD" w14:textId="3280F8C8" w:rsidR="00E162E1" w:rsidRPr="00EE40D8" w:rsidRDefault="000D73E1" w:rsidP="00E162E1">
            <w:pPr>
              <w:jc w:val="left"/>
              <w:cnfStyle w:val="000000100000" w:firstRow="0" w:lastRow="0" w:firstColumn="0" w:lastColumn="0" w:oddVBand="0" w:evenVBand="0" w:oddHBand="1" w:evenHBand="0" w:firstRowFirstColumn="0" w:firstRowLastColumn="0" w:lastRowFirstColumn="0" w:lastRowLastColumn="0"/>
            </w:pPr>
            <w:r>
              <w:t>3</w:t>
            </w:r>
          </w:p>
        </w:tc>
      </w:tr>
      <w:tr w:rsidR="00E162E1" w:rsidRPr="00EE40D8" w14:paraId="3221A421"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05E1DF5F" w14:textId="44A33258" w:rsidR="00E162E1" w:rsidRPr="00EE40D8" w:rsidRDefault="00E162E1" w:rsidP="00E162E1">
            <w:pPr>
              <w:jc w:val="left"/>
            </w:pPr>
            <w:r>
              <w:t>6</w:t>
            </w:r>
          </w:p>
        </w:tc>
        <w:tc>
          <w:tcPr>
            <w:tcW w:w="4616" w:type="dxa"/>
          </w:tcPr>
          <w:p w14:paraId="4542E7C0" w14:textId="77777777"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32C178FB" w14:textId="7D3A526E" w:rsidR="00E162E1" w:rsidRPr="00EE40D8" w:rsidRDefault="00E162E1" w:rsidP="00E162E1">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Multiply row 1 and row </w:t>
            </w:r>
            <w:r>
              <w:rPr>
                <w:i/>
                <w:iCs/>
              </w:rPr>
              <w:t>5</w:t>
            </w:r>
            <w:r w:rsidRPr="00EE40D8">
              <w:rPr>
                <w:i/>
                <w:iCs/>
              </w:rPr>
              <w:t>.</w:t>
            </w:r>
          </w:p>
        </w:tc>
        <w:tc>
          <w:tcPr>
            <w:tcW w:w="4062" w:type="dxa"/>
          </w:tcPr>
          <w:p w14:paraId="434B12EB" w14:textId="378BC5F8" w:rsidR="00E162E1" w:rsidRPr="00EE40D8" w:rsidRDefault="000D73E1" w:rsidP="00E162E1">
            <w:pPr>
              <w:jc w:val="left"/>
              <w:cnfStyle w:val="000000000000" w:firstRow="0" w:lastRow="0" w:firstColumn="0" w:lastColumn="0" w:oddVBand="0" w:evenVBand="0" w:oddHBand="0" w:evenHBand="0" w:firstRowFirstColumn="0" w:firstRowLastColumn="0" w:lastRowFirstColumn="0" w:lastRowLastColumn="0"/>
            </w:pPr>
            <w:r>
              <w:t>81</w:t>
            </w:r>
          </w:p>
        </w:tc>
      </w:tr>
      <w:tr w:rsidR="00536FE9" w:rsidRPr="00EE40D8" w14:paraId="50B167DD"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4FA248E6" w14:textId="78F6354C" w:rsidR="00536FE9" w:rsidRPr="00EE40D8" w:rsidRDefault="00536FE9" w:rsidP="00536FE9">
            <w:pPr>
              <w:jc w:val="left"/>
            </w:pPr>
            <w:r>
              <w:t>7</w:t>
            </w:r>
          </w:p>
        </w:tc>
        <w:tc>
          <w:tcPr>
            <w:tcW w:w="4616" w:type="dxa"/>
          </w:tcPr>
          <w:p w14:paraId="1FD38143"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1012BBCA"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rPr>
                <w:i/>
                <w:iCs/>
              </w:rPr>
              <w:t>Include each title, author, price for a new copy purchased from either your campus bookstore, the publisher, or Amazon, and a URL to the book showing the price.</w:t>
            </w:r>
          </w:p>
        </w:tc>
        <w:tc>
          <w:tcPr>
            <w:tcW w:w="4062" w:type="dxa"/>
          </w:tcPr>
          <w:p w14:paraId="45CC4016" w14:textId="77777777" w:rsidR="00536FE9" w:rsidRDefault="00536FE9" w:rsidP="00536FE9">
            <w:pPr>
              <w:cnfStyle w:val="000000100000" w:firstRow="0" w:lastRow="0" w:firstColumn="0" w:lastColumn="0" w:oddVBand="0" w:evenVBand="0" w:oddHBand="1" w:evenHBand="0" w:firstRowFirstColumn="0" w:firstRowLastColumn="0" w:lastRowFirstColumn="0" w:lastRowLastColumn="0"/>
            </w:pPr>
            <w:r>
              <w:t>Classroom Assessment: Principles &amp; Practice that Enhance Student Learning &amp; Motivation, 7</w:t>
            </w:r>
            <w:r w:rsidRPr="00FD10EE">
              <w:rPr>
                <w:vertAlign w:val="superscript"/>
              </w:rPr>
              <w:t>th</w:t>
            </w:r>
            <w:r>
              <w:t xml:space="preserve"> Edition by James H McMillan</w:t>
            </w:r>
          </w:p>
          <w:p w14:paraId="47C35413" w14:textId="77777777" w:rsidR="00536FE9" w:rsidRDefault="00536FE9" w:rsidP="00536FE9">
            <w:pPr>
              <w:cnfStyle w:val="000000100000" w:firstRow="0" w:lastRow="0" w:firstColumn="0" w:lastColumn="0" w:oddVBand="0" w:evenVBand="0" w:oddHBand="1" w:evenHBand="0" w:firstRowFirstColumn="0" w:firstRowLastColumn="0" w:lastRowFirstColumn="0" w:lastRowLastColumn="0"/>
            </w:pPr>
            <w:r>
              <w:t>$63.99</w:t>
            </w:r>
          </w:p>
          <w:p w14:paraId="2B7D2CB4" w14:textId="77777777" w:rsidR="00536FE9" w:rsidRDefault="00BC59C3" w:rsidP="00536FE9">
            <w:pPr>
              <w:cnfStyle w:val="000000100000" w:firstRow="0" w:lastRow="0" w:firstColumn="0" w:lastColumn="0" w:oddVBand="0" w:evenVBand="0" w:oddHBand="1" w:evenHBand="0" w:firstRowFirstColumn="0" w:firstRowLastColumn="0" w:lastRowFirstColumn="0" w:lastRowLastColumn="0"/>
            </w:pPr>
            <w:hyperlink r:id="rId20" w:history="1">
              <w:r w:rsidR="00536FE9" w:rsidRPr="001B0E25">
                <w:rPr>
                  <w:rStyle w:val="Hyperlink"/>
                </w:rPr>
                <w:t>https://www.pearson.com/store/p/classroom-assessment-principles-and-practice-that-enhance-student-learning-and-motivation-/P100001434302/9780134523309</w:t>
              </w:r>
            </w:hyperlink>
          </w:p>
          <w:p w14:paraId="39BADCB2"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p>
        </w:tc>
      </w:tr>
      <w:tr w:rsidR="00536FE9" w:rsidRPr="00EE40D8" w14:paraId="4DB45575"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40EA62E6" w14:textId="57F1965A" w:rsidR="00536FE9" w:rsidRPr="00EE40D8" w:rsidRDefault="00536FE9" w:rsidP="00536FE9">
            <w:pPr>
              <w:jc w:val="left"/>
            </w:pPr>
            <w:r>
              <w:t>8</w:t>
            </w:r>
          </w:p>
        </w:tc>
        <w:tc>
          <w:tcPr>
            <w:tcW w:w="4616" w:type="dxa"/>
          </w:tcPr>
          <w:p w14:paraId="7AE0F4AE" w14:textId="77777777"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2317C354" w14:textId="2DD80978"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Add up the cost of all materials in row </w:t>
            </w:r>
            <w:r>
              <w:rPr>
                <w:i/>
                <w:iCs/>
              </w:rPr>
              <w:t>7</w:t>
            </w:r>
            <w:r w:rsidRPr="00EE40D8">
              <w:rPr>
                <w:i/>
                <w:iCs/>
              </w:rPr>
              <w:t>.</w:t>
            </w:r>
          </w:p>
        </w:tc>
        <w:tc>
          <w:tcPr>
            <w:tcW w:w="4062" w:type="dxa"/>
          </w:tcPr>
          <w:p w14:paraId="61AD3AC4" w14:textId="16AD7C4F"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t>$63.99</w:t>
            </w:r>
          </w:p>
        </w:tc>
      </w:tr>
      <w:tr w:rsidR="00536FE9" w:rsidRPr="00EE40D8" w14:paraId="22EBEFF9"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1A3F44B2" w14:textId="3D13476B" w:rsidR="00536FE9" w:rsidRPr="00EE40D8" w:rsidRDefault="00536FE9" w:rsidP="00536FE9">
            <w:pPr>
              <w:jc w:val="left"/>
            </w:pPr>
            <w:r>
              <w:t>9</w:t>
            </w:r>
          </w:p>
        </w:tc>
        <w:tc>
          <w:tcPr>
            <w:tcW w:w="4616" w:type="dxa"/>
          </w:tcPr>
          <w:p w14:paraId="083B1651"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4062" w:type="dxa"/>
          </w:tcPr>
          <w:p w14:paraId="5DD3D6FF" w14:textId="00B9ABF8"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t>$0.00</w:t>
            </w:r>
          </w:p>
        </w:tc>
      </w:tr>
      <w:tr w:rsidR="00536FE9" w:rsidRPr="00EE40D8" w14:paraId="18C68722" w14:textId="77777777" w:rsidTr="009F1455">
        <w:tc>
          <w:tcPr>
            <w:cnfStyle w:val="001000000000" w:firstRow="0" w:lastRow="0" w:firstColumn="1" w:lastColumn="0" w:oddVBand="0" w:evenVBand="0" w:oddHBand="0" w:evenHBand="0" w:firstRowFirstColumn="0" w:firstRowLastColumn="0" w:lastRowFirstColumn="0" w:lastRowLastColumn="0"/>
            <w:tcW w:w="677" w:type="dxa"/>
          </w:tcPr>
          <w:p w14:paraId="5061D62F" w14:textId="66734B42" w:rsidR="00536FE9" w:rsidRPr="00EE40D8" w:rsidRDefault="00536FE9" w:rsidP="00536FE9">
            <w:pPr>
              <w:jc w:val="left"/>
            </w:pPr>
            <w:r>
              <w:t>10</w:t>
            </w:r>
          </w:p>
        </w:tc>
        <w:tc>
          <w:tcPr>
            <w:tcW w:w="4616" w:type="dxa"/>
          </w:tcPr>
          <w:p w14:paraId="5462A1CA" w14:textId="77777777"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66E59E9E" w14:textId="63F7EC32"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4062" w:type="dxa"/>
          </w:tcPr>
          <w:p w14:paraId="1203043E" w14:textId="3928334E" w:rsidR="00536FE9" w:rsidRPr="00EE40D8" w:rsidRDefault="00536FE9" w:rsidP="00536FE9">
            <w:pPr>
              <w:jc w:val="left"/>
              <w:cnfStyle w:val="000000000000" w:firstRow="0" w:lastRow="0" w:firstColumn="0" w:lastColumn="0" w:oddVBand="0" w:evenVBand="0" w:oddHBand="0" w:evenHBand="0" w:firstRowFirstColumn="0" w:firstRowLastColumn="0" w:lastRowFirstColumn="0" w:lastRowLastColumn="0"/>
            </w:pPr>
            <w:r>
              <w:t>$63.99</w:t>
            </w:r>
          </w:p>
        </w:tc>
      </w:tr>
      <w:tr w:rsidR="00536FE9" w:rsidRPr="00EE40D8" w14:paraId="457132B2"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tcPr>
          <w:p w14:paraId="133AD734" w14:textId="15814CB4" w:rsidR="00536FE9" w:rsidRPr="00EE40D8" w:rsidRDefault="00536FE9" w:rsidP="00536FE9">
            <w:pPr>
              <w:jc w:val="left"/>
            </w:pPr>
            <w:r w:rsidRPr="00EE40D8">
              <w:t>1</w:t>
            </w:r>
            <w:r>
              <w:t>1</w:t>
            </w:r>
          </w:p>
        </w:tc>
        <w:tc>
          <w:tcPr>
            <w:tcW w:w="4616" w:type="dxa"/>
          </w:tcPr>
          <w:p w14:paraId="535EB40A" w14:textId="77777777"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732DCEC7" w14:textId="57BB0B43" w:rsidR="00536FE9" w:rsidRPr="00EE40D8" w:rsidRDefault="00536FE9" w:rsidP="00536FE9">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lastRenderedPageBreak/>
              <w:t xml:space="preserve">Multiply row </w:t>
            </w:r>
            <w:r>
              <w:rPr>
                <w:i/>
                <w:iCs/>
              </w:rPr>
              <w:t>10</w:t>
            </w:r>
            <w:r w:rsidRPr="00EE40D8">
              <w:rPr>
                <w:i/>
                <w:iCs/>
              </w:rPr>
              <w:t xml:space="preserve"> and row </w:t>
            </w:r>
            <w:r>
              <w:rPr>
                <w:i/>
                <w:iCs/>
              </w:rPr>
              <w:t>6</w:t>
            </w:r>
            <w:r w:rsidRPr="00EE40D8">
              <w:rPr>
                <w:i/>
                <w:iCs/>
              </w:rPr>
              <w:t>.</w:t>
            </w:r>
          </w:p>
        </w:tc>
        <w:tc>
          <w:tcPr>
            <w:tcW w:w="4062" w:type="dxa"/>
          </w:tcPr>
          <w:p w14:paraId="3F629EC1" w14:textId="3F92ADED" w:rsidR="00536FE9" w:rsidRPr="00EE40D8" w:rsidRDefault="000D73E1" w:rsidP="00536FE9">
            <w:pPr>
              <w:jc w:val="left"/>
              <w:cnfStyle w:val="000000100000" w:firstRow="0" w:lastRow="0" w:firstColumn="0" w:lastColumn="0" w:oddVBand="0" w:evenVBand="0" w:oddHBand="1" w:evenHBand="0" w:firstRowFirstColumn="0" w:firstRowLastColumn="0" w:lastRowFirstColumn="0" w:lastRowLastColumn="0"/>
            </w:pPr>
            <w:r>
              <w:lastRenderedPageBreak/>
              <w:t>$5,183.19</w:t>
            </w:r>
          </w:p>
        </w:tc>
      </w:tr>
    </w:tbl>
    <w:p w14:paraId="61889259" w14:textId="77777777" w:rsidR="00B77565" w:rsidRDefault="00B77565"/>
    <w:p w14:paraId="6B1FEE0E" w14:textId="21038F91" w:rsidR="00EE40D8" w:rsidRPr="00EE40D8" w:rsidRDefault="00B77565" w:rsidP="49FCB884">
      <w:pPr>
        <w:jc w:val="left"/>
      </w:pPr>
      <w:r>
        <w:t xml:space="preserve">If you have more courses to add, copy </w:t>
      </w:r>
      <w:r w:rsidR="00A47C8B">
        <w:t>the table as many times as needed to complete all courses on the grant.</w:t>
      </w:r>
    </w:p>
    <w:p w14:paraId="2DDDD639" w14:textId="18727A25" w:rsidR="00566366" w:rsidRDefault="00566366" w:rsidP="00185DB9">
      <w:pPr>
        <w:pStyle w:val="Heading1"/>
      </w:pPr>
      <w:r>
        <w:t>Narrative Section</w:t>
      </w:r>
    </w:p>
    <w:p w14:paraId="32701163" w14:textId="77777777" w:rsidR="00566366" w:rsidRDefault="00566366" w:rsidP="00566366">
      <w:pPr>
        <w:pStyle w:val="Heading2"/>
      </w:pPr>
      <w:r>
        <w:t>1. Project Goals</w:t>
      </w:r>
    </w:p>
    <w:p w14:paraId="1057E426" w14:textId="4913DC5B" w:rsidR="00566366" w:rsidRPr="000F11B1" w:rsidRDefault="00FC0455" w:rsidP="00566366">
      <w:pPr>
        <w:jc w:val="left"/>
        <w:rPr>
          <w:i/>
          <w:iCs/>
          <w:color w:val="FF0000"/>
        </w:rPr>
      </w:pPr>
      <w:r w:rsidRPr="000F11B1">
        <w:rPr>
          <w:i/>
          <w:iCs/>
          <w:color w:val="FF0000"/>
        </w:rPr>
        <w:t>Goals for a Transformation Grant project go beyond just cost savings. Include goals for student savings, student success, materials creation, and pedagogical transformation here.</w:t>
      </w:r>
      <w:r w:rsidR="00566366" w:rsidRPr="000F11B1">
        <w:rPr>
          <w:i/>
          <w:iCs/>
          <w:color w:val="FF0000"/>
        </w:rPr>
        <w:t xml:space="preserve"> </w:t>
      </w:r>
    </w:p>
    <w:p w14:paraId="1F267ED4"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The plan for this project grew from the dissatisfaction of using dated textbooks to teach a course when there is a wealth of current resources online that might better meet student needs. The courses impacted by this project are all taught in an asynchronous, online format so we had additional goals related to online learning and professional development for our students. Creating opportunities for students to engage with the course content in a variety of ways and to explore meaningful applications of course content for their specific professional interests would add great value to the courses. A final goal was to include support for student discussions and collaborative work.</w:t>
      </w:r>
    </w:p>
    <w:p w14:paraId="22DC56D8"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This project will support the development of topic modules that will replace the current textbook. Each module will provide an outline of key information for the topic and include links to online open educational resources (OER) and library resources for deeper learning. To have the most impact on student saving, the topic modules will be designed to be easily modified and flexible enough to meet individual instructor needs so that they can be used for several different courses.</w:t>
      </w:r>
    </w:p>
    <w:p w14:paraId="79FC6F69"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Additional goals for this project include instructional design strategies to support transformative pedagogy and engaged student learning by inviting students to collaborate with the development, revision, and expansion of the modules. To be sustainable, these resources need to be continually updated and expanded to meet student needs and to represent new developments in education and in classroom assessment. Each topic module will engage students to pursue further research in areas of personal interest, critically examine issues and trending topics, and contribute through discussions and collaborative work. Each module will link to a Google Doc that allows students to share resources, discuss issues, and work collaboratively. Instructors can update modules with appropriate resources and other student contributions each semester and then link a new Google Doc to each module when a new course begins.</w:t>
      </w:r>
    </w:p>
    <w:p w14:paraId="20B9DFF9" w14:textId="77777777" w:rsidR="00FB4A5E" w:rsidRDefault="00FB4A5E" w:rsidP="00566366">
      <w:pPr>
        <w:jc w:val="left"/>
      </w:pPr>
    </w:p>
    <w:p w14:paraId="16D84FD6" w14:textId="77777777" w:rsidR="00566366" w:rsidRDefault="00566366" w:rsidP="00566366">
      <w:pPr>
        <w:pStyle w:val="Heading2"/>
      </w:pPr>
      <w:r>
        <w:t>2. Statement of Transformation</w:t>
      </w:r>
    </w:p>
    <w:p w14:paraId="037B89E8" w14:textId="7D0CEBD0" w:rsidR="00566366" w:rsidRPr="000F11B1" w:rsidRDefault="001D4531" w:rsidP="00566366">
      <w:pPr>
        <w:jc w:val="left"/>
        <w:rPr>
          <w:i/>
          <w:color w:val="FF0000"/>
        </w:rPr>
      </w:pPr>
      <w:r w:rsidRPr="000F11B1">
        <w:rPr>
          <w:i/>
          <w:color w:val="FF0000"/>
        </w:rPr>
        <w:t>Transformation Grants are awarded to teams focused on creating impactful changes. This section allows teams to describe why the project should be awarded. Include the following:</w:t>
      </w:r>
      <w:r w:rsidR="00566366" w:rsidRPr="000F11B1">
        <w:rPr>
          <w:i/>
          <w:color w:val="FF0000"/>
        </w:rPr>
        <w:t xml:space="preserve"> </w:t>
      </w:r>
    </w:p>
    <w:p w14:paraId="15E516D5" w14:textId="77777777" w:rsidR="00583D26" w:rsidRPr="000F11B1" w:rsidRDefault="00583D26" w:rsidP="00583D26">
      <w:pPr>
        <w:pStyle w:val="ListParagraph"/>
        <w:numPr>
          <w:ilvl w:val="0"/>
          <w:numId w:val="3"/>
        </w:numPr>
        <w:jc w:val="left"/>
        <w:rPr>
          <w:color w:val="FF0000"/>
        </w:rPr>
      </w:pPr>
      <w:r w:rsidRPr="000F11B1">
        <w:rPr>
          <w:i/>
          <w:color w:val="FF0000"/>
        </w:rPr>
        <w:lastRenderedPageBreak/>
        <w:t xml:space="preserve">A description of the current state of the course, department, and/or institution if relevant. </w:t>
      </w:r>
    </w:p>
    <w:p w14:paraId="10A9ABFE" w14:textId="77777777" w:rsidR="00583D26" w:rsidRPr="000F11B1" w:rsidRDefault="00583D26" w:rsidP="00583D26">
      <w:pPr>
        <w:pStyle w:val="ListParagraph"/>
        <w:numPr>
          <w:ilvl w:val="0"/>
          <w:numId w:val="3"/>
        </w:numPr>
        <w:jc w:val="left"/>
        <w:rPr>
          <w:color w:val="FF0000"/>
        </w:rPr>
      </w:pPr>
      <w:r w:rsidRPr="000F11B1">
        <w:rPr>
          <w:i/>
          <w:color w:val="FF0000"/>
        </w:rPr>
        <w:t xml:space="preserve">An overall description of the project and how it will impact the course, department, and institution as described previously. Include references to scholarly literature to support the claims of your impact if possible. </w:t>
      </w:r>
    </w:p>
    <w:p w14:paraId="73BF8884" w14:textId="77777777" w:rsidR="00583D26" w:rsidRDefault="00583D26" w:rsidP="00566366">
      <w:pPr>
        <w:jc w:val="left"/>
        <w:rPr>
          <w:i/>
        </w:rPr>
      </w:pPr>
    </w:p>
    <w:p w14:paraId="10AFE7E5"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Introduction to Classroom Assessment is the only course related to creating and using assessments in the Bachelor of Science in Education program. School and Classroom Assessment serves the same purpose for several Master of Education programs. These courses are taught by faculty in the Department of Leadership, Research, and School Improvement in the College of Education at the University of West Georgia. The team members for this project currently teach all sections of these two courses.</w:t>
      </w:r>
    </w:p>
    <w:p w14:paraId="475FFA28"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 xml:space="preserve">The skills that students learn in Introduction to Classroom Assessment (undergraduate course) and School and Classroom Assessment (graduate course) have direct application and impact in their current and future work as classroom teachers.  Assessment and grading practices can impact students’ motivation to learn and their academic growth. By developing course materials that allow students to engage with current research and professional issues such as strategies for equitable grading, avoiding bias in assessment, and developing assessments both for and of learning we can have a positive impact on our students who are current and future educators, </w:t>
      </w:r>
      <w:proofErr w:type="gramStart"/>
      <w:r w:rsidRPr="00982938">
        <w:rPr>
          <w:rFonts w:asciiTheme="minorHAnsi" w:hAnsiTheme="minorHAnsi" w:cstheme="minorHAnsi"/>
          <w:color w:val="000000"/>
        </w:rPr>
        <w:t>and also</w:t>
      </w:r>
      <w:proofErr w:type="gramEnd"/>
      <w:r w:rsidRPr="00982938">
        <w:rPr>
          <w:rFonts w:asciiTheme="minorHAnsi" w:hAnsiTheme="minorHAnsi" w:cstheme="minorHAnsi"/>
          <w:color w:val="000000"/>
        </w:rPr>
        <w:t xml:space="preserve"> on their current and future students.</w:t>
      </w:r>
    </w:p>
    <w:p w14:paraId="480CB2B0"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The materials created with the support of this grant will use instructional design strategies that encourage active student engagement with the course content, application of course skills to teaching practice, and collaborative work. The structure of the topic modules will use Universal Design for Learning (UDL) principles that allow students to learn through a variety of resource articles, websites, podcasts, and videos and to have choices in the topic and format of their assignment submissions.</w:t>
      </w:r>
    </w:p>
    <w:p w14:paraId="2A2FE1D4"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The same textbook and course structure is currently used for both courses with some added resources and rigor in assignments for the graduate-level course. It is our goal to develop resources that are flexible enough to be used in both the undergraduate and graduate courses we teach. Similar classroom assessment courses are required in most teacher education programs; therefore, these resources should be of value and use to instructors at other institutions.</w:t>
      </w:r>
    </w:p>
    <w:p w14:paraId="1E04448D" w14:textId="34C35FA2" w:rsidR="00566366" w:rsidRDefault="00566366" w:rsidP="00566366">
      <w:pPr>
        <w:pStyle w:val="Heading2"/>
        <w:rPr>
          <w:i/>
        </w:rPr>
      </w:pPr>
      <w:r>
        <w:t>3. Action Plan</w:t>
      </w:r>
      <w:r w:rsidRPr="00566366">
        <w:rPr>
          <w:i/>
        </w:rPr>
        <w:t xml:space="preserve"> </w:t>
      </w:r>
    </w:p>
    <w:p w14:paraId="24C68780" w14:textId="454969AD" w:rsidR="00CA14A2" w:rsidRPr="000F11B1" w:rsidRDefault="00566366" w:rsidP="00CA14A2">
      <w:pPr>
        <w:rPr>
          <w:i/>
          <w:color w:val="FF0000"/>
        </w:rPr>
      </w:pPr>
      <w:r w:rsidRPr="000F11B1">
        <w:rPr>
          <w:i/>
          <w:color w:val="FF0000"/>
        </w:rPr>
        <w:t xml:space="preserve">Transformation Grant projects </w:t>
      </w:r>
      <w:r w:rsidR="00664E2B" w:rsidRPr="000F11B1">
        <w:rPr>
          <w:i/>
          <w:color w:val="FF0000"/>
        </w:rPr>
        <w:t>are</w:t>
      </w:r>
      <w:r w:rsidR="00CA14A2" w:rsidRPr="000F11B1">
        <w:rPr>
          <w:i/>
          <w:color w:val="FF0000"/>
        </w:rPr>
        <w:t xml:space="preserve"> work-intensive and require project management in order to be successful. This section allows teams to describe how the team will fulfill the goals of the project. </w:t>
      </w:r>
      <w:r w:rsidR="000B3BA7" w:rsidRPr="000F11B1">
        <w:rPr>
          <w:i/>
          <w:color w:val="FF0000"/>
        </w:rPr>
        <w:t>This section must include</w:t>
      </w:r>
      <w:r w:rsidR="00CA14A2" w:rsidRPr="000F11B1">
        <w:rPr>
          <w:i/>
          <w:color w:val="FF0000"/>
        </w:rPr>
        <w:t xml:space="preserve">: </w:t>
      </w:r>
    </w:p>
    <w:p w14:paraId="52B5155C" w14:textId="3248B5B7" w:rsidR="00FE3608" w:rsidRPr="000F11B1" w:rsidRDefault="00FE3608" w:rsidP="00FE3608">
      <w:pPr>
        <w:pStyle w:val="ListParagraph"/>
        <w:numPr>
          <w:ilvl w:val="0"/>
          <w:numId w:val="12"/>
        </w:numPr>
        <w:rPr>
          <w:i/>
          <w:color w:val="FF0000"/>
        </w:rPr>
      </w:pPr>
      <w:r w:rsidRPr="000F11B1">
        <w:rPr>
          <w:i/>
          <w:color w:val="FF0000"/>
        </w:rPr>
        <w:lastRenderedPageBreak/>
        <w:t>The role(s) of each team member in the project with details as to the major tasks team members will complete, with an estimate of how long each task will take (</w:t>
      </w:r>
      <w:proofErr w:type="gramStart"/>
      <w:r w:rsidRPr="000F11B1">
        <w:rPr>
          <w:i/>
          <w:color w:val="FF0000"/>
        </w:rPr>
        <w:t>e.g.</w:t>
      </w:r>
      <w:proofErr w:type="gramEnd"/>
      <w:r w:rsidRPr="000F11B1">
        <w:rPr>
          <w:i/>
          <w:color w:val="FF0000"/>
        </w:rPr>
        <w:t xml:space="preserve"> number of hours).  </w:t>
      </w:r>
    </w:p>
    <w:p w14:paraId="4BF1B5A3" w14:textId="77777777" w:rsidR="00517CCF" w:rsidRPr="00982938" w:rsidRDefault="00517CCF" w:rsidP="00517CCF">
      <w:pPr>
        <w:spacing w:before="240" w:after="240"/>
        <w:jc w:val="left"/>
        <w:rPr>
          <w:sz w:val="28"/>
          <w:szCs w:val="28"/>
        </w:rPr>
      </w:pPr>
      <w:r w:rsidRPr="00982938">
        <w:rPr>
          <w:b/>
          <w:bCs/>
          <w:color w:val="000000"/>
          <w:szCs w:val="24"/>
          <w:u w:val="single"/>
        </w:rPr>
        <w:t>Team Member</w:t>
      </w:r>
      <w:r w:rsidRPr="00982938">
        <w:rPr>
          <w:b/>
          <w:bCs/>
          <w:i/>
          <w:iCs/>
          <w:color w:val="000000"/>
          <w:szCs w:val="24"/>
        </w:rPr>
        <w:t xml:space="preserve">: </w:t>
      </w:r>
      <w:r w:rsidRPr="00982938">
        <w:rPr>
          <w:b/>
          <w:bCs/>
          <w:color w:val="000000"/>
          <w:szCs w:val="24"/>
        </w:rPr>
        <w:t xml:space="preserve">Mary Morse, Assistant Professor of Educational Research, </w:t>
      </w:r>
      <w:r w:rsidRPr="00982938">
        <w:rPr>
          <w:color w:val="000000"/>
          <w:szCs w:val="24"/>
        </w:rPr>
        <w:t>as subject matter expert and instructional designer, will create the Topic Modules for the course and identify open online educational resources and library resources to be used in the course. Materials will include PowerPoint (PPT) presentations that include links to online resources; a script for narrating the PPT presentations; and templates for the Google Docs linked to each Topic Module. (Estimated 100 hours to complete)</w:t>
      </w:r>
    </w:p>
    <w:p w14:paraId="12D1FBD8" w14:textId="77777777" w:rsidR="00517CCF" w:rsidRPr="00982938" w:rsidRDefault="00517CCF" w:rsidP="00517CCF">
      <w:pPr>
        <w:spacing w:before="240" w:after="240"/>
        <w:jc w:val="left"/>
        <w:rPr>
          <w:sz w:val="28"/>
          <w:szCs w:val="28"/>
        </w:rPr>
      </w:pPr>
      <w:r w:rsidRPr="00982938">
        <w:rPr>
          <w:color w:val="000000"/>
          <w:szCs w:val="24"/>
        </w:rPr>
        <w:t>Dr. Morse is currently testing the concept of using topic modules for instruction and Google Docs for discussions and sharing resources in one section of each of the assessment courses impacted by this project. This experience will inform the development of materials for the project.</w:t>
      </w:r>
    </w:p>
    <w:p w14:paraId="1CB747D7" w14:textId="77777777" w:rsidR="00517CCF" w:rsidRPr="00982938" w:rsidRDefault="00517CCF" w:rsidP="00517CCF">
      <w:pPr>
        <w:spacing w:before="240" w:after="240"/>
        <w:jc w:val="left"/>
        <w:rPr>
          <w:sz w:val="28"/>
          <w:szCs w:val="28"/>
        </w:rPr>
      </w:pPr>
      <w:r w:rsidRPr="00982938">
        <w:rPr>
          <w:color w:val="000000"/>
          <w:szCs w:val="24"/>
        </w:rPr>
        <w:t>She will also collect and analyze student data for the project. (Estimated 20 hours to complete)</w:t>
      </w:r>
    </w:p>
    <w:p w14:paraId="3E4BC9B0" w14:textId="77777777" w:rsidR="00517CCF" w:rsidRPr="00982938" w:rsidRDefault="00517CCF" w:rsidP="00517CCF">
      <w:pPr>
        <w:spacing w:before="240" w:after="240"/>
        <w:jc w:val="left"/>
        <w:rPr>
          <w:sz w:val="28"/>
          <w:szCs w:val="28"/>
        </w:rPr>
      </w:pPr>
      <w:r w:rsidRPr="00982938">
        <w:rPr>
          <w:color w:val="000000"/>
          <w:szCs w:val="24"/>
        </w:rPr>
        <w:t>Dr. Morse will also oversee the entire transformation process and prepare the reports. (Estimated 10 hours to complete)</w:t>
      </w:r>
    </w:p>
    <w:p w14:paraId="79CC6AFF"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b/>
          <w:bCs/>
          <w:color w:val="000000"/>
          <w:u w:val="single"/>
        </w:rPr>
        <w:t>Team Member</w:t>
      </w:r>
      <w:r w:rsidRPr="00982938">
        <w:rPr>
          <w:rFonts w:asciiTheme="minorHAnsi" w:hAnsiTheme="minorHAnsi" w:cstheme="minorHAnsi"/>
          <w:b/>
          <w:bCs/>
          <w:color w:val="000000"/>
        </w:rPr>
        <w:t xml:space="preserve">: Mary Alice Varga, Associate Professor of Educational Research, </w:t>
      </w:r>
      <w:r w:rsidRPr="00982938">
        <w:rPr>
          <w:rFonts w:asciiTheme="minorHAnsi" w:hAnsiTheme="minorHAnsi" w:cstheme="minorHAnsi"/>
          <w:color w:val="000000"/>
        </w:rPr>
        <w:t>as subject matter expert and instructional designer, will contribute resources for the Topic Modules and identify open online educational resources and library resources to be used in the course. (Estimated 80 hours to complete)</w:t>
      </w:r>
    </w:p>
    <w:p w14:paraId="3231C4FB"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She will also collect and analyze student data for the project. (Estimated 20 hours to complete)</w:t>
      </w:r>
    </w:p>
    <w:p w14:paraId="21463AAC"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b/>
          <w:bCs/>
          <w:color w:val="000000"/>
          <w:u w:val="single"/>
        </w:rPr>
        <w:t>Team Member</w:t>
      </w:r>
      <w:r w:rsidRPr="00982938">
        <w:rPr>
          <w:rFonts w:asciiTheme="minorHAnsi" w:hAnsiTheme="minorHAnsi" w:cstheme="minorHAnsi"/>
          <w:b/>
          <w:bCs/>
          <w:color w:val="000000"/>
        </w:rPr>
        <w:t xml:space="preserve">:  Diana </w:t>
      </w:r>
      <w:proofErr w:type="spellStart"/>
      <w:r w:rsidRPr="00982938">
        <w:rPr>
          <w:rFonts w:asciiTheme="minorHAnsi" w:hAnsiTheme="minorHAnsi" w:cstheme="minorHAnsi"/>
          <w:b/>
          <w:bCs/>
          <w:color w:val="000000"/>
        </w:rPr>
        <w:t>Mindrila</w:t>
      </w:r>
      <w:proofErr w:type="spellEnd"/>
      <w:r w:rsidRPr="00982938">
        <w:rPr>
          <w:rFonts w:asciiTheme="minorHAnsi" w:hAnsiTheme="minorHAnsi" w:cstheme="minorHAnsi"/>
          <w:b/>
          <w:bCs/>
          <w:color w:val="000000"/>
        </w:rPr>
        <w:t xml:space="preserve">, Associate Professor of Educational Research, </w:t>
      </w:r>
      <w:r w:rsidRPr="00982938">
        <w:rPr>
          <w:rFonts w:asciiTheme="minorHAnsi" w:hAnsiTheme="minorHAnsi" w:cstheme="minorHAnsi"/>
          <w:color w:val="000000"/>
        </w:rPr>
        <w:t>as subject matter expert and instructional designer, will contribute resources for the Topic Modules and identify open online educational resources and library resources to be used in the course. (Estimated 80 hours to complete)</w:t>
      </w:r>
    </w:p>
    <w:p w14:paraId="1E459F4B"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She will also collect and analyze student data for the project. (Estimated 20 hours to complete)</w:t>
      </w:r>
    </w:p>
    <w:p w14:paraId="29586E69" w14:textId="6D783072" w:rsidR="000F11B1" w:rsidRPr="00982938" w:rsidRDefault="00517CCF" w:rsidP="000F11B1">
      <w:pPr>
        <w:rPr>
          <w:iCs/>
          <w:sz w:val="28"/>
          <w:szCs w:val="22"/>
        </w:rPr>
      </w:pPr>
      <w:r w:rsidRPr="00982938">
        <w:rPr>
          <w:b/>
          <w:bCs/>
          <w:color w:val="000000"/>
          <w:szCs w:val="24"/>
          <w:u w:val="single"/>
        </w:rPr>
        <w:t>Team Member</w:t>
      </w:r>
      <w:r w:rsidRPr="00982938">
        <w:rPr>
          <w:b/>
          <w:bCs/>
          <w:color w:val="000000"/>
          <w:szCs w:val="24"/>
        </w:rPr>
        <w:t xml:space="preserve">: Mandi Campbell, Learning Specialist &amp; Online Certification Coordinator, </w:t>
      </w:r>
      <w:r w:rsidRPr="00982938">
        <w:rPr>
          <w:color w:val="000000"/>
          <w:szCs w:val="24"/>
        </w:rPr>
        <w:t xml:space="preserve">as instructional designer will </w:t>
      </w:r>
      <w:r w:rsidRPr="00982938">
        <w:rPr>
          <w:color w:val="3C4043"/>
          <w:szCs w:val="24"/>
          <w:shd w:val="clear" w:color="auto" w:fill="FFFFFF"/>
        </w:rPr>
        <w:t>1) provide research-based resources and guidelines prior to the development of the OER, 2) oversee and guide the development process, and 3) review all materials when the OER is developed to</w:t>
      </w:r>
      <w:r w:rsidRPr="00982938">
        <w:rPr>
          <w:color w:val="000000"/>
          <w:szCs w:val="24"/>
        </w:rPr>
        <w:t xml:space="preserve"> assure that Universal Design for Learning (UDL) and Accessibility guidelines are followed with all materials created for this project. (Estimated 100 hours to complete</w:t>
      </w:r>
      <w:r w:rsidRPr="00982938">
        <w:rPr>
          <w:color w:val="000000"/>
          <w:szCs w:val="24"/>
        </w:rPr>
        <w:t>)</w:t>
      </w:r>
    </w:p>
    <w:p w14:paraId="6038D2FB" w14:textId="77777777" w:rsidR="00BD561C" w:rsidRPr="00BD561C" w:rsidRDefault="00BD561C" w:rsidP="00BD561C">
      <w:pPr>
        <w:rPr>
          <w:iCs/>
        </w:rPr>
      </w:pPr>
    </w:p>
    <w:p w14:paraId="3742265F" w14:textId="574A987B" w:rsidR="00FE3608" w:rsidRPr="000F11B1" w:rsidRDefault="000C1C74" w:rsidP="00FE3608">
      <w:pPr>
        <w:pStyle w:val="ListParagraph"/>
        <w:numPr>
          <w:ilvl w:val="0"/>
          <w:numId w:val="12"/>
        </w:numPr>
        <w:rPr>
          <w:b/>
          <w:bCs/>
          <w:i/>
          <w:color w:val="FF0000"/>
        </w:rPr>
      </w:pPr>
      <w:r w:rsidRPr="000F11B1">
        <w:rPr>
          <w:b/>
          <w:bCs/>
          <w:i/>
          <w:color w:val="FF0000"/>
        </w:rPr>
        <w:t>A</w:t>
      </w:r>
      <w:r w:rsidR="00FE3608" w:rsidRPr="000F11B1">
        <w:rPr>
          <w:b/>
          <w:bCs/>
          <w:i/>
          <w:color w:val="FF0000"/>
        </w:rPr>
        <w:t xml:space="preserve"> review of existing open, no-cost, and/or low-cost course materials</w:t>
      </w:r>
      <w:r w:rsidRPr="000F11B1">
        <w:rPr>
          <w:b/>
          <w:bCs/>
          <w:i/>
          <w:color w:val="FF0000"/>
        </w:rPr>
        <w:t xml:space="preserve"> for the course(s)</w:t>
      </w:r>
      <w:r w:rsidR="00FE3608" w:rsidRPr="000F11B1">
        <w:rPr>
          <w:b/>
          <w:bCs/>
          <w:i/>
          <w:color w:val="FF0000"/>
        </w:rPr>
        <w:t xml:space="preserve">. </w:t>
      </w:r>
    </w:p>
    <w:p w14:paraId="46914337" w14:textId="2E9DD226" w:rsidR="00BD561C" w:rsidRPr="00982938" w:rsidRDefault="00517CCF" w:rsidP="00BD561C">
      <w:pPr>
        <w:rPr>
          <w:i/>
          <w:sz w:val="28"/>
          <w:szCs w:val="22"/>
        </w:rPr>
      </w:pPr>
      <w:r w:rsidRPr="00982938">
        <w:rPr>
          <w:color w:val="000000"/>
          <w:szCs w:val="24"/>
        </w:rPr>
        <w:lastRenderedPageBreak/>
        <w:t>There are several existing OER materials related to our topic of classroom assessment. Two textbooks are currently available on oercommons.org but neither fully meets the requirements we have for our course. The first resource, Observation &amp; Assessment in Early Childhood Education (Elam &amp; Peterson, 2020) targets assessment for pre-school and lower elementary students. The second resource, Assessment in Education (Burth, 202) provides some resources that will be helpful in the development of our planned materials, but it does not provide the flexibility we need to teach two different level courses or to provide an engaging student experience in an online course. There are also materials focused on certain aspects of classroom assessment or on assessment methods for specific content areas such as math, physics, and nursing. The materials we plan to develop could be easily adapted to meet the needs of courses taught in most teacher education programs; therefore, these resources should be of value and use to instructors at other institutions.</w:t>
      </w:r>
    </w:p>
    <w:p w14:paraId="08BDCA34" w14:textId="482710A4" w:rsidR="00FE3608" w:rsidRPr="000F11B1" w:rsidRDefault="000C1C74" w:rsidP="00FE3608">
      <w:pPr>
        <w:pStyle w:val="ListParagraph"/>
        <w:numPr>
          <w:ilvl w:val="0"/>
          <w:numId w:val="12"/>
        </w:numPr>
        <w:rPr>
          <w:i/>
          <w:color w:val="FF0000"/>
        </w:rPr>
      </w:pPr>
      <w:r w:rsidRPr="000F11B1">
        <w:rPr>
          <w:i/>
          <w:color w:val="FF0000"/>
        </w:rPr>
        <w:t>The</w:t>
      </w:r>
      <w:r w:rsidR="00FE3608" w:rsidRPr="000F11B1">
        <w:rPr>
          <w:i/>
          <w:color w:val="FF0000"/>
        </w:rPr>
        <w:t xml:space="preserve"> plan for the selection, adoption, adaptation, and/or creation of new course materials (if applicable). Include plans for open licensing and plans for making your materials accessible.  </w:t>
      </w:r>
    </w:p>
    <w:p w14:paraId="0F27EE3B" w14:textId="77777777" w:rsidR="00517CCF" w:rsidRPr="00982938" w:rsidRDefault="00517CCF" w:rsidP="00517CCF">
      <w:pPr>
        <w:rPr>
          <w:color w:val="000000"/>
          <w:szCs w:val="24"/>
        </w:rPr>
      </w:pPr>
      <w:r w:rsidRPr="00982938">
        <w:rPr>
          <w:color w:val="000000"/>
          <w:szCs w:val="24"/>
        </w:rPr>
        <w:t>UDL Guidelines and Accessibility Guidelines will be followed for all materials. All materials will use the Creative Commons CC BY license. All resources linked in topic modules will be available free of charge and will be referenced and credited as appropriate.</w:t>
      </w:r>
    </w:p>
    <w:p w14:paraId="2DD942A6" w14:textId="012BFA24" w:rsidR="00FE3608" w:rsidRPr="00517CCF" w:rsidRDefault="000C1C74" w:rsidP="00517CCF">
      <w:pPr>
        <w:rPr>
          <w:i/>
          <w:iCs/>
          <w:color w:val="FF0000"/>
        </w:rPr>
      </w:pPr>
      <w:r w:rsidRPr="00517CCF">
        <w:rPr>
          <w:i/>
          <w:iCs/>
          <w:color w:val="FF0000"/>
        </w:rPr>
        <w:t>The</w:t>
      </w:r>
      <w:r w:rsidR="00FE3608" w:rsidRPr="00517CCF">
        <w:rPr>
          <w:i/>
          <w:iCs/>
          <w:color w:val="FF0000"/>
        </w:rPr>
        <w:t xml:space="preserve"> plan for redesigning your course</w:t>
      </w:r>
      <w:r w:rsidRPr="00517CCF">
        <w:rPr>
          <w:i/>
          <w:iCs/>
          <w:color w:val="FF0000"/>
        </w:rPr>
        <w:t>(s)</w:t>
      </w:r>
      <w:r w:rsidR="00FE3608" w:rsidRPr="00517CCF">
        <w:rPr>
          <w:i/>
          <w:iCs/>
          <w:color w:val="FF0000"/>
        </w:rPr>
        <w:t>, including any instructional design work, curriculum alignment, course accessibility changes, etc.</w:t>
      </w:r>
    </w:p>
    <w:p w14:paraId="3C247E4B" w14:textId="24B71F02" w:rsidR="00FC05F9" w:rsidRDefault="00FC05F9" w:rsidP="00FC05F9">
      <w:r w:rsidRPr="00FC05F9">
        <w:t>Topic</w:t>
      </w:r>
      <w:r>
        <w:t xml:space="preserve"> modules will be aligned to the learning objectives for our courses but learning goals for each module will be included in materials created. Many of the assignments currently used in our courses will continue to be appropriate.</w:t>
      </w:r>
    </w:p>
    <w:p w14:paraId="202D54D0" w14:textId="6852C1E1" w:rsidR="00DA5DB7" w:rsidRDefault="00DA5DB7" w:rsidP="00FC05F9">
      <w:r>
        <w:t>Topic Modules will be developed for the following subject list:</w:t>
      </w:r>
    </w:p>
    <w:p w14:paraId="4ED37A0F" w14:textId="52B4762C" w:rsidR="00DA5DB7" w:rsidRDefault="00DA5DB7" w:rsidP="00DA5DB7">
      <w:pPr>
        <w:pStyle w:val="ListParagraph"/>
        <w:numPr>
          <w:ilvl w:val="0"/>
          <w:numId w:val="17"/>
        </w:numPr>
      </w:pPr>
      <w:r>
        <w:t>Learning theory and motivation for learning</w:t>
      </w:r>
    </w:p>
    <w:p w14:paraId="70264B06" w14:textId="11BFDBED" w:rsidR="00DA5DB7" w:rsidRDefault="00DA5DB7" w:rsidP="00DA5DB7">
      <w:pPr>
        <w:pStyle w:val="ListParagraph"/>
        <w:numPr>
          <w:ilvl w:val="0"/>
          <w:numId w:val="17"/>
        </w:numPr>
      </w:pPr>
      <w:r>
        <w:t>Purpose of assessment</w:t>
      </w:r>
    </w:p>
    <w:p w14:paraId="0864D8EF" w14:textId="7E15D0A3" w:rsidR="00DA5DB7" w:rsidRDefault="00DA5DB7" w:rsidP="00DA5DB7">
      <w:pPr>
        <w:pStyle w:val="ListParagraph"/>
        <w:numPr>
          <w:ilvl w:val="0"/>
          <w:numId w:val="17"/>
        </w:numPr>
      </w:pPr>
      <w:r>
        <w:t>Grading: Ethics, approaches, and issues</w:t>
      </w:r>
    </w:p>
    <w:p w14:paraId="25F2091C" w14:textId="2EB5012F" w:rsidR="00DA5DB7" w:rsidRDefault="00DA5DB7" w:rsidP="00DA5DB7">
      <w:pPr>
        <w:pStyle w:val="ListParagraph"/>
        <w:numPr>
          <w:ilvl w:val="0"/>
          <w:numId w:val="17"/>
        </w:numPr>
      </w:pPr>
      <w:r>
        <w:t>Writing learning goals</w:t>
      </w:r>
    </w:p>
    <w:p w14:paraId="70FB2C8E" w14:textId="60AF12AE" w:rsidR="00DA5DB7" w:rsidRDefault="00DA5DB7" w:rsidP="00DA5DB7">
      <w:pPr>
        <w:pStyle w:val="ListParagraph"/>
        <w:numPr>
          <w:ilvl w:val="0"/>
          <w:numId w:val="17"/>
        </w:numPr>
      </w:pPr>
      <w:r>
        <w:t>Aligning standards, curriculum, and assessment</w:t>
      </w:r>
    </w:p>
    <w:p w14:paraId="376C8344" w14:textId="4F245C13" w:rsidR="00DA5DB7" w:rsidRDefault="00DA5DB7" w:rsidP="00DA5DB7">
      <w:pPr>
        <w:pStyle w:val="ListParagraph"/>
        <w:numPr>
          <w:ilvl w:val="0"/>
          <w:numId w:val="17"/>
        </w:numPr>
      </w:pPr>
      <w:r>
        <w:t>Reliability and validity in assessment</w:t>
      </w:r>
    </w:p>
    <w:p w14:paraId="40ED12C1" w14:textId="5DE5F9EC" w:rsidR="00DA5DB7" w:rsidRDefault="00DA5DB7" w:rsidP="00DA5DB7">
      <w:pPr>
        <w:pStyle w:val="ListParagraph"/>
        <w:numPr>
          <w:ilvl w:val="0"/>
          <w:numId w:val="17"/>
        </w:numPr>
      </w:pPr>
      <w:r>
        <w:t>Avoiding bias in assessment</w:t>
      </w:r>
    </w:p>
    <w:p w14:paraId="5AB1BBC8" w14:textId="004C3D39" w:rsidR="00DA5DB7" w:rsidRDefault="00DA5DB7" w:rsidP="00DA5DB7">
      <w:pPr>
        <w:pStyle w:val="ListParagraph"/>
        <w:numPr>
          <w:ilvl w:val="0"/>
          <w:numId w:val="17"/>
        </w:numPr>
      </w:pPr>
      <w:r>
        <w:t xml:space="preserve">Formative assessment </w:t>
      </w:r>
    </w:p>
    <w:p w14:paraId="2818FD50" w14:textId="4D019D39" w:rsidR="00DA5DB7" w:rsidRDefault="00DA5DB7" w:rsidP="00DA5DB7">
      <w:pPr>
        <w:pStyle w:val="ListParagraph"/>
        <w:numPr>
          <w:ilvl w:val="0"/>
          <w:numId w:val="17"/>
        </w:numPr>
      </w:pPr>
      <w:r>
        <w:t>Selected response assessment</w:t>
      </w:r>
    </w:p>
    <w:p w14:paraId="51F96587" w14:textId="63E50A8A" w:rsidR="00DA5DB7" w:rsidRDefault="00DA5DB7" w:rsidP="00DA5DB7">
      <w:pPr>
        <w:pStyle w:val="ListParagraph"/>
        <w:numPr>
          <w:ilvl w:val="0"/>
          <w:numId w:val="17"/>
        </w:numPr>
      </w:pPr>
      <w:r>
        <w:t>Constructed response assessment</w:t>
      </w:r>
    </w:p>
    <w:p w14:paraId="64D2465E" w14:textId="3C7C128D" w:rsidR="00DA5DB7" w:rsidRDefault="00DA5DB7" w:rsidP="00DA5DB7">
      <w:pPr>
        <w:pStyle w:val="ListParagraph"/>
        <w:numPr>
          <w:ilvl w:val="0"/>
          <w:numId w:val="17"/>
        </w:numPr>
      </w:pPr>
      <w:r>
        <w:t xml:space="preserve">Rubrics </w:t>
      </w:r>
    </w:p>
    <w:p w14:paraId="016E56DD" w14:textId="7DFC802E" w:rsidR="00DA5DB7" w:rsidRDefault="00DA5DB7" w:rsidP="00DA5DB7">
      <w:pPr>
        <w:pStyle w:val="ListParagraph"/>
        <w:numPr>
          <w:ilvl w:val="0"/>
          <w:numId w:val="17"/>
        </w:numPr>
      </w:pPr>
      <w:r>
        <w:t>Observational checklists</w:t>
      </w:r>
    </w:p>
    <w:p w14:paraId="5ACE5A92" w14:textId="6D3261FE" w:rsidR="00DA5DB7" w:rsidRDefault="00DA5DB7" w:rsidP="00DA5DB7">
      <w:pPr>
        <w:pStyle w:val="ListParagraph"/>
        <w:numPr>
          <w:ilvl w:val="0"/>
          <w:numId w:val="17"/>
        </w:numPr>
      </w:pPr>
      <w:r>
        <w:t>Performance assessment</w:t>
      </w:r>
    </w:p>
    <w:p w14:paraId="40E63D11" w14:textId="774E36BF" w:rsidR="00DA5DB7" w:rsidRDefault="00DA5DB7" w:rsidP="00DA5DB7">
      <w:pPr>
        <w:pStyle w:val="ListParagraph"/>
        <w:numPr>
          <w:ilvl w:val="0"/>
          <w:numId w:val="17"/>
        </w:numPr>
      </w:pPr>
      <w:r>
        <w:t>Progress monitoring</w:t>
      </w:r>
    </w:p>
    <w:p w14:paraId="0E972C0F" w14:textId="4EA62548" w:rsidR="00DA5DB7" w:rsidRDefault="00DA5DB7" w:rsidP="00DA5DB7">
      <w:pPr>
        <w:pStyle w:val="ListParagraph"/>
        <w:numPr>
          <w:ilvl w:val="0"/>
          <w:numId w:val="17"/>
        </w:numPr>
      </w:pPr>
      <w:r>
        <w:t>Assessing social and emotional learning</w:t>
      </w:r>
    </w:p>
    <w:p w14:paraId="56F121CF" w14:textId="674AE169" w:rsidR="00DA5DB7" w:rsidRDefault="00DA5DB7" w:rsidP="00DA5DB7">
      <w:pPr>
        <w:pStyle w:val="ListParagraph"/>
        <w:numPr>
          <w:ilvl w:val="0"/>
          <w:numId w:val="17"/>
        </w:numPr>
      </w:pPr>
      <w:r>
        <w:t>Considerations for assessing culturally &amp; linguistically diverse students</w:t>
      </w:r>
    </w:p>
    <w:p w14:paraId="3EB67A2C" w14:textId="730EBF94" w:rsidR="00DA5DB7" w:rsidRDefault="00DA5DB7" w:rsidP="00DA5DB7">
      <w:pPr>
        <w:pStyle w:val="ListParagraph"/>
        <w:numPr>
          <w:ilvl w:val="0"/>
          <w:numId w:val="17"/>
        </w:numPr>
      </w:pPr>
      <w:r>
        <w:lastRenderedPageBreak/>
        <w:t>Considerations for assessing students with special educational needs</w:t>
      </w:r>
    </w:p>
    <w:p w14:paraId="057973DE" w14:textId="76A4483B" w:rsidR="00DA5DB7" w:rsidRDefault="00DA5DB7" w:rsidP="00DA5DB7">
      <w:pPr>
        <w:pStyle w:val="ListParagraph"/>
        <w:numPr>
          <w:ilvl w:val="0"/>
          <w:numId w:val="17"/>
        </w:numPr>
      </w:pPr>
      <w:r>
        <w:t>Interpreting and using scores from large scale standardized tests</w:t>
      </w:r>
    </w:p>
    <w:p w14:paraId="1773F500" w14:textId="0CF3711E" w:rsidR="00DA5DB7" w:rsidRDefault="00DA5DB7" w:rsidP="00DA5DB7">
      <w:pPr>
        <w:pStyle w:val="ListParagraph"/>
        <w:numPr>
          <w:ilvl w:val="0"/>
          <w:numId w:val="17"/>
        </w:numPr>
      </w:pPr>
      <w:r>
        <w:t>Understanding and using State, District, and School level data</w:t>
      </w:r>
    </w:p>
    <w:p w14:paraId="724752DA" w14:textId="77777777" w:rsidR="00DA5DB7" w:rsidRPr="00FC05F9" w:rsidRDefault="00DA5DB7" w:rsidP="00DA5DB7"/>
    <w:p w14:paraId="6E707CBF" w14:textId="0D2357CA" w:rsidR="00FE3608" w:rsidRPr="000F11B1" w:rsidRDefault="000C1C74" w:rsidP="25D80574">
      <w:pPr>
        <w:pStyle w:val="ListParagraph"/>
        <w:numPr>
          <w:ilvl w:val="0"/>
          <w:numId w:val="12"/>
        </w:numPr>
        <w:rPr>
          <w:rFonts w:eastAsiaTheme="minorEastAsia" w:cstheme="minorBidi"/>
          <w:i/>
          <w:iCs/>
          <w:color w:val="FF0000"/>
          <w:szCs w:val="24"/>
        </w:rPr>
      </w:pPr>
      <w:proofErr w:type="gramStart"/>
      <w:r w:rsidRPr="000F11B1">
        <w:rPr>
          <w:i/>
          <w:iCs/>
          <w:color w:val="FF0000"/>
        </w:rPr>
        <w:t xml:space="preserve">The </w:t>
      </w:r>
      <w:r w:rsidR="00FE3608" w:rsidRPr="000F11B1">
        <w:rPr>
          <w:i/>
          <w:iCs/>
          <w:color w:val="FF0000"/>
        </w:rPr>
        <w:t xml:space="preserve"> plan</w:t>
      </w:r>
      <w:proofErr w:type="gramEnd"/>
      <w:r w:rsidR="00FE3608" w:rsidRPr="000F11B1">
        <w:rPr>
          <w:i/>
          <w:iCs/>
          <w:color w:val="FF0000"/>
        </w:rPr>
        <w:t xml:space="preserve"> for providing open access to the new materials. Affordable Learning Georgia will host any newly created materials in our repository; please indicate if you are using other platforms in addition to the repository to host them.</w:t>
      </w:r>
    </w:p>
    <w:p w14:paraId="1FEB8ACB" w14:textId="783F8DCD" w:rsidR="00FC05F9" w:rsidRPr="00FC05F9" w:rsidRDefault="00FC05F9" w:rsidP="00982938">
      <w:pPr>
        <w:jc w:val="left"/>
        <w:rPr>
          <w:rFonts w:eastAsiaTheme="minorEastAsia" w:cstheme="minorBidi"/>
          <w:szCs w:val="24"/>
        </w:rPr>
      </w:pPr>
      <w:r w:rsidRPr="00FC05F9">
        <w:t>All materials will use the most open creative commons licensing</w:t>
      </w:r>
      <w:r w:rsidR="000F11B1">
        <w:t xml:space="preserve"> (CC BY)</w:t>
      </w:r>
      <w:r w:rsidRPr="00FC05F9">
        <w:t xml:space="preserve"> and will be made available on the Affordable Learning Georgia repository.</w:t>
      </w:r>
    </w:p>
    <w:p w14:paraId="08166AE3" w14:textId="77777777" w:rsidR="00CA14A2" w:rsidRDefault="00CA14A2" w:rsidP="00CA14A2">
      <w:pPr>
        <w:pStyle w:val="Heading2"/>
      </w:pPr>
      <w:r>
        <w:t>4. Quantitative and Qualitative Measures</w:t>
      </w:r>
    </w:p>
    <w:p w14:paraId="5F0F288E" w14:textId="62F8398B" w:rsidR="00CA14A2" w:rsidRPr="00D24245" w:rsidRDefault="001D4531" w:rsidP="00CA14A2">
      <w:pPr>
        <w:jc w:val="left"/>
        <w:rPr>
          <w:i/>
          <w:color w:val="FF0000"/>
        </w:rPr>
      </w:pPr>
      <w:r w:rsidRPr="00D24245">
        <w:rPr>
          <w:i/>
          <w:color w:val="FF0000"/>
        </w:rPr>
        <w:t>All Transformation Grant projects must measure student satisfaction, student performance, and course-level retention (drop/fail/withdraw rates), but teams and institutions will do this in varied ways. Outstanding applications will include measures beyond the minimum to gain meaningful insights into the impact of the project. Include the following:</w:t>
      </w:r>
      <w:r w:rsidR="00CA14A2" w:rsidRPr="00D24245">
        <w:rPr>
          <w:i/>
          <w:color w:val="FF0000"/>
        </w:rPr>
        <w:t xml:space="preserve"> </w:t>
      </w:r>
    </w:p>
    <w:p w14:paraId="6393C239" w14:textId="77777777" w:rsidR="00524BE0" w:rsidRPr="00D24245" w:rsidRDefault="00CA14A2" w:rsidP="00524BE0">
      <w:pPr>
        <w:pStyle w:val="ListParagraph"/>
        <w:numPr>
          <w:ilvl w:val="0"/>
          <w:numId w:val="6"/>
        </w:numPr>
        <w:jc w:val="left"/>
        <w:rPr>
          <w:i/>
          <w:color w:val="FF0000"/>
        </w:rPr>
      </w:pPr>
      <w:r w:rsidRPr="00D24245">
        <w:rPr>
          <w:i/>
          <w:iCs/>
          <w:color w:val="FF0000"/>
        </w:rPr>
        <w:t>Each quantitative or qualitative measu</w:t>
      </w:r>
      <w:r w:rsidR="00413F44" w:rsidRPr="00D24245">
        <w:rPr>
          <w:i/>
          <w:iCs/>
          <w:color w:val="FF0000"/>
        </w:rPr>
        <w:t xml:space="preserve">re to be used, along with a </w:t>
      </w:r>
      <w:r w:rsidRPr="00D24245">
        <w:rPr>
          <w:i/>
          <w:iCs/>
          <w:color w:val="FF0000"/>
        </w:rPr>
        <w:t>description of the methods and/or tools used to gather and analyze data.</w:t>
      </w:r>
    </w:p>
    <w:p w14:paraId="368F0177" w14:textId="4C107996" w:rsidR="00524BE0" w:rsidRPr="00D24245" w:rsidRDefault="00524BE0" w:rsidP="00524BE0">
      <w:pPr>
        <w:pStyle w:val="ListParagraph"/>
        <w:numPr>
          <w:ilvl w:val="0"/>
          <w:numId w:val="6"/>
        </w:numPr>
        <w:jc w:val="left"/>
        <w:rPr>
          <w:i/>
          <w:color w:val="FF0000"/>
        </w:rPr>
      </w:pPr>
      <w:r w:rsidRPr="00D24245">
        <w:rPr>
          <w:i/>
          <w:iCs/>
          <w:color w:val="FF0000"/>
        </w:rPr>
        <w:t>If the team needs IRB (Institutional Review Board) approval, please indicate this here. Each institution’s IRB functions differently</w:t>
      </w:r>
      <w:r w:rsidR="00185A5B" w:rsidRPr="00D24245">
        <w:rPr>
          <w:i/>
          <w:iCs/>
          <w:color w:val="FF0000"/>
        </w:rPr>
        <w:t>,</w:t>
      </w:r>
      <w:r w:rsidRPr="00D24245">
        <w:rPr>
          <w:i/>
          <w:iCs/>
          <w:color w:val="FF0000"/>
        </w:rPr>
        <w:t xml:space="preserve"> and teams will need to know how their institution’s IRB evaluates and approves of institutional research. </w:t>
      </w:r>
    </w:p>
    <w:p w14:paraId="77B69949" w14:textId="77777777" w:rsidR="00517CCF" w:rsidRPr="00982938" w:rsidRDefault="00517CCF" w:rsidP="00517CCF">
      <w:pPr>
        <w:spacing w:before="240" w:after="240"/>
        <w:jc w:val="left"/>
        <w:rPr>
          <w:sz w:val="28"/>
          <w:szCs w:val="28"/>
        </w:rPr>
      </w:pPr>
      <w:r w:rsidRPr="00982938">
        <w:rPr>
          <w:color w:val="000000"/>
          <w:szCs w:val="24"/>
        </w:rPr>
        <w:t xml:space="preserve">The project team will </w:t>
      </w:r>
      <w:proofErr w:type="gramStart"/>
      <w:r w:rsidRPr="00982938">
        <w:rPr>
          <w:color w:val="000000"/>
          <w:szCs w:val="24"/>
        </w:rPr>
        <w:t>submit an application</w:t>
      </w:r>
      <w:proofErr w:type="gramEnd"/>
      <w:r w:rsidRPr="00982938">
        <w:rPr>
          <w:color w:val="000000"/>
          <w:szCs w:val="24"/>
        </w:rPr>
        <w:t xml:space="preserve"> for IRB approval to study student participation with this project as well as student satisfaction and performance. Data will be collected over two semesters </w:t>
      </w:r>
      <w:proofErr w:type="gramStart"/>
      <w:r w:rsidRPr="00982938">
        <w:rPr>
          <w:color w:val="000000"/>
          <w:szCs w:val="24"/>
        </w:rPr>
        <w:t>in order to</w:t>
      </w:r>
      <w:proofErr w:type="gramEnd"/>
      <w:r w:rsidRPr="00982938">
        <w:rPr>
          <w:color w:val="000000"/>
          <w:szCs w:val="24"/>
        </w:rPr>
        <w:t xml:space="preserve"> evaluate the process of continual revision from both the student and instructor viewpoints. </w:t>
      </w:r>
    </w:p>
    <w:p w14:paraId="33237FBB" w14:textId="77777777" w:rsidR="00517CCF" w:rsidRPr="00982938" w:rsidRDefault="00517CCF" w:rsidP="00517CCF">
      <w:pPr>
        <w:spacing w:before="240" w:after="240"/>
        <w:jc w:val="left"/>
        <w:rPr>
          <w:sz w:val="28"/>
          <w:szCs w:val="28"/>
        </w:rPr>
      </w:pPr>
      <w:r w:rsidRPr="00982938">
        <w:rPr>
          <w:color w:val="000000"/>
          <w:szCs w:val="24"/>
        </w:rPr>
        <w:t>Quantitative and qualitative methods will be used to collect data on the following:</w:t>
      </w:r>
    </w:p>
    <w:p w14:paraId="73E7E64C" w14:textId="77777777" w:rsidR="00517CCF" w:rsidRPr="00982938" w:rsidRDefault="00517CCF" w:rsidP="00517CCF">
      <w:pPr>
        <w:spacing w:before="240" w:after="240"/>
        <w:jc w:val="left"/>
        <w:rPr>
          <w:sz w:val="28"/>
          <w:szCs w:val="28"/>
        </w:rPr>
      </w:pPr>
      <w:r w:rsidRPr="00982938">
        <w:rPr>
          <w:b/>
          <w:bCs/>
          <w:color w:val="000000"/>
          <w:szCs w:val="24"/>
        </w:rPr>
        <w:t>Course-level retention:</w:t>
      </w:r>
      <w:r w:rsidRPr="00982938">
        <w:rPr>
          <w:color w:val="000000"/>
          <w:szCs w:val="24"/>
        </w:rPr>
        <w:t xml:space="preserve"> drop/fail/withdraw rates will be compared before and after transformed classes for courses taught by each instructor participating in this grant.</w:t>
      </w:r>
    </w:p>
    <w:p w14:paraId="227AE8BF" w14:textId="77777777" w:rsidR="00517CCF" w:rsidRPr="00982938" w:rsidRDefault="00517CCF" w:rsidP="00517CCF">
      <w:pPr>
        <w:spacing w:before="240" w:after="240"/>
        <w:jc w:val="left"/>
        <w:rPr>
          <w:sz w:val="28"/>
          <w:szCs w:val="28"/>
        </w:rPr>
      </w:pPr>
      <w:r w:rsidRPr="00982938">
        <w:rPr>
          <w:b/>
          <w:bCs/>
          <w:color w:val="000000"/>
          <w:szCs w:val="24"/>
        </w:rPr>
        <w:t>Student performance:</w:t>
      </w:r>
      <w:r w:rsidRPr="00982938">
        <w:rPr>
          <w:color w:val="000000"/>
          <w:szCs w:val="24"/>
        </w:rPr>
        <w:t xml:space="preserve"> student grades will be compared before and after transformed classes for courses taught by each instructor participating in this grant.</w:t>
      </w:r>
    </w:p>
    <w:p w14:paraId="603FBA08" w14:textId="77777777" w:rsidR="00517CCF" w:rsidRPr="00982938" w:rsidRDefault="00517CCF" w:rsidP="00517CCF">
      <w:pPr>
        <w:spacing w:before="240" w:after="240"/>
        <w:jc w:val="left"/>
        <w:rPr>
          <w:sz w:val="28"/>
          <w:szCs w:val="28"/>
        </w:rPr>
      </w:pPr>
      <w:r w:rsidRPr="00982938">
        <w:rPr>
          <w:b/>
          <w:bCs/>
          <w:color w:val="000000"/>
          <w:szCs w:val="24"/>
        </w:rPr>
        <w:t>Student satisfaction with the course and their learning experience:</w:t>
      </w:r>
      <w:r w:rsidRPr="00982938">
        <w:rPr>
          <w:color w:val="000000"/>
          <w:szCs w:val="24"/>
        </w:rPr>
        <w:t xml:space="preserve"> data will be collected from the UWG </w:t>
      </w:r>
      <w:proofErr w:type="spellStart"/>
      <w:r w:rsidRPr="00982938">
        <w:rPr>
          <w:color w:val="000000"/>
          <w:szCs w:val="24"/>
        </w:rPr>
        <w:t>CourseEval</w:t>
      </w:r>
      <w:proofErr w:type="spellEnd"/>
      <w:r w:rsidRPr="00982938">
        <w:rPr>
          <w:color w:val="000000"/>
          <w:szCs w:val="24"/>
        </w:rPr>
        <w:t xml:space="preserve"> survey conducted by the university. The UWG Course Evaluation survey includes questions to measure students’ perceptions of learning and of teaching effectiveness. Both quantitative data from questions using a Likert scale and qualitative data from student comments will be compared before and after transformed classes were implemented for courses taught by each instructor participating in this grant. </w:t>
      </w:r>
    </w:p>
    <w:p w14:paraId="07D0AC29" w14:textId="77777777" w:rsidR="00517CCF" w:rsidRPr="00982938" w:rsidRDefault="00517CCF" w:rsidP="00517CCF">
      <w:pPr>
        <w:spacing w:before="240" w:after="240"/>
        <w:jc w:val="left"/>
        <w:rPr>
          <w:sz w:val="28"/>
          <w:szCs w:val="28"/>
        </w:rPr>
      </w:pPr>
      <w:r w:rsidRPr="00982938">
        <w:rPr>
          <w:color w:val="000000"/>
          <w:szCs w:val="24"/>
        </w:rPr>
        <w:lastRenderedPageBreak/>
        <w:t>An additional survey will be developed by the team to be used at the end of each semester to assess students’ perceptions of various aspects of the transformed course as they relate to their learning experience. The survey questions will include both open-ended questions and rating-scale questions (i.e., Likert Scale questions) and it will provide both quantitative and qualitative data.</w:t>
      </w:r>
    </w:p>
    <w:p w14:paraId="6B695FE8" w14:textId="77777777" w:rsidR="00517CCF" w:rsidRPr="00982938" w:rsidRDefault="00517CCF" w:rsidP="00517CCF">
      <w:pPr>
        <w:spacing w:before="240" w:after="240"/>
        <w:jc w:val="left"/>
        <w:rPr>
          <w:sz w:val="28"/>
          <w:szCs w:val="28"/>
        </w:rPr>
      </w:pPr>
      <w:r w:rsidRPr="00982938">
        <w:rPr>
          <w:b/>
          <w:bCs/>
          <w:color w:val="000000"/>
          <w:szCs w:val="24"/>
        </w:rPr>
        <w:t xml:space="preserve">Instructors Experience: </w:t>
      </w:r>
      <w:r w:rsidRPr="00982938">
        <w:rPr>
          <w:color w:val="000000"/>
          <w:szCs w:val="24"/>
        </w:rPr>
        <w:t>The team will develop a feedback form for instructors to record their experience with using the transformation materials. This form will collect data on what aspects of the material work well and what needs to be improved. This data will be collected over two semesters and will be used for the process of revising the course materials.</w:t>
      </w:r>
    </w:p>
    <w:p w14:paraId="2737F644" w14:textId="77777777" w:rsidR="00524BE0" w:rsidRPr="00524BE0" w:rsidRDefault="00524BE0" w:rsidP="00524BE0">
      <w:pPr>
        <w:pStyle w:val="Heading2"/>
      </w:pPr>
      <w:r>
        <w:t>5. Timeline</w:t>
      </w:r>
    </w:p>
    <w:p w14:paraId="6C9F5758" w14:textId="7AA11B40" w:rsidR="009B70ED" w:rsidRPr="000F11B1" w:rsidRDefault="00FC0455" w:rsidP="00CC073F">
      <w:pPr>
        <w:jc w:val="left"/>
        <w:rPr>
          <w:i/>
          <w:color w:val="FF0000"/>
        </w:rPr>
      </w:pPr>
      <w:r w:rsidRPr="000F11B1">
        <w:rPr>
          <w:i/>
          <w:color w:val="FF0000"/>
        </w:rPr>
        <w:t>This section allows teams to describe how the project will progress from its inception to the Final Report. Please provide a list of major milestones, events, and deadlines, aligned with your Action Plan and the final semester of your project. Include the submission of your Final Report in this list.</w:t>
      </w:r>
      <w:r w:rsidR="009B70ED" w:rsidRPr="000F11B1">
        <w:rPr>
          <w:i/>
          <w:color w:val="FF0000"/>
        </w:rPr>
        <w:t xml:space="preserve"> </w:t>
      </w:r>
    </w:p>
    <w:p w14:paraId="28EF65D9" w14:textId="7E3D80C5" w:rsidR="00524BE0" w:rsidRPr="000F11B1" w:rsidRDefault="00CC073F" w:rsidP="00CC073F">
      <w:pPr>
        <w:jc w:val="left"/>
        <w:rPr>
          <w:i/>
          <w:color w:val="FF0000"/>
        </w:rPr>
      </w:pPr>
      <w:r w:rsidRPr="000F11B1">
        <w:rPr>
          <w:i/>
          <w:color w:val="FF0000"/>
        </w:rPr>
        <w:t>Do not put this</w:t>
      </w:r>
      <w:r w:rsidR="009B70ED" w:rsidRPr="000F11B1">
        <w:rPr>
          <w:i/>
          <w:color w:val="FF0000"/>
        </w:rPr>
        <w:t xml:space="preserve"> timeline</w:t>
      </w:r>
      <w:r w:rsidRPr="000F11B1">
        <w:rPr>
          <w:i/>
          <w:color w:val="FF0000"/>
        </w:rPr>
        <w:t xml:space="preserve"> in the form of a table, as it will </w:t>
      </w:r>
      <w:r w:rsidR="00066435" w:rsidRPr="000F11B1">
        <w:rPr>
          <w:i/>
          <w:color w:val="FF0000"/>
        </w:rPr>
        <w:t>not transfer well to Google Forms</w:t>
      </w:r>
      <w:r w:rsidRPr="000F11B1">
        <w:rPr>
          <w:i/>
          <w:color w:val="FF0000"/>
        </w:rPr>
        <w:t xml:space="preserve"> for the official application</w:t>
      </w:r>
      <w:r w:rsidR="00B16612" w:rsidRPr="000F11B1">
        <w:rPr>
          <w:i/>
          <w:color w:val="FF0000"/>
        </w:rPr>
        <w:t>—</w:t>
      </w:r>
      <w:r w:rsidRPr="000F11B1">
        <w:rPr>
          <w:i/>
          <w:color w:val="FF0000"/>
        </w:rPr>
        <w:t>a bullet-point list is acceptable.</w:t>
      </w:r>
    </w:p>
    <w:p w14:paraId="18820BC4" w14:textId="52B25AE6" w:rsidR="005A2648" w:rsidRPr="005A2648" w:rsidRDefault="005A2648" w:rsidP="00CC073F">
      <w:pPr>
        <w:jc w:val="left"/>
        <w:rPr>
          <w:b/>
          <w:bCs/>
          <w:iCs/>
        </w:rPr>
      </w:pPr>
      <w:r w:rsidRPr="005A2648">
        <w:rPr>
          <w:b/>
          <w:bCs/>
          <w:iCs/>
        </w:rPr>
        <w:t>Summer 2021</w:t>
      </w:r>
    </w:p>
    <w:p w14:paraId="1F5613F5" w14:textId="780E2249" w:rsidR="005A2648" w:rsidRDefault="005A2648" w:rsidP="00CC073F">
      <w:pPr>
        <w:jc w:val="left"/>
        <w:rPr>
          <w:iCs/>
        </w:rPr>
      </w:pPr>
      <w:r>
        <w:rPr>
          <w:iCs/>
        </w:rPr>
        <w:t xml:space="preserve">Complete first iteration of the Topic Modules with linked resources and linked Google Docs. Materials will include weekly participation activities that use the Google Docs to share resources, have discussions, and work collaboratively. </w:t>
      </w:r>
    </w:p>
    <w:p w14:paraId="51463165" w14:textId="6B89D87B" w:rsidR="005A2648" w:rsidRDefault="005A2648" w:rsidP="00CC073F">
      <w:pPr>
        <w:jc w:val="left"/>
        <w:rPr>
          <w:iCs/>
        </w:rPr>
      </w:pPr>
      <w:r>
        <w:rPr>
          <w:iCs/>
        </w:rPr>
        <w:t xml:space="preserve">Plan for evaluating course materials will be </w:t>
      </w:r>
      <w:r w:rsidR="00D24245">
        <w:rPr>
          <w:iCs/>
        </w:rPr>
        <w:t>developed.</w:t>
      </w:r>
    </w:p>
    <w:p w14:paraId="5B8E417B" w14:textId="1F54174A" w:rsidR="005A2648" w:rsidRDefault="005A2648" w:rsidP="00CC073F">
      <w:pPr>
        <w:jc w:val="left"/>
        <w:rPr>
          <w:iCs/>
        </w:rPr>
      </w:pPr>
      <w:r>
        <w:rPr>
          <w:iCs/>
        </w:rPr>
        <w:t>IRB for collecting data from students during Fall 2021 and Spring 2022 semesters will be obtained.</w:t>
      </w:r>
    </w:p>
    <w:p w14:paraId="0E9A063B" w14:textId="599F52E1" w:rsidR="005A2648" w:rsidRPr="005A2648" w:rsidRDefault="005A2648" w:rsidP="00CC073F">
      <w:pPr>
        <w:jc w:val="left"/>
        <w:rPr>
          <w:b/>
          <w:bCs/>
          <w:iCs/>
        </w:rPr>
      </w:pPr>
      <w:r w:rsidRPr="005A2648">
        <w:rPr>
          <w:b/>
          <w:bCs/>
          <w:iCs/>
        </w:rPr>
        <w:t>Fall 2021</w:t>
      </w:r>
    </w:p>
    <w:p w14:paraId="393F0A4C" w14:textId="6509FF30" w:rsidR="005A2648" w:rsidRDefault="005A2648" w:rsidP="005A2648">
      <w:pPr>
        <w:jc w:val="left"/>
        <w:rPr>
          <w:iCs/>
        </w:rPr>
      </w:pPr>
      <w:bookmarkStart w:id="0" w:name="_Hlk62228476"/>
      <w:r>
        <w:rPr>
          <w:iCs/>
        </w:rPr>
        <w:t>PI’s will use the Topic Modules and new course structure in all sections of EDRS 4042 and EDRS 6342. PI’s and students will work collaboratively to revise Topic Modules and add resources.</w:t>
      </w:r>
    </w:p>
    <w:p w14:paraId="6C1DDF58" w14:textId="380F5AE6" w:rsidR="005A2648" w:rsidRDefault="005A2648" w:rsidP="005A2648">
      <w:pPr>
        <w:jc w:val="left"/>
        <w:rPr>
          <w:iCs/>
        </w:rPr>
      </w:pPr>
      <w:r>
        <w:rPr>
          <w:iCs/>
        </w:rPr>
        <w:t>Student performance and satisfaction for Fall 2021 will be assessed.</w:t>
      </w:r>
    </w:p>
    <w:bookmarkEnd w:id="0"/>
    <w:p w14:paraId="44EFBD20" w14:textId="77777777" w:rsidR="00D24245" w:rsidRDefault="00D24245" w:rsidP="005A2648">
      <w:pPr>
        <w:jc w:val="left"/>
        <w:rPr>
          <w:b/>
          <w:bCs/>
          <w:iCs/>
        </w:rPr>
      </w:pPr>
    </w:p>
    <w:p w14:paraId="31F4EF74" w14:textId="77777777" w:rsidR="00D24245" w:rsidRDefault="00D24245" w:rsidP="005A2648">
      <w:pPr>
        <w:jc w:val="left"/>
        <w:rPr>
          <w:b/>
          <w:bCs/>
          <w:iCs/>
        </w:rPr>
      </w:pPr>
    </w:p>
    <w:p w14:paraId="401EFB3A" w14:textId="3C375642" w:rsidR="005A2648" w:rsidRPr="000F11B1" w:rsidRDefault="005A2648" w:rsidP="005A2648">
      <w:pPr>
        <w:jc w:val="left"/>
        <w:rPr>
          <w:b/>
          <w:bCs/>
          <w:iCs/>
        </w:rPr>
      </w:pPr>
      <w:r w:rsidRPr="000F11B1">
        <w:rPr>
          <w:b/>
          <w:bCs/>
          <w:iCs/>
        </w:rPr>
        <w:t>Spring 2022</w:t>
      </w:r>
    </w:p>
    <w:p w14:paraId="515EA041" w14:textId="7DB551E2" w:rsidR="005A2648" w:rsidRDefault="005A2648" w:rsidP="005A2648">
      <w:pPr>
        <w:jc w:val="left"/>
        <w:rPr>
          <w:iCs/>
        </w:rPr>
      </w:pPr>
      <w:r>
        <w:rPr>
          <w:iCs/>
        </w:rPr>
        <w:t xml:space="preserve">PI’s will use the revised Topic Modules in all sections </w:t>
      </w:r>
      <w:r w:rsidR="00D24245">
        <w:rPr>
          <w:iCs/>
        </w:rPr>
        <w:t xml:space="preserve">of </w:t>
      </w:r>
      <w:r>
        <w:rPr>
          <w:iCs/>
        </w:rPr>
        <w:t>EDRS 4042 and EDRS 6342</w:t>
      </w:r>
      <w:r w:rsidR="00D24245">
        <w:rPr>
          <w:iCs/>
        </w:rPr>
        <w:t>.</w:t>
      </w:r>
      <w:r>
        <w:rPr>
          <w:iCs/>
        </w:rPr>
        <w:t xml:space="preserve"> PI’s and students will again work collaboratively to revise Topic Modules and add resources.</w:t>
      </w:r>
    </w:p>
    <w:p w14:paraId="5685CF88" w14:textId="11F787F3" w:rsidR="005A2648" w:rsidRDefault="005A2648" w:rsidP="005A2648">
      <w:pPr>
        <w:jc w:val="left"/>
        <w:rPr>
          <w:iCs/>
        </w:rPr>
      </w:pPr>
      <w:r>
        <w:rPr>
          <w:iCs/>
        </w:rPr>
        <w:lastRenderedPageBreak/>
        <w:t>PI’s will evaluate their experience with using the course materials and with the process of collaborating with students to revise the Topic Modules and online resources.</w:t>
      </w:r>
    </w:p>
    <w:p w14:paraId="3636B9C7" w14:textId="5AF9D2C6" w:rsidR="005A2648" w:rsidRDefault="005A2648" w:rsidP="005A2648">
      <w:pPr>
        <w:jc w:val="left"/>
        <w:rPr>
          <w:iCs/>
        </w:rPr>
      </w:pPr>
      <w:r>
        <w:rPr>
          <w:iCs/>
        </w:rPr>
        <w:t xml:space="preserve">Student performance and satisfaction for Fall 2021 will be assessed. </w:t>
      </w:r>
    </w:p>
    <w:p w14:paraId="3D17D756" w14:textId="5251FA94" w:rsidR="005A2648" w:rsidRDefault="005A2648" w:rsidP="005A2648">
      <w:pPr>
        <w:jc w:val="left"/>
        <w:rPr>
          <w:iCs/>
        </w:rPr>
      </w:pPr>
      <w:r>
        <w:rPr>
          <w:iCs/>
        </w:rPr>
        <w:t>We will finish all quantitative and qualitative data analysis and compile final reports.</w:t>
      </w:r>
    </w:p>
    <w:p w14:paraId="503B62EB" w14:textId="427AE3DF" w:rsidR="005A2648" w:rsidRPr="005A2648" w:rsidRDefault="005A2648" w:rsidP="00CC073F">
      <w:pPr>
        <w:jc w:val="left"/>
        <w:rPr>
          <w:iCs/>
        </w:rPr>
      </w:pPr>
    </w:p>
    <w:p w14:paraId="0322F2D4" w14:textId="77777777" w:rsidR="00566366" w:rsidRDefault="00524BE0" w:rsidP="00524BE0">
      <w:pPr>
        <w:pStyle w:val="Heading2"/>
        <w:rPr>
          <w:i/>
        </w:rPr>
      </w:pPr>
      <w:r>
        <w:t>6. Budget</w:t>
      </w:r>
      <w:r w:rsidRPr="00524BE0">
        <w:rPr>
          <w:i/>
        </w:rPr>
        <w:t xml:space="preserve"> </w:t>
      </w:r>
    </w:p>
    <w:p w14:paraId="7EF52661" w14:textId="4582F3B6" w:rsidR="00C93276" w:rsidRPr="000F11B1" w:rsidRDefault="00ED5FB6" w:rsidP="00524BE0">
      <w:pPr>
        <w:jc w:val="left"/>
        <w:rPr>
          <w:i/>
          <w:color w:val="FF0000"/>
        </w:rPr>
      </w:pPr>
      <w:r w:rsidRPr="000F11B1">
        <w:rPr>
          <w:i/>
          <w:iCs/>
          <w:color w:val="FF0000"/>
        </w:rPr>
        <w:t xml:space="preserve">Please enter your project’s budget below. Include personnel and projected expenses, keeping in mind that </w:t>
      </w:r>
      <w:proofErr w:type="gramStart"/>
      <w:r w:rsidRPr="000F11B1">
        <w:rPr>
          <w:i/>
          <w:iCs/>
          <w:color w:val="FF0000"/>
        </w:rPr>
        <w:t>this funds</w:t>
      </w:r>
      <w:proofErr w:type="gramEnd"/>
      <w:r w:rsidRPr="000F11B1">
        <w:rPr>
          <w:i/>
          <w:iCs/>
          <w:color w:val="FF0000"/>
        </w:rPr>
        <w:t xml:space="preserve"> the estimated time in your Action Plan. The maximum amount</w:t>
      </w:r>
      <w:r w:rsidR="00CD48C4" w:rsidRPr="000F11B1">
        <w:rPr>
          <w:i/>
          <w:iCs/>
          <w:color w:val="FF0000"/>
        </w:rPr>
        <w:t>s</w:t>
      </w:r>
      <w:r w:rsidRPr="000F11B1">
        <w:rPr>
          <w:i/>
          <w:iCs/>
          <w:color w:val="FF0000"/>
        </w:rPr>
        <w:t xml:space="preserve"> for the award are as follows:</w:t>
      </w:r>
    </w:p>
    <w:p w14:paraId="7C95BCB6" w14:textId="5A12389C" w:rsidR="00ED5FB6" w:rsidRPr="000F11B1" w:rsidRDefault="00ED5FB6" w:rsidP="49FCB884">
      <w:pPr>
        <w:pStyle w:val="ListParagraph"/>
        <w:numPr>
          <w:ilvl w:val="0"/>
          <w:numId w:val="13"/>
        </w:numPr>
        <w:jc w:val="left"/>
        <w:rPr>
          <w:i/>
          <w:iCs/>
          <w:color w:val="FF0000"/>
        </w:rPr>
      </w:pPr>
      <w:r w:rsidRPr="000F11B1">
        <w:rPr>
          <w:i/>
          <w:iCs/>
          <w:color w:val="FF0000"/>
        </w:rPr>
        <w:t>$5,000 maximum per team member</w:t>
      </w:r>
      <w:r w:rsidR="527E8F59" w:rsidRPr="000F11B1">
        <w:rPr>
          <w:i/>
          <w:iCs/>
          <w:color w:val="FF0000"/>
        </w:rPr>
        <w:t xml:space="preserve"> for salary, course release, travel, etc.</w:t>
      </w:r>
    </w:p>
    <w:p w14:paraId="3B43718A" w14:textId="6EF1F44B" w:rsidR="527E8F59" w:rsidRPr="000F11B1" w:rsidRDefault="527E8F59" w:rsidP="49FCB884">
      <w:pPr>
        <w:pStyle w:val="ListParagraph"/>
        <w:numPr>
          <w:ilvl w:val="0"/>
          <w:numId w:val="13"/>
        </w:numPr>
        <w:jc w:val="left"/>
        <w:rPr>
          <w:i/>
          <w:iCs/>
          <w:color w:val="FF0000"/>
        </w:rPr>
      </w:pPr>
      <w:r w:rsidRPr="000F11B1">
        <w:rPr>
          <w:i/>
          <w:iCs/>
          <w:color w:val="FF0000"/>
        </w:rPr>
        <w:t>Additional project expenses allowed, but must be adequately justified in this section</w:t>
      </w:r>
    </w:p>
    <w:p w14:paraId="06E898C7" w14:textId="4DEEB3CF" w:rsidR="00ED5FB6" w:rsidRPr="000F11B1" w:rsidRDefault="00ED5FB6" w:rsidP="49FCB884">
      <w:pPr>
        <w:pStyle w:val="ListParagraph"/>
        <w:numPr>
          <w:ilvl w:val="0"/>
          <w:numId w:val="13"/>
        </w:numPr>
        <w:jc w:val="left"/>
        <w:rPr>
          <w:i/>
          <w:iCs/>
          <w:color w:val="FF0000"/>
        </w:rPr>
      </w:pPr>
      <w:r w:rsidRPr="000F11B1">
        <w:rPr>
          <w:i/>
          <w:iCs/>
          <w:color w:val="FF0000"/>
        </w:rPr>
        <w:t>$</w:t>
      </w:r>
      <w:r w:rsidR="0F559F49" w:rsidRPr="000F11B1">
        <w:rPr>
          <w:i/>
          <w:iCs/>
          <w:color w:val="FF0000"/>
        </w:rPr>
        <w:t>30,000 maximum total award per grant</w:t>
      </w:r>
    </w:p>
    <w:p w14:paraId="6ECA5CF2" w14:textId="778B662C" w:rsidR="00524BE0" w:rsidRPr="000F11B1" w:rsidRDefault="009B70ED" w:rsidP="00524BE0">
      <w:pPr>
        <w:jc w:val="left"/>
        <w:rPr>
          <w:i/>
          <w:color w:val="FF0000"/>
        </w:rPr>
      </w:pPr>
      <w:r w:rsidRPr="000F11B1">
        <w:rPr>
          <w:i/>
          <w:color w:val="FF0000"/>
        </w:rPr>
        <w:t xml:space="preserve">Do not put this budget in the </w:t>
      </w:r>
      <w:r w:rsidR="00524BE0" w:rsidRPr="000F11B1">
        <w:rPr>
          <w:i/>
          <w:color w:val="FF0000"/>
        </w:rPr>
        <w:t xml:space="preserve">form of a table, as it will </w:t>
      </w:r>
      <w:r w:rsidR="0014773E" w:rsidRPr="000F11B1">
        <w:rPr>
          <w:i/>
          <w:color w:val="FF0000"/>
        </w:rPr>
        <w:t>not transfer well to Google Forms</w:t>
      </w:r>
      <w:r w:rsidR="00524BE0" w:rsidRPr="000F11B1">
        <w:rPr>
          <w:i/>
          <w:color w:val="FF0000"/>
        </w:rPr>
        <w:t xml:space="preserve"> for the official application</w:t>
      </w:r>
      <w:r w:rsidR="0014773E" w:rsidRPr="000F11B1">
        <w:rPr>
          <w:i/>
          <w:color w:val="FF0000"/>
        </w:rPr>
        <w:t>—</w:t>
      </w:r>
      <w:r w:rsidR="00524BE0" w:rsidRPr="000F11B1">
        <w:rPr>
          <w:i/>
          <w:color w:val="FF0000"/>
        </w:rPr>
        <w:t xml:space="preserve">a bullet-point list is acceptable. Please keep all funding guidelines from the </w:t>
      </w:r>
      <w:r w:rsidR="00EA1089" w:rsidRPr="000F11B1">
        <w:rPr>
          <w:i/>
          <w:color w:val="FF0000"/>
        </w:rPr>
        <w:t>corresponding</w:t>
      </w:r>
      <w:r w:rsidR="00524BE0" w:rsidRPr="000F11B1">
        <w:rPr>
          <w:i/>
          <w:color w:val="FF0000"/>
        </w:rPr>
        <w:t xml:space="preserve"> RFP in mind. </w:t>
      </w:r>
    </w:p>
    <w:p w14:paraId="2D161D79"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The funding provided by this grant would compensate the investigators’ work and activities beyond normal teaching load to allow them to successfully complete the project. We are requesting funding in the amount of $5000 per team member for a total of $20,000. Team members will be paid the semester when the bulk of their work on the project is completed. The payment schedule will be as follows:</w:t>
      </w:r>
    </w:p>
    <w:p w14:paraId="44756793" w14:textId="7C15D0AA"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 xml:space="preserve">Mary Morse will be paid $5000 at the end of </w:t>
      </w:r>
      <w:r w:rsidR="00982938">
        <w:rPr>
          <w:rFonts w:asciiTheme="minorHAnsi" w:hAnsiTheme="minorHAnsi" w:cstheme="minorHAnsi"/>
          <w:color w:val="000000"/>
        </w:rPr>
        <w:t>Summer</w:t>
      </w:r>
      <w:r w:rsidRPr="00982938">
        <w:rPr>
          <w:rFonts w:asciiTheme="minorHAnsi" w:hAnsiTheme="minorHAnsi" w:cstheme="minorHAnsi"/>
          <w:color w:val="000000"/>
        </w:rPr>
        <w:t xml:space="preserve"> Semester 2021.</w:t>
      </w:r>
    </w:p>
    <w:p w14:paraId="67134A37" w14:textId="0CB67EF3"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 xml:space="preserve">Mary Alice Varga will be paid $5000 at the end of </w:t>
      </w:r>
      <w:r w:rsidR="00982938">
        <w:rPr>
          <w:rFonts w:asciiTheme="minorHAnsi" w:hAnsiTheme="minorHAnsi" w:cstheme="minorHAnsi"/>
          <w:color w:val="000000"/>
        </w:rPr>
        <w:t xml:space="preserve">Summer </w:t>
      </w:r>
      <w:r w:rsidRPr="00982938">
        <w:rPr>
          <w:rFonts w:asciiTheme="minorHAnsi" w:hAnsiTheme="minorHAnsi" w:cstheme="minorHAnsi"/>
          <w:color w:val="000000"/>
        </w:rPr>
        <w:t>Semester 2021.</w:t>
      </w:r>
    </w:p>
    <w:p w14:paraId="6A131BAF" w14:textId="7D1A85AB"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 xml:space="preserve">Diana </w:t>
      </w:r>
      <w:proofErr w:type="spellStart"/>
      <w:r w:rsidRPr="00982938">
        <w:rPr>
          <w:rFonts w:asciiTheme="minorHAnsi" w:hAnsiTheme="minorHAnsi" w:cstheme="minorHAnsi"/>
          <w:color w:val="000000"/>
        </w:rPr>
        <w:t>Mindrila</w:t>
      </w:r>
      <w:proofErr w:type="spellEnd"/>
      <w:r w:rsidRPr="00982938">
        <w:rPr>
          <w:rFonts w:asciiTheme="minorHAnsi" w:hAnsiTheme="minorHAnsi" w:cstheme="minorHAnsi"/>
          <w:color w:val="000000"/>
        </w:rPr>
        <w:t xml:space="preserve"> will be paid $5000 at the end of </w:t>
      </w:r>
      <w:r w:rsidR="00982938">
        <w:rPr>
          <w:rFonts w:asciiTheme="minorHAnsi" w:hAnsiTheme="minorHAnsi" w:cstheme="minorHAnsi"/>
          <w:color w:val="000000"/>
        </w:rPr>
        <w:t>Summer</w:t>
      </w:r>
      <w:r w:rsidRPr="00982938">
        <w:rPr>
          <w:rFonts w:asciiTheme="minorHAnsi" w:hAnsiTheme="minorHAnsi" w:cstheme="minorHAnsi"/>
          <w:color w:val="000000"/>
        </w:rPr>
        <w:t xml:space="preserve"> Semester 2021.</w:t>
      </w:r>
    </w:p>
    <w:p w14:paraId="7A1A0481" w14:textId="77777777" w:rsidR="00517CCF" w:rsidRPr="00982938" w:rsidRDefault="00517CCF" w:rsidP="00517CCF">
      <w:pPr>
        <w:pStyle w:val="NormalWeb"/>
        <w:spacing w:before="240" w:beforeAutospacing="0" w:after="240" w:afterAutospacing="0"/>
        <w:rPr>
          <w:rFonts w:asciiTheme="minorHAnsi" w:hAnsiTheme="minorHAnsi" w:cstheme="minorHAnsi"/>
          <w:sz w:val="28"/>
          <w:szCs w:val="28"/>
        </w:rPr>
      </w:pPr>
      <w:r w:rsidRPr="00982938">
        <w:rPr>
          <w:rFonts w:asciiTheme="minorHAnsi" w:hAnsiTheme="minorHAnsi" w:cstheme="minorHAnsi"/>
          <w:color w:val="000000"/>
        </w:rPr>
        <w:t>Mandi Campbell will be paid $5000 at the end of Spring Semester 2022.</w:t>
      </w:r>
    </w:p>
    <w:p w14:paraId="226725D5" w14:textId="77777777" w:rsidR="000F11B1" w:rsidRPr="000F11B1" w:rsidRDefault="000F11B1" w:rsidP="00524BE0">
      <w:pPr>
        <w:jc w:val="left"/>
        <w:rPr>
          <w:iCs/>
        </w:rPr>
      </w:pPr>
    </w:p>
    <w:p w14:paraId="645C9704" w14:textId="77777777" w:rsidR="00524BE0" w:rsidRDefault="00524BE0" w:rsidP="00524BE0">
      <w:pPr>
        <w:pStyle w:val="Heading2"/>
      </w:pPr>
      <w:r>
        <w:t>7. Sustainability Plan</w:t>
      </w:r>
    </w:p>
    <w:p w14:paraId="4F1A62F9" w14:textId="7E2643B0" w:rsidR="00524BE0" w:rsidRDefault="00D13BDA" w:rsidP="00524BE0">
      <w:pPr>
        <w:jc w:val="left"/>
        <w:rPr>
          <w:i/>
        </w:rPr>
      </w:pPr>
      <w:r w:rsidRPr="00D13BDA">
        <w:rPr>
          <w:i/>
        </w:rPr>
        <w:t>Transformation Grants should have a lasting impact on the course for years to come. In order for this to happen, a Sustainability Plan needs to be in place after the end of the project. Please include here your plans for offering the course in the future, including:</w:t>
      </w:r>
      <w:r w:rsidR="00524BE0">
        <w:rPr>
          <w:i/>
        </w:rPr>
        <w:t xml:space="preserve"> </w:t>
      </w:r>
    </w:p>
    <w:p w14:paraId="4253C139" w14:textId="392FE84F" w:rsidR="00524BE0" w:rsidRPr="000F11B1" w:rsidRDefault="00524BE0" w:rsidP="00524BE0">
      <w:pPr>
        <w:pStyle w:val="ListParagraph"/>
        <w:numPr>
          <w:ilvl w:val="0"/>
          <w:numId w:val="7"/>
        </w:numPr>
        <w:jc w:val="left"/>
        <w:rPr>
          <w:i/>
          <w:color w:val="FF0000"/>
        </w:rPr>
      </w:pPr>
      <w:r w:rsidRPr="000F11B1">
        <w:rPr>
          <w:i/>
          <w:color w:val="FF0000"/>
        </w:rPr>
        <w:t>The maintenance and updating of course materials</w:t>
      </w:r>
    </w:p>
    <w:p w14:paraId="7DEFFBD5" w14:textId="0AB5BCF3" w:rsidR="000F11B1" w:rsidRPr="000F11B1" w:rsidRDefault="000F11B1" w:rsidP="000F11B1">
      <w:pPr>
        <w:jc w:val="left"/>
        <w:rPr>
          <w:iCs/>
        </w:rPr>
      </w:pPr>
      <w:r w:rsidRPr="000F11B1">
        <w:rPr>
          <w:iCs/>
        </w:rPr>
        <w:lastRenderedPageBreak/>
        <w:t>The design of the Topic Modules includes a plan for updating the module resources on a continual basis. Students have a weekly activity to research the topics and share new resources that the instructor may use to update or expand the modules.</w:t>
      </w:r>
    </w:p>
    <w:p w14:paraId="791E6FAB" w14:textId="6F02FB8D" w:rsidR="000F11B1" w:rsidRPr="000F11B1" w:rsidRDefault="000F11B1" w:rsidP="000F11B1">
      <w:pPr>
        <w:jc w:val="left"/>
        <w:rPr>
          <w:iCs/>
        </w:rPr>
      </w:pPr>
      <w:r w:rsidRPr="000F11B1">
        <w:rPr>
          <w:iCs/>
        </w:rPr>
        <w:t xml:space="preserve">PI’s </w:t>
      </w:r>
      <w:r w:rsidR="00D24245">
        <w:rPr>
          <w:iCs/>
        </w:rPr>
        <w:t xml:space="preserve">are interested in expanding and updating the materials created for this project with future continuous improvement grants. </w:t>
      </w:r>
    </w:p>
    <w:p w14:paraId="7E05E81E" w14:textId="32DA7A96" w:rsidR="00086765" w:rsidRPr="000F11B1" w:rsidRDefault="00086765" w:rsidP="00524BE0">
      <w:pPr>
        <w:pStyle w:val="ListParagraph"/>
        <w:numPr>
          <w:ilvl w:val="0"/>
          <w:numId w:val="7"/>
        </w:numPr>
        <w:jc w:val="left"/>
        <w:rPr>
          <w:i/>
          <w:color w:val="FF0000"/>
        </w:rPr>
      </w:pPr>
      <w:r w:rsidRPr="000F11B1">
        <w:rPr>
          <w:i/>
          <w:color w:val="FF0000"/>
        </w:rPr>
        <w:t>The commitment of the department(s) or institution(s) to continue the use of affordable materials</w:t>
      </w:r>
    </w:p>
    <w:p w14:paraId="029D8A03" w14:textId="46624996" w:rsidR="000F11B1" w:rsidRPr="00D24245" w:rsidRDefault="000F11B1" w:rsidP="000F11B1">
      <w:pPr>
        <w:jc w:val="left"/>
        <w:rPr>
          <w:iCs/>
        </w:rPr>
      </w:pPr>
      <w:r w:rsidRPr="00D24245">
        <w:rPr>
          <w:iCs/>
        </w:rPr>
        <w:t>The University of West Georgia is very committed to the use of affordable materials. The Department of Leadership, Research, and School Improvement is committed to using resources that support our reputation for high quality online teaching and these materials are being developed to enhance that reputation.</w:t>
      </w:r>
    </w:p>
    <w:p w14:paraId="22288E96" w14:textId="43ADE120" w:rsidR="00524BE0" w:rsidRPr="000F11B1" w:rsidRDefault="00FD120E" w:rsidP="00524BE0">
      <w:pPr>
        <w:pStyle w:val="ListParagraph"/>
        <w:numPr>
          <w:ilvl w:val="0"/>
          <w:numId w:val="7"/>
        </w:numPr>
        <w:jc w:val="left"/>
        <w:rPr>
          <w:i/>
          <w:color w:val="FF0000"/>
        </w:rPr>
      </w:pPr>
      <w:r w:rsidRPr="000F11B1">
        <w:rPr>
          <w:i/>
          <w:color w:val="FF0000"/>
        </w:rPr>
        <w:t>Any possible expansion of the project to more course sections in the future</w:t>
      </w:r>
    </w:p>
    <w:p w14:paraId="00A2561B" w14:textId="54B4AD78" w:rsidR="000F11B1" w:rsidRPr="00D24245" w:rsidRDefault="000F11B1" w:rsidP="000F11B1">
      <w:pPr>
        <w:jc w:val="left"/>
        <w:rPr>
          <w:iCs/>
        </w:rPr>
      </w:pPr>
      <w:r w:rsidRPr="00D24245">
        <w:rPr>
          <w:iCs/>
        </w:rPr>
        <w:t>The current project includes all applicable courses in this content area. However, the format of the materials could be applied to other courses, especially research methodology courses taught in our department.</w:t>
      </w:r>
    </w:p>
    <w:p w14:paraId="08F2D308" w14:textId="326FADD6" w:rsidR="00FD120E" w:rsidRPr="00D24245" w:rsidRDefault="00FD120E" w:rsidP="00524BE0">
      <w:pPr>
        <w:pStyle w:val="ListParagraph"/>
        <w:numPr>
          <w:ilvl w:val="0"/>
          <w:numId w:val="7"/>
        </w:numPr>
        <w:jc w:val="left"/>
        <w:rPr>
          <w:i/>
          <w:color w:val="FF0000"/>
        </w:rPr>
      </w:pPr>
      <w:proofErr w:type="gramStart"/>
      <w:r w:rsidRPr="00D24245">
        <w:rPr>
          <w:i/>
          <w:color w:val="FF0000"/>
        </w:rPr>
        <w:t>Future plans</w:t>
      </w:r>
      <w:proofErr w:type="gramEnd"/>
      <w:r w:rsidRPr="00D24245">
        <w:rPr>
          <w:i/>
          <w:color w:val="FF0000"/>
        </w:rPr>
        <w:t xml:space="preserve"> for sharing this work with others through presentations, articles, or other scholarly activities</w:t>
      </w:r>
    </w:p>
    <w:p w14:paraId="016CAB09" w14:textId="57C9E60D" w:rsidR="000F11B1" w:rsidRPr="00D24245" w:rsidRDefault="000F11B1" w:rsidP="000F11B1">
      <w:pPr>
        <w:jc w:val="left"/>
        <w:rPr>
          <w:iCs/>
        </w:rPr>
      </w:pPr>
      <w:r w:rsidRPr="00D24245">
        <w:rPr>
          <w:iCs/>
        </w:rPr>
        <w:t>Our team plans to publish our findings related to the effectiveness of the course materials and design, especially those related to student engagement and motivation for learning in online courses. We would also submit proposals to present our work at appropriate conferences.</w:t>
      </w:r>
    </w:p>
    <w:p w14:paraId="3802C7B6" w14:textId="417B0940" w:rsidR="007F6C48" w:rsidRDefault="007F6C48" w:rsidP="007F6C48">
      <w:pPr>
        <w:pStyle w:val="Heading1"/>
      </w:pPr>
      <w:r>
        <w:t>Creative Commons Terms</w:t>
      </w:r>
    </w:p>
    <w:p w14:paraId="281EAF6C" w14:textId="64B40479" w:rsidR="00A244B5" w:rsidRPr="000F11B1" w:rsidRDefault="00A244B5" w:rsidP="00185DB9">
      <w:pPr>
        <w:rPr>
          <w:color w:val="FF0000"/>
        </w:rPr>
      </w:pPr>
      <w:r w:rsidRPr="000F11B1">
        <w:rPr>
          <w:i/>
          <w:iCs/>
          <w:color w:val="FF0000"/>
        </w:rPr>
        <w:t>I understand that any new materials or revisions created with ALG funding will, by default, be made available to the public under a Creative Commons Attribution License (CC-BY), with exceptions for modifications of pre-existing resources with a more restrictive license.</w:t>
      </w:r>
      <w:r w:rsidRPr="000F11B1" w:rsidDel="000D3A53">
        <w:rPr>
          <w:i/>
          <w:iCs/>
          <w:color w:val="FF0000"/>
        </w:rPr>
        <w:t xml:space="preserve"> </w:t>
      </w:r>
    </w:p>
    <w:p w14:paraId="4685BB4A" w14:textId="7E5B5618" w:rsidR="007F6C48" w:rsidRDefault="007F6C48" w:rsidP="007F6C48">
      <w:pPr>
        <w:pStyle w:val="Heading1"/>
      </w:pPr>
      <w:r>
        <w:t>Accessibility Terms</w:t>
      </w:r>
    </w:p>
    <w:p w14:paraId="1102E0D1" w14:textId="5549F0FD" w:rsidR="007F6C48" w:rsidRPr="00185DB9" w:rsidRDefault="007F6C48" w:rsidP="00185DB9">
      <w:pPr>
        <w:rPr>
          <w:i/>
          <w:iCs/>
        </w:rPr>
      </w:pPr>
      <w:r w:rsidRPr="000F11B1">
        <w:rPr>
          <w:i/>
          <w:iCs/>
          <w:color w:val="FF0000"/>
        </w:rPr>
        <w:t xml:space="preserve">I understand that any new materials or revisions created with </w:t>
      </w:r>
      <w:r w:rsidR="0026135C" w:rsidRPr="000F11B1">
        <w:rPr>
          <w:i/>
          <w:iCs/>
          <w:color w:val="FF0000"/>
        </w:rPr>
        <w:t xml:space="preserve">Affordable Learning Georgia </w:t>
      </w:r>
      <w:r w:rsidRPr="000F11B1">
        <w:rPr>
          <w:i/>
          <w:iCs/>
          <w:color w:val="FF0000"/>
        </w:rPr>
        <w:t xml:space="preserve">funding must be developed in compliance with the specific accessibility standards defined in the </w:t>
      </w:r>
      <w:hyperlink r:id="rId21" w:history="1">
        <w:r w:rsidRPr="007C6039">
          <w:rPr>
            <w:rStyle w:val="Hyperlink"/>
            <w:i/>
            <w:iCs/>
          </w:rPr>
          <w:t>Request for Proposals</w:t>
        </w:r>
      </w:hyperlink>
      <w:r w:rsidRPr="007F6C48">
        <w:rPr>
          <w:i/>
          <w:iCs/>
        </w:rPr>
        <w:t>.</w:t>
      </w:r>
    </w:p>
    <w:p w14:paraId="669698C5" w14:textId="193B0CE3" w:rsidR="00FD120E" w:rsidRDefault="00FD120E" w:rsidP="00185DB9">
      <w:pPr>
        <w:pStyle w:val="Heading1"/>
      </w:pPr>
      <w:r>
        <w:t>Letter of Support</w:t>
      </w:r>
    </w:p>
    <w:p w14:paraId="08D1AF96" w14:textId="77777777" w:rsidR="00636FD3" w:rsidRPr="004514FA" w:rsidRDefault="00636FD3" w:rsidP="00636FD3">
      <w:pPr>
        <w:spacing w:after="160" w:line="259" w:lineRule="auto"/>
        <w:jc w:val="left"/>
        <w:rPr>
          <w:rFonts w:eastAsiaTheme="minorEastAsia" w:cstheme="minorBidi"/>
          <w:i/>
          <w:iCs/>
          <w:szCs w:val="24"/>
        </w:rPr>
      </w:pPr>
      <w:r w:rsidRPr="004514FA">
        <w:rPr>
          <w:rFonts w:eastAsiaTheme="minorEastAsia" w:cstheme="minorBidi"/>
          <w:i/>
          <w:iCs/>
          <w:szCs w:val="24"/>
        </w:rPr>
        <w:t>The Department Chair from the corresponding project, or the Department Chair’s direct report such as the Dean or Provost, must provide a signed Letter of Support for the project. This letter should acknowledge the following:</w:t>
      </w:r>
    </w:p>
    <w:p w14:paraId="6F49D007"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will provide support for fund disbursement in correspondence with the Grants/Business Office. </w:t>
      </w:r>
    </w:p>
    <w:p w14:paraId="7DBE81C5"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lastRenderedPageBreak/>
        <w:t xml:space="preserve">The department approves of the work on the proposal by the applicant(s). </w:t>
      </w:r>
    </w:p>
    <w:p w14:paraId="70FCE2C7" w14:textId="77777777" w:rsidR="00AA33EF" w:rsidRPr="004514FA" w:rsidRDefault="00636FD3" w:rsidP="00636FD3">
      <w:pPr>
        <w:numPr>
          <w:ilvl w:val="0"/>
          <w:numId w:val="14"/>
        </w:numPr>
        <w:spacing w:after="160" w:line="259" w:lineRule="auto"/>
        <w:contextualSpacing/>
        <w:jc w:val="left"/>
        <w:rPr>
          <w:rFonts w:eastAsiaTheme="minorEastAsia" w:cstheme="minorBidi"/>
          <w:szCs w:val="24"/>
        </w:rPr>
      </w:pPr>
      <w:r w:rsidRPr="004514FA">
        <w:rPr>
          <w:rFonts w:eastAsiaTheme="minorEastAsia" w:cstheme="minorBidi"/>
          <w:i/>
          <w:iCs/>
          <w:szCs w:val="24"/>
        </w:rPr>
        <w:t>The department acknowledges the sustainability of the use of these affordable resources after the grant work is complete.</w:t>
      </w:r>
    </w:p>
    <w:p w14:paraId="4C0B9FC7" w14:textId="77777777" w:rsidR="00AA33EF" w:rsidRPr="004514FA" w:rsidRDefault="00AA33EF" w:rsidP="00AA33EF">
      <w:pPr>
        <w:spacing w:after="160" w:line="259" w:lineRule="auto"/>
        <w:contextualSpacing/>
        <w:jc w:val="left"/>
        <w:rPr>
          <w:rFonts w:eastAsiaTheme="minorEastAsia" w:cstheme="minorBidi"/>
          <w:i/>
          <w:iCs/>
          <w:szCs w:val="24"/>
        </w:rPr>
      </w:pPr>
    </w:p>
    <w:p w14:paraId="69031BC6" w14:textId="77777777" w:rsidR="004514FA" w:rsidRPr="004514FA" w:rsidRDefault="004514FA" w:rsidP="004514FA">
      <w:pPr>
        <w:spacing w:after="160" w:line="259" w:lineRule="auto"/>
        <w:contextualSpacing/>
        <w:jc w:val="left"/>
        <w:rPr>
          <w:rFonts w:eastAsiaTheme="minorEastAsia" w:cstheme="minorBidi"/>
          <w:i/>
          <w:iCs/>
          <w:szCs w:val="24"/>
        </w:rPr>
      </w:pPr>
      <w:r w:rsidRPr="004514FA">
        <w:rPr>
          <w:rFonts w:eastAsiaTheme="minorEastAsia" w:cstheme="minorBidi"/>
          <w:i/>
          <w:iCs/>
          <w:szCs w:val="24"/>
        </w:rPr>
        <w:t>In the case of multi-institutional affiliations, all participants’ institutions must provide a letter of support.</w:t>
      </w:r>
    </w:p>
    <w:p w14:paraId="181AC859" w14:textId="77777777" w:rsidR="004514FA" w:rsidRPr="004514FA" w:rsidRDefault="004514FA" w:rsidP="00AA33EF">
      <w:pPr>
        <w:spacing w:after="160" w:line="259" w:lineRule="auto"/>
        <w:contextualSpacing/>
        <w:jc w:val="left"/>
        <w:rPr>
          <w:rFonts w:eastAsiaTheme="minorEastAsia" w:cstheme="minorBidi"/>
          <w:i/>
          <w:iCs/>
          <w:szCs w:val="24"/>
        </w:rPr>
      </w:pPr>
    </w:p>
    <w:p w14:paraId="10854BB2" w14:textId="5E1CF61E" w:rsidR="00636FD3" w:rsidRPr="004514FA" w:rsidRDefault="00AA33EF" w:rsidP="00AA33EF">
      <w:pPr>
        <w:spacing w:after="160" w:line="259" w:lineRule="auto"/>
        <w:contextualSpacing/>
        <w:jc w:val="left"/>
        <w:rPr>
          <w:rFonts w:eastAsiaTheme="minorEastAsia" w:cstheme="minorBidi"/>
          <w:szCs w:val="24"/>
        </w:rPr>
      </w:pPr>
      <w:r w:rsidRPr="004514FA">
        <w:rPr>
          <w:rFonts w:eastAsiaTheme="minorEastAsia" w:cstheme="minorBidi"/>
          <w:i/>
          <w:iCs/>
          <w:szCs w:val="24"/>
        </w:rPr>
        <w:t xml:space="preserve">Please provide the name and title of the department chair (or other administrator) who provided you with the Letter of Support. </w:t>
      </w:r>
      <w:r w:rsidR="00636FD3" w:rsidRPr="004514FA">
        <w:rPr>
          <w:rFonts w:eastAsiaTheme="minorEastAsia" w:cstheme="minorBidi"/>
          <w:i/>
          <w:iCs/>
          <w:szCs w:val="24"/>
        </w:rPr>
        <w:t xml:space="preserve"> </w:t>
      </w:r>
      <w:r w:rsidR="00636FD3" w:rsidRPr="004514FA">
        <w:rPr>
          <w:rFonts w:eastAsiaTheme="minorEastAsia" w:cstheme="minorBidi"/>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3A2B2B" w:rsidRPr="003A2B2B" w14:paraId="0E24CC72" w14:textId="77777777" w:rsidTr="0090331B">
        <w:trPr>
          <w:trHeight w:val="1440"/>
        </w:trPr>
        <w:tc>
          <w:tcPr>
            <w:tcW w:w="9350" w:type="dxa"/>
          </w:tcPr>
          <w:p w14:paraId="6F1B591F" w14:textId="77777777" w:rsidR="003A2B2B" w:rsidRPr="00517CCF" w:rsidRDefault="00517CCF" w:rsidP="003A2B2B">
            <w:pPr>
              <w:jc w:val="left"/>
              <w:rPr>
                <w:iCs/>
              </w:rPr>
            </w:pPr>
            <w:r w:rsidRPr="00517CCF">
              <w:rPr>
                <w:iCs/>
              </w:rPr>
              <w:t>Dr. Andy Nixon</w:t>
            </w:r>
          </w:p>
          <w:p w14:paraId="499C5990" w14:textId="23A9CF3F" w:rsidR="00517CCF" w:rsidRPr="003A2B2B" w:rsidRDefault="00517CCF" w:rsidP="003A2B2B">
            <w:pPr>
              <w:jc w:val="left"/>
              <w:rPr>
                <w:i/>
              </w:rPr>
            </w:pPr>
            <w:r w:rsidRPr="00517CCF">
              <w:rPr>
                <w:iCs/>
              </w:rPr>
              <w:t>Chair, Department of Leadership, Research, and School Improvement</w:t>
            </w:r>
          </w:p>
        </w:tc>
      </w:tr>
    </w:tbl>
    <w:p w14:paraId="582ABFA7" w14:textId="77777777" w:rsidR="003A2B2B" w:rsidRDefault="003A2B2B" w:rsidP="00FD120E">
      <w:pPr>
        <w:jc w:val="left"/>
        <w:rPr>
          <w:i/>
        </w:rPr>
      </w:pPr>
    </w:p>
    <w:p w14:paraId="07266E60" w14:textId="10AEF1A8" w:rsidR="005F5F08" w:rsidRDefault="60384C9E" w:rsidP="00185DB9">
      <w:pPr>
        <w:pStyle w:val="Heading1"/>
      </w:pPr>
      <w:r>
        <w:t xml:space="preserve">Grants or Business Office </w:t>
      </w:r>
      <w:r w:rsidR="005F5F08">
        <w:t>Letter of Acknowledgment</w:t>
      </w:r>
    </w:p>
    <w:p w14:paraId="7A715D7B" w14:textId="77777777" w:rsidR="000504E9" w:rsidRDefault="000504E9" w:rsidP="005F4CEE">
      <w:pPr>
        <w:rPr>
          <w:i/>
          <w:iCs/>
        </w:rPr>
      </w:pPr>
      <w:r w:rsidRPr="000504E9">
        <w:rPr>
          <w:i/>
          <w:iCs/>
        </w:rPr>
        <w:t xml:space="preserve">Institutional Grants/Business Offices will be responsible for fund disbursement, often in correspondence with the Department Chair, including expense and travel reimbursement. Applicants will need to provide a short Letter of Acknowledgment stating that the Grants/Business Office knows about the applicant’s intent to apply for an Affordable Materials Grant. Either the Department Chair or the Project Lead can work with the Grants/Business Office to get this signed letter. </w:t>
      </w:r>
    </w:p>
    <w:p w14:paraId="74065DE8" w14:textId="2279620C" w:rsidR="003154E1" w:rsidRDefault="003154E1" w:rsidP="005F4CEE">
      <w:pPr>
        <w:rPr>
          <w:i/>
          <w:iCs/>
        </w:rPr>
      </w:pPr>
      <w:r>
        <w:rPr>
          <w:i/>
          <w:iCs/>
        </w:rPr>
        <w:t>In the case of multi-institutional affiliations, all participants’ institutions must provide a letter of acknowledgment.</w:t>
      </w:r>
    </w:p>
    <w:p w14:paraId="334D95A7" w14:textId="25B319B0" w:rsidR="003154E1" w:rsidRPr="00365AB4" w:rsidRDefault="003154E1" w:rsidP="003154E1">
      <w:pPr>
        <w:rPr>
          <w:i/>
          <w:iCs/>
        </w:rPr>
      </w:pPr>
      <w:r w:rsidRPr="00365AB4">
        <w:rPr>
          <w:i/>
          <w:iCs/>
        </w:rPr>
        <w:t>Please provide the name and title of the grants or business office representative who provided you with the</w:t>
      </w:r>
      <w:r>
        <w:rPr>
          <w:i/>
          <w:iCs/>
        </w:rPr>
        <w:t xml:space="preserve"> Letter of Acknowledgment</w:t>
      </w:r>
      <w:r w:rsidRPr="00365AB4">
        <w:rPr>
          <w:i/>
          <w:iCs/>
        </w:rPr>
        <w:t>.</w:t>
      </w:r>
    </w:p>
    <w:tbl>
      <w:tblPr>
        <w:tblStyle w:val="TableGrid"/>
        <w:tblW w:w="0" w:type="auto"/>
        <w:tblLook w:val="04A0" w:firstRow="1" w:lastRow="0" w:firstColumn="1" w:lastColumn="0" w:noHBand="0" w:noVBand="1"/>
      </w:tblPr>
      <w:tblGrid>
        <w:gridCol w:w="9350"/>
      </w:tblGrid>
      <w:tr w:rsidR="003A2B2B" w:rsidRPr="003A2B2B" w14:paraId="1BFC827E" w14:textId="77777777" w:rsidTr="00DC36D9">
        <w:trPr>
          <w:trHeight w:val="1440"/>
        </w:trPr>
        <w:tc>
          <w:tcPr>
            <w:tcW w:w="9350" w:type="dxa"/>
          </w:tcPr>
          <w:p w14:paraId="0DC1862F" w14:textId="77777777" w:rsidR="003A2B2B" w:rsidRPr="00517CCF" w:rsidRDefault="00517CCF" w:rsidP="003A2B2B">
            <w:r w:rsidRPr="00517CCF">
              <w:t>Denise Overfield, Ph.D.</w:t>
            </w:r>
          </w:p>
          <w:p w14:paraId="0B1767F9" w14:textId="6E4C2999" w:rsidR="00517CCF" w:rsidRPr="003A2B2B" w:rsidRDefault="00517CCF" w:rsidP="003A2B2B">
            <w:pPr>
              <w:rPr>
                <w:i/>
                <w:iCs/>
              </w:rPr>
            </w:pPr>
            <w:r w:rsidRPr="00517CCF">
              <w:t>Associate Vice President for Research</w:t>
            </w:r>
          </w:p>
        </w:tc>
      </w:tr>
    </w:tbl>
    <w:p w14:paraId="5A012258" w14:textId="77777777" w:rsidR="003A2B2B" w:rsidRPr="00185DB9" w:rsidRDefault="003A2B2B" w:rsidP="00185DB9">
      <w:pPr>
        <w:rPr>
          <w:i/>
          <w:iCs/>
        </w:rPr>
      </w:pPr>
    </w:p>
    <w:sectPr w:rsidR="003A2B2B" w:rsidRPr="00185DB9" w:rsidSect="00FD120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07553" w14:textId="77777777" w:rsidR="00BC59C3" w:rsidRDefault="00BC59C3" w:rsidP="00FD120E">
      <w:pPr>
        <w:spacing w:after="0"/>
      </w:pPr>
      <w:r>
        <w:separator/>
      </w:r>
    </w:p>
  </w:endnote>
  <w:endnote w:type="continuationSeparator" w:id="0">
    <w:p w14:paraId="38A1DD4B" w14:textId="77777777" w:rsidR="00BC59C3" w:rsidRDefault="00BC59C3" w:rsidP="00FD120E">
      <w:pPr>
        <w:spacing w:after="0"/>
      </w:pPr>
      <w:r>
        <w:continuationSeparator/>
      </w:r>
    </w:p>
  </w:endnote>
  <w:endnote w:type="continuationNotice" w:id="1">
    <w:p w14:paraId="60B93AD1" w14:textId="77777777" w:rsidR="00BC59C3" w:rsidRDefault="00BC59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5EF18" w14:textId="77777777" w:rsidR="00536FE9" w:rsidRDefault="00536F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DDC07" w14:textId="77777777" w:rsidR="00536FE9" w:rsidRPr="00EB6797" w:rsidRDefault="00536FE9"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66A70B3" w14:textId="31C589A2" w:rsidR="00536FE9" w:rsidRDefault="00536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807C1" w14:textId="77777777" w:rsidR="00536FE9" w:rsidRPr="00EB6797" w:rsidRDefault="00536FE9"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32632C3" w14:textId="47603BEF" w:rsidR="00536FE9" w:rsidRDefault="00536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8FD8C" w14:textId="77777777" w:rsidR="00BC59C3" w:rsidRDefault="00BC59C3" w:rsidP="00FD120E">
      <w:pPr>
        <w:spacing w:after="0"/>
      </w:pPr>
      <w:r>
        <w:separator/>
      </w:r>
    </w:p>
  </w:footnote>
  <w:footnote w:type="continuationSeparator" w:id="0">
    <w:p w14:paraId="57944260" w14:textId="77777777" w:rsidR="00BC59C3" w:rsidRDefault="00BC59C3" w:rsidP="00FD120E">
      <w:pPr>
        <w:spacing w:after="0"/>
      </w:pPr>
      <w:r>
        <w:continuationSeparator/>
      </w:r>
    </w:p>
  </w:footnote>
  <w:footnote w:type="continuationNotice" w:id="1">
    <w:p w14:paraId="7519BC05" w14:textId="77777777" w:rsidR="00BC59C3" w:rsidRDefault="00BC59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51B0E" w14:textId="77777777" w:rsidR="00536FE9" w:rsidRDefault="00536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82D57" w14:textId="77777777" w:rsidR="00536FE9" w:rsidRDefault="00536FE9" w:rsidP="00FD120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48A82" w14:textId="77777777" w:rsidR="00536FE9" w:rsidRDefault="00536FE9" w:rsidP="00FD120E">
    <w:pPr>
      <w:pStyle w:val="Header"/>
      <w:jc w:val="center"/>
      <w:rPr>
        <w:noProof/>
      </w:rPr>
    </w:pPr>
  </w:p>
  <w:p w14:paraId="23A28E72" w14:textId="77777777" w:rsidR="00536FE9" w:rsidRDefault="00536FE9" w:rsidP="00FD120E">
    <w:pPr>
      <w:pStyle w:val="Header"/>
      <w:jc w:val="center"/>
    </w:pPr>
    <w:r>
      <w:rPr>
        <w:noProof/>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8306E"/>
    <w:multiLevelType w:val="hybridMultilevel"/>
    <w:tmpl w:val="3CB0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52B67"/>
    <w:multiLevelType w:val="hybridMultilevel"/>
    <w:tmpl w:val="C95C6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95482"/>
    <w:multiLevelType w:val="hybridMultilevel"/>
    <w:tmpl w:val="73FA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06F60"/>
    <w:multiLevelType w:val="hybridMultilevel"/>
    <w:tmpl w:val="2A8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4367B"/>
    <w:multiLevelType w:val="hybridMultilevel"/>
    <w:tmpl w:val="809AF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B4E07ED"/>
    <w:multiLevelType w:val="hybridMultilevel"/>
    <w:tmpl w:val="B71C65D2"/>
    <w:lvl w:ilvl="0" w:tplc="E710E1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45FC8"/>
    <w:multiLevelType w:val="hybridMultilevel"/>
    <w:tmpl w:val="AEB0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5"/>
  </w:num>
  <w:num w:numId="4">
    <w:abstractNumId w:val="4"/>
  </w:num>
  <w:num w:numId="5">
    <w:abstractNumId w:val="8"/>
  </w:num>
  <w:num w:numId="6">
    <w:abstractNumId w:val="15"/>
  </w:num>
  <w:num w:numId="7">
    <w:abstractNumId w:val="14"/>
  </w:num>
  <w:num w:numId="8">
    <w:abstractNumId w:val="3"/>
  </w:num>
  <w:num w:numId="9">
    <w:abstractNumId w:val="6"/>
  </w:num>
  <w:num w:numId="10">
    <w:abstractNumId w:val="9"/>
  </w:num>
  <w:num w:numId="11">
    <w:abstractNumId w:val="13"/>
  </w:num>
  <w:num w:numId="12">
    <w:abstractNumId w:val="16"/>
  </w:num>
  <w:num w:numId="13">
    <w:abstractNumId w:val="7"/>
  </w:num>
  <w:num w:numId="14">
    <w:abstractNumId w:val="11"/>
  </w:num>
  <w:num w:numId="15">
    <w:abstractNumId w:val="0"/>
  </w:num>
  <w:num w:numId="16">
    <w:abstractNumId w:val="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LY0NjcxtjQ1MDZU0lEKTi0uzszPAykwrwUAtfnDxywAAAA="/>
  </w:docVars>
  <w:rsids>
    <w:rsidRoot w:val="003C350B"/>
    <w:rsid w:val="00007084"/>
    <w:rsid w:val="0002476A"/>
    <w:rsid w:val="000338D2"/>
    <w:rsid w:val="00044629"/>
    <w:rsid w:val="00044E97"/>
    <w:rsid w:val="000504E9"/>
    <w:rsid w:val="00066435"/>
    <w:rsid w:val="0006688E"/>
    <w:rsid w:val="000741CA"/>
    <w:rsid w:val="00083A27"/>
    <w:rsid w:val="00086765"/>
    <w:rsid w:val="00087903"/>
    <w:rsid w:val="000B3BA7"/>
    <w:rsid w:val="000C1BF5"/>
    <w:rsid w:val="000C1C74"/>
    <w:rsid w:val="000D2AB0"/>
    <w:rsid w:val="000D73E1"/>
    <w:rsid w:val="000F11B1"/>
    <w:rsid w:val="000F158E"/>
    <w:rsid w:val="00114F13"/>
    <w:rsid w:val="00125938"/>
    <w:rsid w:val="001337A4"/>
    <w:rsid w:val="0014773E"/>
    <w:rsid w:val="00151E0E"/>
    <w:rsid w:val="0015496C"/>
    <w:rsid w:val="00185A5B"/>
    <w:rsid w:val="00185DB9"/>
    <w:rsid w:val="00186AFF"/>
    <w:rsid w:val="001D4531"/>
    <w:rsid w:val="001D4CF2"/>
    <w:rsid w:val="001F17E4"/>
    <w:rsid w:val="00214E1D"/>
    <w:rsid w:val="00231B9A"/>
    <w:rsid w:val="0023728D"/>
    <w:rsid w:val="00251EFC"/>
    <w:rsid w:val="0026135C"/>
    <w:rsid w:val="00291B1A"/>
    <w:rsid w:val="002A3E3E"/>
    <w:rsid w:val="002C7439"/>
    <w:rsid w:val="002D5497"/>
    <w:rsid w:val="002E66B9"/>
    <w:rsid w:val="002F68B8"/>
    <w:rsid w:val="003154E1"/>
    <w:rsid w:val="00325785"/>
    <w:rsid w:val="00356F78"/>
    <w:rsid w:val="003611AE"/>
    <w:rsid w:val="00387037"/>
    <w:rsid w:val="003A2B2B"/>
    <w:rsid w:val="003B4B4A"/>
    <w:rsid w:val="003B750B"/>
    <w:rsid w:val="003C350B"/>
    <w:rsid w:val="003C5986"/>
    <w:rsid w:val="00413F44"/>
    <w:rsid w:val="00416F20"/>
    <w:rsid w:val="0042724F"/>
    <w:rsid w:val="00446A77"/>
    <w:rsid w:val="004514FA"/>
    <w:rsid w:val="00465D2C"/>
    <w:rsid w:val="004730A4"/>
    <w:rsid w:val="004866FB"/>
    <w:rsid w:val="004A118E"/>
    <w:rsid w:val="004C04A8"/>
    <w:rsid w:val="004C6D54"/>
    <w:rsid w:val="004D42FE"/>
    <w:rsid w:val="0050665D"/>
    <w:rsid w:val="00517CCF"/>
    <w:rsid w:val="00524BE0"/>
    <w:rsid w:val="005313E2"/>
    <w:rsid w:val="00536FE9"/>
    <w:rsid w:val="0055284A"/>
    <w:rsid w:val="00566366"/>
    <w:rsid w:val="00574B8C"/>
    <w:rsid w:val="00583D26"/>
    <w:rsid w:val="005A2648"/>
    <w:rsid w:val="005C0D8E"/>
    <w:rsid w:val="005C30D8"/>
    <w:rsid w:val="005F4AAC"/>
    <w:rsid w:val="005F4CEE"/>
    <w:rsid w:val="005F5F08"/>
    <w:rsid w:val="00603936"/>
    <w:rsid w:val="006244E0"/>
    <w:rsid w:val="0063108D"/>
    <w:rsid w:val="00636C78"/>
    <w:rsid w:val="00636FD3"/>
    <w:rsid w:val="006515DD"/>
    <w:rsid w:val="00662D4A"/>
    <w:rsid w:val="00664E2B"/>
    <w:rsid w:val="0067022B"/>
    <w:rsid w:val="00692626"/>
    <w:rsid w:val="006D1F3E"/>
    <w:rsid w:val="006F4255"/>
    <w:rsid w:val="007043A9"/>
    <w:rsid w:val="007055EC"/>
    <w:rsid w:val="00716E83"/>
    <w:rsid w:val="007209BE"/>
    <w:rsid w:val="00725343"/>
    <w:rsid w:val="00727CF5"/>
    <w:rsid w:val="00735D8F"/>
    <w:rsid w:val="0074065D"/>
    <w:rsid w:val="00740DC6"/>
    <w:rsid w:val="00751D5A"/>
    <w:rsid w:val="00767F01"/>
    <w:rsid w:val="00774B5E"/>
    <w:rsid w:val="00797321"/>
    <w:rsid w:val="007B323F"/>
    <w:rsid w:val="007C6039"/>
    <w:rsid w:val="007F6B0C"/>
    <w:rsid w:val="007F6C48"/>
    <w:rsid w:val="0082497C"/>
    <w:rsid w:val="008414ED"/>
    <w:rsid w:val="008479C9"/>
    <w:rsid w:val="00850346"/>
    <w:rsid w:val="008A3EE7"/>
    <w:rsid w:val="008C03FC"/>
    <w:rsid w:val="008C360C"/>
    <w:rsid w:val="008D2063"/>
    <w:rsid w:val="008F02F5"/>
    <w:rsid w:val="0090331B"/>
    <w:rsid w:val="00943C6F"/>
    <w:rsid w:val="00965F03"/>
    <w:rsid w:val="0097092D"/>
    <w:rsid w:val="00982938"/>
    <w:rsid w:val="00986BFE"/>
    <w:rsid w:val="009B460F"/>
    <w:rsid w:val="009B4812"/>
    <w:rsid w:val="009B5F83"/>
    <w:rsid w:val="009B70ED"/>
    <w:rsid w:val="009C3CDF"/>
    <w:rsid w:val="009C4B23"/>
    <w:rsid w:val="009C5AA9"/>
    <w:rsid w:val="009E5664"/>
    <w:rsid w:val="009E5DB1"/>
    <w:rsid w:val="009E67CA"/>
    <w:rsid w:val="009F1455"/>
    <w:rsid w:val="00A244B5"/>
    <w:rsid w:val="00A278BB"/>
    <w:rsid w:val="00A33572"/>
    <w:rsid w:val="00A47C8B"/>
    <w:rsid w:val="00AA33EF"/>
    <w:rsid w:val="00AA3F5C"/>
    <w:rsid w:val="00AD5740"/>
    <w:rsid w:val="00AE3F87"/>
    <w:rsid w:val="00B009C3"/>
    <w:rsid w:val="00B03CE1"/>
    <w:rsid w:val="00B16612"/>
    <w:rsid w:val="00B26BE7"/>
    <w:rsid w:val="00B46745"/>
    <w:rsid w:val="00B72091"/>
    <w:rsid w:val="00B77565"/>
    <w:rsid w:val="00B80CAC"/>
    <w:rsid w:val="00B93679"/>
    <w:rsid w:val="00B958DE"/>
    <w:rsid w:val="00BA03E8"/>
    <w:rsid w:val="00BC276C"/>
    <w:rsid w:val="00BC59C3"/>
    <w:rsid w:val="00BD561C"/>
    <w:rsid w:val="00BF6072"/>
    <w:rsid w:val="00C1234A"/>
    <w:rsid w:val="00C15216"/>
    <w:rsid w:val="00C4485A"/>
    <w:rsid w:val="00C46854"/>
    <w:rsid w:val="00C613A6"/>
    <w:rsid w:val="00C93276"/>
    <w:rsid w:val="00C96436"/>
    <w:rsid w:val="00CA14A2"/>
    <w:rsid w:val="00CA1B7C"/>
    <w:rsid w:val="00CB218A"/>
    <w:rsid w:val="00CC073F"/>
    <w:rsid w:val="00CD04C2"/>
    <w:rsid w:val="00CD48C4"/>
    <w:rsid w:val="00CE377E"/>
    <w:rsid w:val="00D101E7"/>
    <w:rsid w:val="00D10A86"/>
    <w:rsid w:val="00D13BDA"/>
    <w:rsid w:val="00D222A7"/>
    <w:rsid w:val="00D23FE0"/>
    <w:rsid w:val="00D24245"/>
    <w:rsid w:val="00D34F5D"/>
    <w:rsid w:val="00D4448E"/>
    <w:rsid w:val="00D7479E"/>
    <w:rsid w:val="00D7643F"/>
    <w:rsid w:val="00D8245A"/>
    <w:rsid w:val="00DA5DB7"/>
    <w:rsid w:val="00DC36D9"/>
    <w:rsid w:val="00E162E1"/>
    <w:rsid w:val="00E3764B"/>
    <w:rsid w:val="00E51ADC"/>
    <w:rsid w:val="00E6109D"/>
    <w:rsid w:val="00E71564"/>
    <w:rsid w:val="00E81E06"/>
    <w:rsid w:val="00E83655"/>
    <w:rsid w:val="00EA1089"/>
    <w:rsid w:val="00EB6797"/>
    <w:rsid w:val="00ED46D7"/>
    <w:rsid w:val="00ED5FB6"/>
    <w:rsid w:val="00EE1D15"/>
    <w:rsid w:val="00EE40D8"/>
    <w:rsid w:val="00EF7B50"/>
    <w:rsid w:val="00F07800"/>
    <w:rsid w:val="00F42FEA"/>
    <w:rsid w:val="00F5134B"/>
    <w:rsid w:val="00F56A94"/>
    <w:rsid w:val="00F719AE"/>
    <w:rsid w:val="00F916DE"/>
    <w:rsid w:val="00FA32D5"/>
    <w:rsid w:val="00FB1229"/>
    <w:rsid w:val="00FB25C8"/>
    <w:rsid w:val="00FB4A5E"/>
    <w:rsid w:val="00FC0455"/>
    <w:rsid w:val="00FC05F9"/>
    <w:rsid w:val="00FD10EE"/>
    <w:rsid w:val="00FD120E"/>
    <w:rsid w:val="00FD30D0"/>
    <w:rsid w:val="00FE3608"/>
    <w:rsid w:val="00FF55BB"/>
    <w:rsid w:val="04867C06"/>
    <w:rsid w:val="061CE3CC"/>
    <w:rsid w:val="0765FD5C"/>
    <w:rsid w:val="076B4E33"/>
    <w:rsid w:val="088FA25C"/>
    <w:rsid w:val="0F559F49"/>
    <w:rsid w:val="11546A0D"/>
    <w:rsid w:val="119C7E2C"/>
    <w:rsid w:val="1AFCDFEA"/>
    <w:rsid w:val="1C9298D4"/>
    <w:rsid w:val="21F21086"/>
    <w:rsid w:val="23DC2F3E"/>
    <w:rsid w:val="24809BCE"/>
    <w:rsid w:val="25D80574"/>
    <w:rsid w:val="2744FCCF"/>
    <w:rsid w:val="2FBE387F"/>
    <w:rsid w:val="30FCEAE1"/>
    <w:rsid w:val="35E51372"/>
    <w:rsid w:val="37483B93"/>
    <w:rsid w:val="38B0C4E3"/>
    <w:rsid w:val="3BD0301E"/>
    <w:rsid w:val="3D1F2181"/>
    <w:rsid w:val="47AACEE5"/>
    <w:rsid w:val="49FCB884"/>
    <w:rsid w:val="523FDA55"/>
    <w:rsid w:val="527E8F59"/>
    <w:rsid w:val="5C91948C"/>
    <w:rsid w:val="5CC6D918"/>
    <w:rsid w:val="5F603F1A"/>
    <w:rsid w:val="60384C9E"/>
    <w:rsid w:val="66D8A0C5"/>
    <w:rsid w:val="6A2BB2F2"/>
    <w:rsid w:val="6C1D5A9D"/>
    <w:rsid w:val="6D2A8707"/>
    <w:rsid w:val="7024E22D"/>
    <w:rsid w:val="70B8BDBD"/>
    <w:rsid w:val="72D5CF0D"/>
    <w:rsid w:val="7AA54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4CD48"/>
  <w15:chartTrackingRefBased/>
  <w15:docId w15:val="{F313261A-50CA-49C7-B1B5-126AD69D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C6039"/>
    <w:rPr>
      <w:color w:val="605E5C"/>
      <w:shd w:val="clear" w:color="auto" w:fill="E1DFDD"/>
    </w:rPr>
  </w:style>
  <w:style w:type="character" w:styleId="FollowedHyperlink">
    <w:name w:val="FollowedHyperlink"/>
    <w:basedOn w:val="DefaultParagraphFont"/>
    <w:uiPriority w:val="99"/>
    <w:semiHidden/>
    <w:unhideWhenUsed/>
    <w:rsid w:val="0006688E"/>
    <w:rPr>
      <w:color w:val="954F72" w:themeColor="followedHyperlink"/>
      <w:u w:val="single"/>
    </w:rPr>
  </w:style>
  <w:style w:type="paragraph" w:styleId="NormalWeb">
    <w:name w:val="Normal (Web)"/>
    <w:basedOn w:val="Normal"/>
    <w:uiPriority w:val="99"/>
    <w:semiHidden/>
    <w:unhideWhenUsed/>
    <w:rsid w:val="00517CCF"/>
    <w:pPr>
      <w:spacing w:before="100" w:beforeAutospacing="1" w:after="100" w:afterAutospacing="1"/>
      <w:jc w:val="left"/>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02483">
      <w:bodyDiv w:val="1"/>
      <w:marLeft w:val="0"/>
      <w:marRight w:val="0"/>
      <w:marTop w:val="0"/>
      <w:marBottom w:val="0"/>
      <w:divBdr>
        <w:top w:val="none" w:sz="0" w:space="0" w:color="auto"/>
        <w:left w:val="none" w:sz="0" w:space="0" w:color="auto"/>
        <w:bottom w:val="none" w:sz="0" w:space="0" w:color="auto"/>
        <w:right w:val="none" w:sz="0" w:space="0" w:color="auto"/>
      </w:divBdr>
    </w:div>
    <w:div w:id="432941460">
      <w:bodyDiv w:val="1"/>
      <w:marLeft w:val="0"/>
      <w:marRight w:val="0"/>
      <w:marTop w:val="0"/>
      <w:marBottom w:val="0"/>
      <w:divBdr>
        <w:top w:val="none" w:sz="0" w:space="0" w:color="auto"/>
        <w:left w:val="none" w:sz="0" w:space="0" w:color="auto"/>
        <w:bottom w:val="none" w:sz="0" w:space="0" w:color="auto"/>
        <w:right w:val="none" w:sz="0" w:space="0" w:color="auto"/>
      </w:divBdr>
    </w:div>
    <w:div w:id="981039019">
      <w:bodyDiv w:val="1"/>
      <w:marLeft w:val="0"/>
      <w:marRight w:val="0"/>
      <w:marTop w:val="0"/>
      <w:marBottom w:val="0"/>
      <w:divBdr>
        <w:top w:val="none" w:sz="0" w:space="0" w:color="auto"/>
        <w:left w:val="none" w:sz="0" w:space="0" w:color="auto"/>
        <w:bottom w:val="none" w:sz="0" w:space="0" w:color="auto"/>
        <w:right w:val="none" w:sz="0" w:space="0" w:color="auto"/>
      </w:divBdr>
    </w:div>
    <w:div w:id="1353148170">
      <w:bodyDiv w:val="1"/>
      <w:marLeft w:val="0"/>
      <w:marRight w:val="0"/>
      <w:marTop w:val="0"/>
      <w:marBottom w:val="0"/>
      <w:divBdr>
        <w:top w:val="none" w:sz="0" w:space="0" w:color="auto"/>
        <w:left w:val="none" w:sz="0" w:space="0" w:color="auto"/>
        <w:bottom w:val="none" w:sz="0" w:space="0" w:color="auto"/>
        <w:right w:val="none" w:sz="0" w:space="0" w:color="auto"/>
      </w:divBdr>
    </w:div>
    <w:div w:id="1426539322">
      <w:bodyDiv w:val="1"/>
      <w:marLeft w:val="0"/>
      <w:marRight w:val="0"/>
      <w:marTop w:val="0"/>
      <w:marBottom w:val="0"/>
      <w:divBdr>
        <w:top w:val="none" w:sz="0" w:space="0" w:color="auto"/>
        <w:left w:val="none" w:sz="0" w:space="0" w:color="auto"/>
        <w:bottom w:val="none" w:sz="0" w:space="0" w:color="auto"/>
        <w:right w:val="none" w:sz="0" w:space="0" w:color="auto"/>
      </w:divBdr>
    </w:div>
    <w:div w:id="1672369186">
      <w:bodyDiv w:val="1"/>
      <w:marLeft w:val="0"/>
      <w:marRight w:val="0"/>
      <w:marTop w:val="0"/>
      <w:marBottom w:val="0"/>
      <w:divBdr>
        <w:top w:val="none" w:sz="0" w:space="0" w:color="auto"/>
        <w:left w:val="none" w:sz="0" w:space="0" w:color="auto"/>
        <w:bottom w:val="none" w:sz="0" w:space="0" w:color="auto"/>
        <w:right w:val="none" w:sz="0" w:space="0" w:color="auto"/>
      </w:divBdr>
    </w:div>
    <w:div w:id="2037193665">
      <w:bodyDiv w:val="1"/>
      <w:marLeft w:val="0"/>
      <w:marRight w:val="0"/>
      <w:marTop w:val="0"/>
      <w:marBottom w:val="0"/>
      <w:divBdr>
        <w:top w:val="none" w:sz="0" w:space="0" w:color="auto"/>
        <w:left w:val="none" w:sz="0" w:space="0" w:color="auto"/>
        <w:bottom w:val="none" w:sz="0" w:space="0" w:color="auto"/>
        <w:right w:val="none" w:sz="0" w:space="0" w:color="auto"/>
      </w:divBdr>
    </w:div>
    <w:div w:id="2137217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morse@westga.edu" TargetMode="External"/><Relationship Id="rId18" Type="http://schemas.openxmlformats.org/officeDocument/2006/relationships/hyperlink" Target="https://www.pearson.com/store/p/classroom-assessment-principles-and-practice-that-enhance-student-learning-and-motivation-/P100001434302/9780134523309"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affordablelearninggeorgia.org/about/rfp_r18" TargetMode="External"/><Relationship Id="rId7" Type="http://schemas.openxmlformats.org/officeDocument/2006/relationships/settings" Target="settings.xml"/><Relationship Id="rId12" Type="http://schemas.openxmlformats.org/officeDocument/2006/relationships/hyperlink" Target="mailto:mmorse@westga.edu" TargetMode="External"/><Relationship Id="rId17" Type="http://schemas.openxmlformats.org/officeDocument/2006/relationships/hyperlink" Target="https://www.pearson.com/store/p/classroom-assessment-principles-and-practice-that-enhance-student-learning-and-motivation-/P100001434302/9780134523309"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acampbel@westga.edu" TargetMode="External"/><Relationship Id="rId20" Type="http://schemas.openxmlformats.org/officeDocument/2006/relationships/hyperlink" Target="https://www.pearson.com/store/p/classroom-assessment-principles-and-practice-that-enhance-student-learning-and-motivation-/P100001434302/978013452330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learninggeorgia.org/about/rfp_r19"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dmindril@westga.ed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earson.com/store/p/classroom-assessment-principles-and-practice-that-enhance-student-learning-and-motivation-/P100001434302/97801345233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yv@westga.edu"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F752A04E-4E56-40D9-A4BD-FF4ED5C33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fff0862-dda6-4fd7-9437-296e7a0fcd45"/>
    <ds:schemaRef ds:uri="7dcc4a76-b6f0-4a5c-8242-557922f7a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3.xml><?xml version="1.0" encoding="utf-8"?>
<ds:datastoreItem xmlns:ds="http://schemas.openxmlformats.org/officeDocument/2006/customXml" ds:itemID="{7C664CFE-8D74-4147-BA3B-1AA336EDC9FF}">
  <ds:schemaRefs>
    <ds:schemaRef ds:uri="http://schemas.openxmlformats.org/officeDocument/2006/bibliography"/>
  </ds:schemaRefs>
</ds:datastoreItem>
</file>

<file path=customXml/itemProps4.xml><?xml version="1.0" encoding="utf-8"?>
<ds:datastoreItem xmlns:ds="http://schemas.openxmlformats.org/officeDocument/2006/customXml" ds:itemID="{69176A50-D7E9-4150-AF0C-1CD131876BF9}">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726</Words>
  <Characters>2693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3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Mary Morse</cp:lastModifiedBy>
  <cp:revision>2</cp:revision>
  <dcterms:created xsi:type="dcterms:W3CDTF">2021-02-12T19:46:00Z</dcterms:created>
  <dcterms:modified xsi:type="dcterms:W3CDTF">2021-02-12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